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76D1AA" w14:textId="77509315" w:rsidR="00342F39" w:rsidRPr="00526BBB" w:rsidRDefault="008A45EE" w:rsidP="003930D0">
      <w:pPr>
        <w:tabs>
          <w:tab w:val="left" w:pos="3420"/>
        </w:tabs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Approved</w:t>
      </w:r>
      <w:r w:rsidR="00174A3A" w:rsidRPr="00526BBB">
        <w:rPr>
          <w:rFonts w:cstheme="minorHAnsi"/>
          <w:b/>
          <w:bCs/>
        </w:rPr>
        <w:t xml:space="preserve"> </w:t>
      </w:r>
      <w:r w:rsidR="00AC1822" w:rsidRPr="00526BBB">
        <w:rPr>
          <w:rFonts w:cstheme="minorHAnsi"/>
          <w:b/>
          <w:bCs/>
        </w:rPr>
        <w:t>M</w:t>
      </w:r>
      <w:r w:rsidR="006A7575" w:rsidRPr="00526BBB">
        <w:rPr>
          <w:rFonts w:cstheme="minorHAnsi"/>
          <w:b/>
          <w:bCs/>
        </w:rPr>
        <w:t>inutes</w:t>
      </w:r>
      <w:r w:rsidR="005370F5" w:rsidRPr="00526BBB">
        <w:rPr>
          <w:rFonts w:cstheme="minorHAnsi"/>
          <w:b/>
          <w:bCs/>
        </w:rPr>
        <w:t xml:space="preserve"> </w:t>
      </w:r>
      <w:r w:rsidR="003930D0" w:rsidRPr="003930D0">
        <w:rPr>
          <w:rFonts w:cstheme="minorHAnsi"/>
          <w:b/>
          <w:bCs/>
        </w:rPr>
        <w:t>Greater Nashua Regional Coordination Council for Community Transportation (RCC7)</w:t>
      </w:r>
    </w:p>
    <w:p w14:paraId="72562013" w14:textId="07F066C2" w:rsidR="00342F39" w:rsidRPr="00526BBB" w:rsidRDefault="003930D0" w:rsidP="006A7575">
      <w:pPr>
        <w:tabs>
          <w:tab w:val="left" w:pos="3420"/>
        </w:tabs>
        <w:spacing w:after="120" w:line="240" w:lineRule="auto"/>
        <w:rPr>
          <w:rFonts w:cstheme="minorHAnsi"/>
        </w:rPr>
      </w:pPr>
      <w:r w:rsidRPr="00B63FB6">
        <w:rPr>
          <w:rFonts w:cstheme="minorHAnsi"/>
        </w:rPr>
        <w:t>Thursday</w:t>
      </w:r>
      <w:r w:rsidR="002C4AE1" w:rsidRPr="00B63FB6">
        <w:rPr>
          <w:rFonts w:cstheme="minorHAnsi"/>
        </w:rPr>
        <w:t xml:space="preserve">, </w:t>
      </w:r>
      <w:r w:rsidR="00B63FB6" w:rsidRPr="00B63FB6">
        <w:rPr>
          <w:rFonts w:cstheme="minorHAnsi"/>
        </w:rPr>
        <w:t>April</w:t>
      </w:r>
      <w:r w:rsidR="00391E1B" w:rsidRPr="00B63FB6">
        <w:rPr>
          <w:rFonts w:cstheme="minorHAnsi"/>
        </w:rPr>
        <w:t xml:space="preserve"> </w:t>
      </w:r>
      <w:r w:rsidR="00B63FB6" w:rsidRPr="00B63FB6">
        <w:rPr>
          <w:rFonts w:cstheme="minorHAnsi"/>
        </w:rPr>
        <w:t>23</w:t>
      </w:r>
      <w:r w:rsidR="007A69E1" w:rsidRPr="00B63FB6">
        <w:rPr>
          <w:rFonts w:cstheme="minorHAnsi"/>
        </w:rPr>
        <w:t xml:space="preserve">, </w:t>
      </w:r>
      <w:r w:rsidR="00B63FB6" w:rsidRPr="00B63FB6">
        <w:rPr>
          <w:rFonts w:cstheme="minorHAnsi"/>
        </w:rPr>
        <w:t>2026</w:t>
      </w:r>
      <w:r w:rsidR="00BE0319" w:rsidRPr="00B63FB6">
        <w:rPr>
          <w:rFonts w:cstheme="minorHAnsi"/>
        </w:rPr>
        <w:t xml:space="preserve">, </w:t>
      </w:r>
      <w:r w:rsidRPr="00B63FB6">
        <w:rPr>
          <w:rFonts w:cstheme="minorHAnsi"/>
        </w:rPr>
        <w:t>10</w:t>
      </w:r>
      <w:r>
        <w:rPr>
          <w:rFonts w:cstheme="minorHAnsi"/>
        </w:rPr>
        <w:t xml:space="preserve"> am</w:t>
      </w:r>
      <w:r w:rsidR="002C4AE1" w:rsidRPr="00526BBB">
        <w:rPr>
          <w:rFonts w:cstheme="minorHAnsi"/>
        </w:rPr>
        <w:t xml:space="preserve">, </w:t>
      </w:r>
      <w:r w:rsidR="00342F39" w:rsidRPr="00526BBB">
        <w:rPr>
          <w:rFonts w:eastAsia="Times New Roman" w:cstheme="minorHAnsi"/>
        </w:rPr>
        <w:t>Public Meeting with Zoom Option</w:t>
      </w:r>
    </w:p>
    <w:p w14:paraId="6D197761" w14:textId="77777777" w:rsidR="004614EA" w:rsidRPr="00526BBB" w:rsidRDefault="004614EA" w:rsidP="004614EA">
      <w:pPr>
        <w:tabs>
          <w:tab w:val="left" w:pos="3060"/>
        </w:tabs>
        <w:spacing w:after="0" w:line="240" w:lineRule="auto"/>
        <w:rPr>
          <w:rFonts w:cstheme="minorHAnsi"/>
          <w:b/>
          <w:bCs/>
        </w:rPr>
        <w:sectPr w:rsidR="004614EA" w:rsidRPr="00526BBB" w:rsidSect="005370F5">
          <w:headerReference w:type="default" r:id="rId8"/>
          <w:footerReference w:type="default" r:id="rId9"/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505B575" w14:textId="77777777" w:rsidR="004614EA" w:rsidRPr="00526BBB" w:rsidRDefault="004614EA" w:rsidP="006A7575">
      <w:pPr>
        <w:tabs>
          <w:tab w:val="left" w:pos="3060"/>
        </w:tabs>
        <w:spacing w:before="120" w:after="0" w:line="240" w:lineRule="auto"/>
        <w:rPr>
          <w:rFonts w:cstheme="minorHAnsi"/>
          <w:b/>
          <w:bCs/>
        </w:rPr>
      </w:pPr>
      <w:r w:rsidRPr="00526BBB">
        <w:rPr>
          <w:rFonts w:cstheme="minorHAnsi"/>
          <w:b/>
          <w:bCs/>
        </w:rPr>
        <w:t>Attendees:</w:t>
      </w:r>
    </w:p>
    <w:p w14:paraId="5B1DC248" w14:textId="1FB31A07" w:rsidR="003D3360" w:rsidRDefault="003D3360" w:rsidP="00423763">
      <w:pPr>
        <w:tabs>
          <w:tab w:val="left" w:pos="3060"/>
          <w:tab w:val="left" w:pos="3960"/>
        </w:tabs>
        <w:spacing w:after="0" w:line="240" w:lineRule="auto"/>
        <w:rPr>
          <w:rFonts w:cstheme="minorHAnsi"/>
        </w:rPr>
      </w:pPr>
      <w:r w:rsidRPr="003D3360">
        <w:rPr>
          <w:rFonts w:cstheme="minorHAnsi"/>
        </w:rPr>
        <w:t>Carol Brooks</w:t>
      </w:r>
      <w:r>
        <w:rPr>
          <w:rFonts w:cstheme="minorHAnsi"/>
        </w:rPr>
        <w:t>, SVTC*</w:t>
      </w:r>
    </w:p>
    <w:p w14:paraId="7E4970E1" w14:textId="7A11C3EB" w:rsidR="003D3360" w:rsidRDefault="003D3360" w:rsidP="00423763">
      <w:pPr>
        <w:tabs>
          <w:tab w:val="left" w:pos="3060"/>
          <w:tab w:val="left" w:pos="3960"/>
        </w:tabs>
        <w:spacing w:after="0" w:line="240" w:lineRule="auto"/>
        <w:rPr>
          <w:rFonts w:cstheme="minorHAnsi"/>
        </w:rPr>
      </w:pPr>
      <w:r w:rsidRPr="003D3360">
        <w:rPr>
          <w:rFonts w:cstheme="minorHAnsi"/>
        </w:rPr>
        <w:t>Sara Ceaser</w:t>
      </w:r>
      <w:r>
        <w:rPr>
          <w:rFonts w:cstheme="minorHAnsi"/>
        </w:rPr>
        <w:t xml:space="preserve">, </w:t>
      </w:r>
      <w:r w:rsidRPr="003D3360">
        <w:rPr>
          <w:rFonts w:cstheme="minorHAnsi"/>
        </w:rPr>
        <w:t>United Way of Greater Nashua*</w:t>
      </w:r>
    </w:p>
    <w:p w14:paraId="07F9172F" w14:textId="21543162" w:rsidR="003D3360" w:rsidRDefault="003D3360" w:rsidP="00423763">
      <w:pPr>
        <w:tabs>
          <w:tab w:val="left" w:pos="3060"/>
          <w:tab w:val="left" w:pos="3960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t>Camille Correa, NTS* (Zoom)</w:t>
      </w:r>
    </w:p>
    <w:p w14:paraId="22CA7497" w14:textId="3CCA67A4" w:rsidR="003D3360" w:rsidRDefault="003D3360" w:rsidP="00423763">
      <w:pPr>
        <w:tabs>
          <w:tab w:val="left" w:pos="3060"/>
          <w:tab w:val="left" w:pos="3960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t>Nonny E</w:t>
      </w:r>
      <w:r w:rsidR="00B86B78">
        <w:rPr>
          <w:rFonts w:cstheme="minorHAnsi"/>
        </w:rPr>
        <w:t>g</w:t>
      </w:r>
      <w:r>
        <w:rPr>
          <w:rFonts w:cstheme="minorHAnsi"/>
        </w:rPr>
        <w:t>buonu, Community Advocate (Zoom)</w:t>
      </w:r>
    </w:p>
    <w:p w14:paraId="1A0F4315" w14:textId="7DB3FAC6" w:rsidR="003D3360" w:rsidRDefault="003D3360" w:rsidP="00423763">
      <w:pPr>
        <w:tabs>
          <w:tab w:val="left" w:pos="3060"/>
          <w:tab w:val="left" w:pos="3960"/>
        </w:tabs>
        <w:spacing w:after="0" w:line="240" w:lineRule="auto"/>
        <w:rPr>
          <w:rFonts w:cstheme="minorHAnsi"/>
        </w:rPr>
      </w:pPr>
      <w:r w:rsidRPr="003D3360">
        <w:rPr>
          <w:rFonts w:cstheme="minorHAnsi"/>
        </w:rPr>
        <w:t>Jon Eriquezzo</w:t>
      </w:r>
      <w:r>
        <w:rPr>
          <w:rFonts w:cstheme="minorHAnsi"/>
        </w:rPr>
        <w:t xml:space="preserve">, </w:t>
      </w:r>
      <w:r w:rsidRPr="003D3360">
        <w:rPr>
          <w:rFonts w:cstheme="minorHAnsi"/>
        </w:rPr>
        <w:t>Meals on Wheels*</w:t>
      </w:r>
    </w:p>
    <w:p w14:paraId="5157013C" w14:textId="53C530D9" w:rsidR="003D3360" w:rsidRDefault="003D3360" w:rsidP="00423763">
      <w:pPr>
        <w:tabs>
          <w:tab w:val="left" w:pos="3060"/>
          <w:tab w:val="left" w:pos="3960"/>
        </w:tabs>
        <w:spacing w:after="0" w:line="240" w:lineRule="auto"/>
        <w:rPr>
          <w:rFonts w:cstheme="minorHAnsi"/>
        </w:rPr>
      </w:pPr>
      <w:r w:rsidRPr="003D3360">
        <w:rPr>
          <w:rFonts w:cstheme="minorHAnsi"/>
        </w:rPr>
        <w:t>Maryann Gamache</w:t>
      </w:r>
      <w:r>
        <w:rPr>
          <w:rFonts w:cstheme="minorHAnsi"/>
        </w:rPr>
        <w:t>, GNMH</w:t>
      </w:r>
    </w:p>
    <w:p w14:paraId="4381A2A9" w14:textId="14C4C91C" w:rsidR="003D3360" w:rsidRDefault="003D3360" w:rsidP="00423763">
      <w:pPr>
        <w:tabs>
          <w:tab w:val="left" w:pos="3060"/>
          <w:tab w:val="left" w:pos="3960"/>
        </w:tabs>
        <w:spacing w:after="0" w:line="240" w:lineRule="auto"/>
        <w:ind w:right="-180"/>
        <w:rPr>
          <w:rFonts w:cstheme="minorHAnsi"/>
        </w:rPr>
      </w:pPr>
      <w:r w:rsidRPr="003D3360">
        <w:rPr>
          <w:rFonts w:cstheme="minorHAnsi"/>
        </w:rPr>
        <w:t>Amy Hunt</w:t>
      </w:r>
      <w:r>
        <w:rPr>
          <w:rFonts w:cstheme="minorHAnsi"/>
        </w:rPr>
        <w:t xml:space="preserve">, </w:t>
      </w:r>
      <w:r w:rsidRPr="003D3360">
        <w:rPr>
          <w:rFonts w:cstheme="minorHAnsi"/>
        </w:rPr>
        <w:t>Disabled Veteran</w:t>
      </w:r>
      <w:r w:rsidR="00091310">
        <w:rPr>
          <w:rFonts w:cstheme="minorHAnsi"/>
        </w:rPr>
        <w:t xml:space="preserve"> &amp; Advocate</w:t>
      </w:r>
      <w:r w:rsidRPr="003D3360">
        <w:rPr>
          <w:rFonts w:cstheme="minorHAnsi"/>
        </w:rPr>
        <w:t>*</w:t>
      </w:r>
    </w:p>
    <w:p w14:paraId="55034310" w14:textId="4FB55928" w:rsidR="003D3360" w:rsidRDefault="003D3360" w:rsidP="00423763">
      <w:pPr>
        <w:tabs>
          <w:tab w:val="left" w:pos="3060"/>
          <w:tab w:val="left" w:pos="3960"/>
        </w:tabs>
        <w:spacing w:after="0" w:line="240" w:lineRule="auto"/>
        <w:ind w:right="-180"/>
        <w:rPr>
          <w:rFonts w:cstheme="minorHAnsi"/>
        </w:rPr>
      </w:pPr>
      <w:r w:rsidRPr="003D3360">
        <w:rPr>
          <w:rFonts w:cstheme="minorHAnsi"/>
        </w:rPr>
        <w:t>Janet Langdell</w:t>
      </w:r>
      <w:r>
        <w:rPr>
          <w:rFonts w:cstheme="minorHAnsi"/>
        </w:rPr>
        <w:t xml:space="preserve">, </w:t>
      </w:r>
      <w:r w:rsidR="00091310">
        <w:rPr>
          <w:rFonts w:cstheme="minorHAnsi"/>
        </w:rPr>
        <w:t xml:space="preserve">RCC7 </w:t>
      </w:r>
      <w:r>
        <w:rPr>
          <w:rFonts w:cstheme="minorHAnsi"/>
        </w:rPr>
        <w:t>Chair, SVTC*</w:t>
      </w:r>
    </w:p>
    <w:p w14:paraId="6A57BA44" w14:textId="3F692393" w:rsidR="003D3360" w:rsidRDefault="003D3360" w:rsidP="00423763">
      <w:pPr>
        <w:tabs>
          <w:tab w:val="left" w:pos="3060"/>
          <w:tab w:val="left" w:pos="3960"/>
        </w:tabs>
        <w:spacing w:after="0" w:line="240" w:lineRule="auto"/>
        <w:ind w:right="-180"/>
        <w:rPr>
          <w:rFonts w:cstheme="minorHAnsi"/>
        </w:rPr>
      </w:pPr>
      <w:r>
        <w:rPr>
          <w:rFonts w:cstheme="minorHAnsi"/>
        </w:rPr>
        <w:t xml:space="preserve">Jim Leach, </w:t>
      </w:r>
      <w:proofErr w:type="spellStart"/>
      <w:r>
        <w:rPr>
          <w:rFonts w:cstheme="minorHAnsi"/>
        </w:rPr>
        <w:t>HarborCare</w:t>
      </w:r>
      <w:proofErr w:type="spellEnd"/>
      <w:r>
        <w:rPr>
          <w:rFonts w:cstheme="minorHAnsi"/>
        </w:rPr>
        <w:t xml:space="preserve"> (Zoom)</w:t>
      </w:r>
    </w:p>
    <w:p w14:paraId="6070F2CF" w14:textId="0A786F7B" w:rsidR="003D3360" w:rsidRDefault="003D3360" w:rsidP="00423763">
      <w:pPr>
        <w:tabs>
          <w:tab w:val="left" w:pos="3060"/>
          <w:tab w:val="left" w:pos="3960"/>
        </w:tabs>
        <w:spacing w:after="0" w:line="240" w:lineRule="auto"/>
        <w:ind w:right="-180"/>
        <w:rPr>
          <w:rFonts w:cstheme="minorHAnsi"/>
        </w:rPr>
      </w:pPr>
      <w:r>
        <w:rPr>
          <w:rFonts w:cstheme="minorHAnsi"/>
        </w:rPr>
        <w:t>Victoria Lee, GSIL* (Zoom)</w:t>
      </w:r>
    </w:p>
    <w:p w14:paraId="2B20A1F6" w14:textId="42DF1156" w:rsidR="003D3360" w:rsidRDefault="003D3360" w:rsidP="00423763">
      <w:pPr>
        <w:tabs>
          <w:tab w:val="left" w:pos="3060"/>
          <w:tab w:val="left" w:pos="3960"/>
        </w:tabs>
        <w:spacing w:after="0" w:line="240" w:lineRule="auto"/>
        <w:ind w:right="-180"/>
        <w:rPr>
          <w:rFonts w:cstheme="minorHAnsi"/>
        </w:rPr>
      </w:pPr>
      <w:r>
        <w:rPr>
          <w:rFonts w:cstheme="minorHAnsi"/>
        </w:rPr>
        <w:t>Charles Lewis, SCC (Zoom)</w:t>
      </w:r>
    </w:p>
    <w:p w14:paraId="2431F121" w14:textId="2101D0F0" w:rsidR="003D3360" w:rsidRDefault="003D3360" w:rsidP="00423763">
      <w:pPr>
        <w:tabs>
          <w:tab w:val="left" w:pos="3060"/>
          <w:tab w:val="left" w:pos="3960"/>
        </w:tabs>
        <w:spacing w:after="0" w:line="240" w:lineRule="auto"/>
        <w:ind w:right="-180"/>
        <w:rPr>
          <w:rFonts w:cstheme="minorHAnsi"/>
        </w:rPr>
      </w:pPr>
      <w:r w:rsidRPr="003D3360">
        <w:rPr>
          <w:rFonts w:cstheme="minorHAnsi"/>
        </w:rPr>
        <w:t>Margaret Loret</w:t>
      </w:r>
      <w:r>
        <w:rPr>
          <w:rFonts w:cstheme="minorHAnsi"/>
        </w:rPr>
        <w:t xml:space="preserve">, </w:t>
      </w:r>
      <w:r w:rsidRPr="003D3360">
        <w:rPr>
          <w:rFonts w:cstheme="minorHAnsi"/>
        </w:rPr>
        <w:t>Community Advocate</w:t>
      </w:r>
    </w:p>
    <w:p w14:paraId="4E6C131B" w14:textId="7F4D1C6C" w:rsidR="003D3360" w:rsidRDefault="003D3360" w:rsidP="00423763">
      <w:pPr>
        <w:tabs>
          <w:tab w:val="left" w:pos="3060"/>
          <w:tab w:val="left" w:pos="3960"/>
        </w:tabs>
        <w:spacing w:after="0" w:line="240" w:lineRule="auto"/>
        <w:ind w:right="-180"/>
        <w:rPr>
          <w:rFonts w:cstheme="minorHAnsi"/>
        </w:rPr>
      </w:pPr>
      <w:r>
        <w:rPr>
          <w:rFonts w:cstheme="minorHAnsi"/>
        </w:rPr>
        <w:t>Lisa Ludwigsen, Easterseals* (Zoom)</w:t>
      </w:r>
    </w:p>
    <w:p w14:paraId="103EBA1F" w14:textId="7277E119" w:rsidR="003D3360" w:rsidRDefault="003D3360" w:rsidP="00423763">
      <w:pPr>
        <w:tabs>
          <w:tab w:val="left" w:pos="3060"/>
          <w:tab w:val="left" w:pos="3960"/>
        </w:tabs>
        <w:spacing w:after="0" w:line="240" w:lineRule="auto"/>
        <w:ind w:right="-180"/>
        <w:rPr>
          <w:rFonts w:cstheme="minorHAnsi"/>
        </w:rPr>
      </w:pPr>
      <w:r w:rsidRPr="003D3360">
        <w:rPr>
          <w:rFonts w:cstheme="minorHAnsi"/>
        </w:rPr>
        <w:t>Kerry Miller</w:t>
      </w:r>
      <w:r>
        <w:rPr>
          <w:rFonts w:cstheme="minorHAnsi"/>
        </w:rPr>
        <w:t xml:space="preserve">, </w:t>
      </w:r>
      <w:r w:rsidR="00091310">
        <w:rPr>
          <w:rFonts w:cstheme="minorHAnsi"/>
        </w:rPr>
        <w:t xml:space="preserve">RCC7 </w:t>
      </w:r>
      <w:r>
        <w:rPr>
          <w:rFonts w:cstheme="minorHAnsi"/>
        </w:rPr>
        <w:t>Vice Chair, NTS*</w:t>
      </w:r>
    </w:p>
    <w:p w14:paraId="34B659A1" w14:textId="45AF5A2B" w:rsidR="00423763" w:rsidRDefault="00423763" w:rsidP="00423763">
      <w:pPr>
        <w:tabs>
          <w:tab w:val="left" w:pos="3060"/>
          <w:tab w:val="left" w:pos="3960"/>
        </w:tabs>
        <w:spacing w:after="0" w:line="240" w:lineRule="auto"/>
        <w:ind w:right="-180"/>
        <w:rPr>
          <w:rFonts w:cstheme="minorHAnsi"/>
        </w:rPr>
      </w:pPr>
      <w:r>
        <w:rPr>
          <w:rFonts w:cstheme="minorHAnsi"/>
        </w:rPr>
        <w:t>Thayne Miquelino, Lamprey Health</w:t>
      </w:r>
    </w:p>
    <w:p w14:paraId="5268D2C4" w14:textId="342478C7" w:rsidR="00423763" w:rsidRDefault="00423763" w:rsidP="00423763">
      <w:pPr>
        <w:tabs>
          <w:tab w:val="left" w:pos="3060"/>
          <w:tab w:val="left" w:pos="3960"/>
        </w:tabs>
        <w:spacing w:after="0" w:line="240" w:lineRule="auto"/>
        <w:ind w:right="-180"/>
        <w:rPr>
          <w:rFonts w:cstheme="minorHAnsi"/>
        </w:rPr>
      </w:pPr>
      <w:r w:rsidRPr="00423763">
        <w:rPr>
          <w:rFonts w:cstheme="minorHAnsi"/>
        </w:rPr>
        <w:t>Rocky Morelli</w:t>
      </w:r>
      <w:r>
        <w:rPr>
          <w:rFonts w:cstheme="minorHAnsi"/>
        </w:rPr>
        <w:t xml:space="preserve">, </w:t>
      </w:r>
      <w:r w:rsidRPr="00423763">
        <w:rPr>
          <w:rFonts w:cstheme="minorHAnsi"/>
        </w:rPr>
        <w:t>Opportunity Networks*</w:t>
      </w:r>
    </w:p>
    <w:p w14:paraId="69534E7A" w14:textId="2A4BC910" w:rsidR="006F7A14" w:rsidRDefault="006F7A14" w:rsidP="00423763">
      <w:pPr>
        <w:tabs>
          <w:tab w:val="left" w:pos="3060"/>
          <w:tab w:val="left" w:pos="3960"/>
        </w:tabs>
        <w:spacing w:after="0" w:line="240" w:lineRule="auto"/>
        <w:ind w:right="-180"/>
        <w:rPr>
          <w:rFonts w:cstheme="minorHAnsi"/>
        </w:rPr>
      </w:pPr>
      <w:r>
        <w:rPr>
          <w:rFonts w:cstheme="minorHAnsi"/>
        </w:rPr>
        <w:t>Nick Schelberg, NTS* (Zoom)</w:t>
      </w:r>
    </w:p>
    <w:p w14:paraId="2F9527DA" w14:textId="6E523CED" w:rsidR="00423763" w:rsidRDefault="00423763" w:rsidP="00423763">
      <w:pPr>
        <w:tabs>
          <w:tab w:val="left" w:pos="3060"/>
          <w:tab w:val="left" w:pos="3960"/>
        </w:tabs>
        <w:spacing w:after="0" w:line="240" w:lineRule="auto"/>
        <w:ind w:right="-2070"/>
        <w:rPr>
          <w:rFonts w:cstheme="minorHAnsi"/>
        </w:rPr>
      </w:pPr>
      <w:r>
        <w:rPr>
          <w:rFonts w:cstheme="minorHAnsi"/>
        </w:rPr>
        <w:t xml:space="preserve">Marcy Stanton, </w:t>
      </w:r>
      <w:r w:rsidR="006E1FD6">
        <w:rPr>
          <w:rFonts w:cstheme="minorHAnsi"/>
        </w:rPr>
        <w:t>Wilton</w:t>
      </w:r>
      <w:r w:rsidR="00C46F64">
        <w:rPr>
          <w:rFonts w:cstheme="minorHAnsi"/>
        </w:rPr>
        <w:t>-</w:t>
      </w:r>
      <w:r>
        <w:rPr>
          <w:rFonts w:cstheme="minorHAnsi"/>
        </w:rPr>
        <w:t>Lyndeborough</w:t>
      </w:r>
      <w:r w:rsidR="006E1FD6">
        <w:rPr>
          <w:rFonts w:cstheme="minorHAnsi"/>
        </w:rPr>
        <w:t xml:space="preserve"> Women’s Club</w:t>
      </w:r>
    </w:p>
    <w:p w14:paraId="2B61C000" w14:textId="7B4655E0" w:rsidR="003D3360" w:rsidRDefault="00423763" w:rsidP="00423763">
      <w:pPr>
        <w:tabs>
          <w:tab w:val="left" w:pos="3060"/>
          <w:tab w:val="left" w:pos="3960"/>
        </w:tabs>
        <w:spacing w:after="0" w:line="240" w:lineRule="auto"/>
        <w:ind w:right="-180"/>
        <w:rPr>
          <w:rFonts w:cstheme="minorHAnsi"/>
        </w:rPr>
      </w:pPr>
      <w:r>
        <w:rPr>
          <w:rFonts w:cstheme="minorHAnsi"/>
        </w:rPr>
        <w:t>Amy Vazifdar, NCC (Zoom)</w:t>
      </w:r>
    </w:p>
    <w:p w14:paraId="032C3085" w14:textId="63BD74A1" w:rsidR="00423763" w:rsidRPr="00526BBB" w:rsidRDefault="00423763" w:rsidP="00423763">
      <w:pPr>
        <w:tabs>
          <w:tab w:val="left" w:pos="3060"/>
          <w:tab w:val="left" w:pos="3960"/>
        </w:tabs>
        <w:spacing w:after="0" w:line="240" w:lineRule="auto"/>
        <w:ind w:right="-180"/>
        <w:rPr>
          <w:rFonts w:cstheme="minorHAnsi"/>
        </w:rPr>
      </w:pPr>
      <w:r w:rsidRPr="00423763">
        <w:rPr>
          <w:rFonts w:cstheme="minorHAnsi"/>
        </w:rPr>
        <w:t>James Wilkie</w:t>
      </w:r>
      <w:r>
        <w:rPr>
          <w:rFonts w:cstheme="minorHAnsi"/>
        </w:rPr>
        <w:t xml:space="preserve">, </w:t>
      </w:r>
      <w:r w:rsidRPr="00423763">
        <w:rPr>
          <w:rFonts w:cstheme="minorHAnsi"/>
        </w:rPr>
        <w:t>Caregivers*</w:t>
      </w:r>
    </w:p>
    <w:p w14:paraId="27B25C56" w14:textId="77777777" w:rsidR="004614EA" w:rsidRPr="00526BBB" w:rsidRDefault="004614EA" w:rsidP="006A7575">
      <w:pPr>
        <w:tabs>
          <w:tab w:val="left" w:pos="3060"/>
        </w:tabs>
        <w:spacing w:before="120" w:after="0" w:line="240" w:lineRule="auto"/>
        <w:rPr>
          <w:rFonts w:cstheme="minorHAnsi"/>
          <w:b/>
          <w:bCs/>
        </w:rPr>
      </w:pPr>
      <w:r w:rsidRPr="00526BBB">
        <w:rPr>
          <w:rFonts w:cstheme="minorHAnsi"/>
          <w:b/>
          <w:bCs/>
        </w:rPr>
        <w:br w:type="column"/>
      </w:r>
      <w:r w:rsidRPr="00526BBB">
        <w:rPr>
          <w:rFonts w:cstheme="minorHAnsi"/>
          <w:b/>
          <w:bCs/>
        </w:rPr>
        <w:t>NRPC Staff:</w:t>
      </w:r>
    </w:p>
    <w:p w14:paraId="43A01C4C" w14:textId="77777777" w:rsidR="003930D0" w:rsidRDefault="003930D0" w:rsidP="00423763">
      <w:pPr>
        <w:tabs>
          <w:tab w:val="left" w:pos="3060"/>
        </w:tabs>
        <w:spacing w:after="0" w:line="240" w:lineRule="auto"/>
        <w:ind w:left="450" w:hanging="450"/>
        <w:rPr>
          <w:rFonts w:cstheme="minorHAnsi"/>
        </w:rPr>
      </w:pPr>
      <w:r w:rsidRPr="003930D0">
        <w:rPr>
          <w:rFonts w:cstheme="minorHAnsi"/>
        </w:rPr>
        <w:t>Donna Marceau</w:t>
      </w:r>
      <w:r w:rsidR="004614EA" w:rsidRPr="003930D0">
        <w:rPr>
          <w:rFonts w:cstheme="minorHAnsi"/>
        </w:rPr>
        <w:t xml:space="preserve">, </w:t>
      </w:r>
      <w:r w:rsidRPr="003930D0">
        <w:rPr>
          <w:rFonts w:cstheme="minorHAnsi"/>
        </w:rPr>
        <w:t>Regional</w:t>
      </w:r>
      <w:r>
        <w:rPr>
          <w:rFonts w:cstheme="minorHAnsi"/>
        </w:rPr>
        <w:t xml:space="preserve"> Mobility Manager</w:t>
      </w:r>
    </w:p>
    <w:p w14:paraId="2966C267" w14:textId="61B1690E" w:rsidR="003930D0" w:rsidRDefault="003930D0" w:rsidP="004614EA">
      <w:pPr>
        <w:tabs>
          <w:tab w:val="left" w:pos="3060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t>Matt Waitkins, MPO Coordinator</w:t>
      </w:r>
      <w:r w:rsidR="006F7A14">
        <w:rPr>
          <w:rFonts w:cstheme="minorHAnsi"/>
        </w:rPr>
        <w:t>*</w:t>
      </w:r>
    </w:p>
    <w:p w14:paraId="4C0655C1" w14:textId="77777777" w:rsidR="004614EA" w:rsidRDefault="003930D0" w:rsidP="004614EA">
      <w:pPr>
        <w:tabs>
          <w:tab w:val="left" w:pos="3060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t>Salem Quinn, Admin./Comms. Coordinator</w:t>
      </w:r>
      <w:r w:rsidR="004614EA" w:rsidRPr="00526BBB">
        <w:rPr>
          <w:rFonts w:cstheme="minorHAnsi"/>
        </w:rPr>
        <w:t xml:space="preserve"> </w:t>
      </w:r>
    </w:p>
    <w:p w14:paraId="17AA536F" w14:textId="77777777" w:rsidR="00091310" w:rsidRDefault="00091310" w:rsidP="004614EA">
      <w:pPr>
        <w:tabs>
          <w:tab w:val="left" w:pos="3060"/>
        </w:tabs>
        <w:spacing w:after="0" w:line="240" w:lineRule="auto"/>
        <w:rPr>
          <w:rFonts w:cstheme="minorHAnsi"/>
        </w:rPr>
      </w:pPr>
    </w:p>
    <w:p w14:paraId="5045FCE4" w14:textId="77777777" w:rsidR="00091310" w:rsidRDefault="00091310" w:rsidP="004614EA">
      <w:pPr>
        <w:tabs>
          <w:tab w:val="left" w:pos="3060"/>
        </w:tabs>
        <w:spacing w:after="0" w:line="240" w:lineRule="auto"/>
        <w:rPr>
          <w:rFonts w:cstheme="minorHAnsi"/>
        </w:rPr>
      </w:pPr>
    </w:p>
    <w:p w14:paraId="79F8B9AF" w14:textId="77777777" w:rsidR="00091310" w:rsidRDefault="00091310" w:rsidP="004614EA">
      <w:pPr>
        <w:tabs>
          <w:tab w:val="left" w:pos="3060"/>
        </w:tabs>
        <w:spacing w:after="0" w:line="240" w:lineRule="auto"/>
        <w:rPr>
          <w:rFonts w:cstheme="minorHAnsi"/>
        </w:rPr>
      </w:pPr>
    </w:p>
    <w:p w14:paraId="008D1B26" w14:textId="4AD1D4C4" w:rsidR="00091310" w:rsidRPr="00091310" w:rsidRDefault="00091310" w:rsidP="00A12C93">
      <w:pPr>
        <w:pStyle w:val="ListParagraph"/>
        <w:tabs>
          <w:tab w:val="left" w:pos="3060"/>
        </w:tabs>
        <w:spacing w:after="0" w:line="240" w:lineRule="auto"/>
        <w:rPr>
          <w:rFonts w:cstheme="minorHAnsi"/>
        </w:rPr>
        <w:sectPr w:rsidR="00091310" w:rsidRPr="00091310" w:rsidSect="00423763">
          <w:type w:val="continuous"/>
          <w:pgSz w:w="12240" w:h="15840"/>
          <w:pgMar w:top="1440" w:right="1350" w:bottom="1440" w:left="1440" w:header="720" w:footer="720" w:gutter="0"/>
          <w:cols w:num="2" w:space="450"/>
          <w:docGrid w:linePitch="360"/>
        </w:sectPr>
      </w:pPr>
      <w:r>
        <w:rPr>
          <w:rFonts w:cstheme="minorHAnsi"/>
        </w:rPr>
        <w:t>*Denotes RCC7 Voting Member</w:t>
      </w:r>
    </w:p>
    <w:p w14:paraId="4057345B" w14:textId="77777777" w:rsidR="004614EA" w:rsidRPr="00526BBB" w:rsidRDefault="004614EA" w:rsidP="004614EA">
      <w:pPr>
        <w:tabs>
          <w:tab w:val="left" w:pos="3060"/>
        </w:tabs>
        <w:spacing w:after="0" w:line="240" w:lineRule="auto"/>
        <w:rPr>
          <w:rFonts w:cstheme="minorHAnsi"/>
          <w:b/>
          <w:bCs/>
        </w:rPr>
        <w:sectPr w:rsidR="004614EA" w:rsidRPr="00526BBB" w:rsidSect="008F544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C805FB3" w14:textId="3B595C5A" w:rsidR="007A69E1" w:rsidRPr="00526BBB" w:rsidRDefault="002471C0" w:rsidP="006A7575">
      <w:pPr>
        <w:pStyle w:val="ListParagraph"/>
        <w:numPr>
          <w:ilvl w:val="0"/>
          <w:numId w:val="10"/>
        </w:numPr>
        <w:spacing w:after="120" w:line="240" w:lineRule="auto"/>
        <w:ind w:left="0"/>
        <w:contextualSpacing w:val="0"/>
        <w:rPr>
          <w:rFonts w:cstheme="minorHAnsi"/>
          <w:b/>
        </w:rPr>
      </w:pPr>
      <w:r w:rsidRPr="00526BBB">
        <w:rPr>
          <w:rFonts w:cstheme="minorHAnsi"/>
          <w:b/>
        </w:rPr>
        <w:t>Call to order</w:t>
      </w:r>
      <w:r w:rsidR="003B1ACF">
        <w:rPr>
          <w:rFonts w:cstheme="minorHAnsi"/>
          <w:b/>
        </w:rPr>
        <w:t>:</w:t>
      </w:r>
      <w:r w:rsidR="00B471FA" w:rsidRPr="00526BBB">
        <w:rPr>
          <w:rFonts w:cstheme="minorHAnsi"/>
          <w:b/>
        </w:rPr>
        <w:t xml:space="preserve"> </w:t>
      </w:r>
      <w:r w:rsidR="00B63FB6">
        <w:rPr>
          <w:rFonts w:cstheme="minorHAnsi"/>
          <w:bCs/>
        </w:rPr>
        <w:t>Langdell</w:t>
      </w:r>
      <w:r w:rsidR="007A69E1" w:rsidRPr="00526BBB">
        <w:rPr>
          <w:rFonts w:cstheme="minorHAnsi"/>
          <w:bCs/>
        </w:rPr>
        <w:t xml:space="preserve"> called the meeting to order at </w:t>
      </w:r>
      <w:r w:rsidR="002910AE">
        <w:rPr>
          <w:rFonts w:cstheme="minorHAnsi"/>
          <w:bCs/>
        </w:rPr>
        <w:t>10:01 am</w:t>
      </w:r>
      <w:r w:rsidR="007A69E1" w:rsidRPr="00526BBB">
        <w:rPr>
          <w:rFonts w:cstheme="minorHAnsi"/>
          <w:bCs/>
        </w:rPr>
        <w:t>.</w:t>
      </w:r>
      <w:r w:rsidR="00B86B78">
        <w:rPr>
          <w:rFonts w:cstheme="minorHAnsi"/>
          <w:bCs/>
        </w:rPr>
        <w:t xml:space="preserve"> Introductions were made. Acknowledgement that April is Volunteer Appreciation Month. Thanks to all for their efforts.</w:t>
      </w:r>
    </w:p>
    <w:p w14:paraId="13E436C3" w14:textId="74293160" w:rsidR="006B14F6" w:rsidRPr="00526BBB" w:rsidRDefault="007A69E1" w:rsidP="00111BD7">
      <w:pPr>
        <w:pStyle w:val="ListParagraph"/>
        <w:numPr>
          <w:ilvl w:val="0"/>
          <w:numId w:val="10"/>
        </w:numPr>
        <w:spacing w:after="120" w:line="240" w:lineRule="auto"/>
        <w:ind w:left="0"/>
        <w:contextualSpacing w:val="0"/>
        <w:rPr>
          <w:rFonts w:cstheme="minorHAnsi"/>
          <w:b/>
        </w:rPr>
      </w:pPr>
      <w:r w:rsidRPr="00526BBB">
        <w:rPr>
          <w:rFonts w:cstheme="minorHAnsi"/>
          <w:b/>
        </w:rPr>
        <w:t xml:space="preserve">Approval of </w:t>
      </w:r>
      <w:r w:rsidR="00453B7D">
        <w:rPr>
          <w:rFonts w:cstheme="minorHAnsi"/>
          <w:b/>
        </w:rPr>
        <w:t>March 2026 Meeting M</w:t>
      </w:r>
      <w:r w:rsidRPr="00526BBB">
        <w:rPr>
          <w:rFonts w:cstheme="minorHAnsi"/>
          <w:b/>
        </w:rPr>
        <w:t>inutes</w:t>
      </w:r>
      <w:r w:rsidR="00B63FB6">
        <w:rPr>
          <w:rFonts w:cstheme="minorHAnsi"/>
          <w:b/>
        </w:rPr>
        <w:t>:</w:t>
      </w:r>
      <w:r w:rsidR="00B63FB6">
        <w:rPr>
          <w:rFonts w:cstheme="minorHAnsi"/>
          <w:bCs/>
        </w:rPr>
        <w:t xml:space="preserve"> </w:t>
      </w:r>
      <w:r w:rsidR="002910AE">
        <w:rPr>
          <w:rFonts w:cstheme="minorHAnsi"/>
          <w:bCs/>
        </w:rPr>
        <w:t>N</w:t>
      </w:r>
      <w:r w:rsidR="00B63FB6">
        <w:rPr>
          <w:rFonts w:cstheme="minorHAnsi"/>
          <w:bCs/>
        </w:rPr>
        <w:t>o edits</w:t>
      </w:r>
      <w:r w:rsidR="002910AE">
        <w:rPr>
          <w:rFonts w:cstheme="minorHAnsi"/>
          <w:bCs/>
        </w:rPr>
        <w:t xml:space="preserve"> were suggested</w:t>
      </w:r>
      <w:r w:rsidR="00B63FB6">
        <w:rPr>
          <w:rFonts w:cstheme="minorHAnsi"/>
          <w:bCs/>
        </w:rPr>
        <w:t xml:space="preserve">. </w:t>
      </w:r>
      <w:r w:rsidR="002910AE">
        <w:rPr>
          <w:rFonts w:cstheme="minorHAnsi"/>
          <w:bCs/>
        </w:rPr>
        <w:t>Tabled until</w:t>
      </w:r>
      <w:r w:rsidR="00B63FB6">
        <w:rPr>
          <w:rFonts w:cstheme="minorHAnsi"/>
          <w:bCs/>
        </w:rPr>
        <w:t xml:space="preserve"> quorum </w:t>
      </w:r>
      <w:r w:rsidR="002910AE">
        <w:rPr>
          <w:rFonts w:cstheme="minorHAnsi"/>
          <w:bCs/>
        </w:rPr>
        <w:t>reached</w:t>
      </w:r>
      <w:r w:rsidR="00B63FB6">
        <w:rPr>
          <w:rFonts w:cstheme="minorHAnsi"/>
          <w:bCs/>
        </w:rPr>
        <w:t>.</w:t>
      </w:r>
      <w:r w:rsidR="00FE54C6" w:rsidRPr="00526BBB">
        <w:rPr>
          <w:rFonts w:cstheme="minorHAnsi"/>
          <w:bCs/>
        </w:rPr>
        <w:t xml:space="preserve"> </w:t>
      </w:r>
    </w:p>
    <w:p w14:paraId="1947F5FE" w14:textId="11E51AF2" w:rsidR="00962C74" w:rsidRPr="00526BBB" w:rsidRDefault="00453B7D" w:rsidP="00FD4C6A">
      <w:pPr>
        <w:pStyle w:val="ListParagraph"/>
        <w:numPr>
          <w:ilvl w:val="0"/>
          <w:numId w:val="10"/>
        </w:numPr>
        <w:spacing w:after="120" w:line="240" w:lineRule="auto"/>
        <w:ind w:left="0"/>
        <w:contextualSpacing w:val="0"/>
        <w:rPr>
          <w:rFonts w:cstheme="minorHAnsi"/>
          <w:b/>
        </w:rPr>
      </w:pPr>
      <w:r w:rsidRPr="00453B7D">
        <w:rPr>
          <w:rFonts w:cstheme="minorHAnsi"/>
          <w:b/>
          <w:bCs/>
        </w:rPr>
        <w:t>Guest Presentation: George Anastas, Lowell Regional Transit Authority</w:t>
      </w:r>
      <w:r>
        <w:rPr>
          <w:rFonts w:cstheme="minorHAnsi"/>
          <w:b/>
          <w:bCs/>
        </w:rPr>
        <w:t>:</w:t>
      </w:r>
      <w:r w:rsidR="00884C2A" w:rsidRPr="00526BBB">
        <w:rPr>
          <w:rFonts w:cstheme="minorHAnsi"/>
          <w:b/>
          <w:bCs/>
        </w:rPr>
        <w:t xml:space="preserve"> </w:t>
      </w:r>
      <w:r w:rsidR="002910AE">
        <w:rPr>
          <w:rFonts w:cstheme="minorHAnsi"/>
        </w:rPr>
        <w:t xml:space="preserve">Tabled until the May meeting. </w:t>
      </w:r>
      <w:r w:rsidR="003B1ACF">
        <w:rPr>
          <w:rFonts w:cstheme="minorHAnsi"/>
        </w:rPr>
        <w:t>The p</w:t>
      </w:r>
      <w:r>
        <w:rPr>
          <w:rFonts w:cstheme="minorHAnsi"/>
        </w:rPr>
        <w:t xml:space="preserve">resenter </w:t>
      </w:r>
      <w:r w:rsidR="001109F1">
        <w:rPr>
          <w:rFonts w:cstheme="minorHAnsi"/>
        </w:rPr>
        <w:t>cancelled at the</w:t>
      </w:r>
      <w:r>
        <w:rPr>
          <w:rFonts w:cstheme="minorHAnsi"/>
        </w:rPr>
        <w:t xml:space="preserve"> last minute</w:t>
      </w:r>
      <w:r w:rsidR="003C11D6" w:rsidRPr="00526BBB">
        <w:rPr>
          <w:rFonts w:cstheme="minorHAnsi"/>
        </w:rPr>
        <w:t>.</w:t>
      </w:r>
    </w:p>
    <w:p w14:paraId="78B4D77A" w14:textId="78ADDE31" w:rsidR="00884C2A" w:rsidRPr="00351D05" w:rsidRDefault="00453B7D" w:rsidP="00351D05">
      <w:pPr>
        <w:pStyle w:val="ListParagraph"/>
        <w:numPr>
          <w:ilvl w:val="0"/>
          <w:numId w:val="10"/>
        </w:numPr>
        <w:spacing w:before="120" w:after="120" w:line="240" w:lineRule="auto"/>
        <w:ind w:left="0"/>
        <w:contextualSpacing w:val="0"/>
        <w:rPr>
          <w:rFonts w:cstheme="minorHAnsi"/>
          <w:b/>
          <w:bCs/>
        </w:rPr>
      </w:pPr>
      <w:r w:rsidRPr="00453B7D">
        <w:rPr>
          <w:rFonts w:cstheme="minorHAnsi"/>
          <w:b/>
          <w:bCs/>
        </w:rPr>
        <w:t>Statewide Coordinating Council Annual Meeting &amp; Awards</w:t>
      </w:r>
      <w:r>
        <w:rPr>
          <w:rFonts w:cstheme="minorHAnsi"/>
          <w:b/>
          <w:bCs/>
        </w:rPr>
        <w:t xml:space="preserve">: </w:t>
      </w:r>
      <w:r w:rsidR="003629C3">
        <w:rPr>
          <w:rFonts w:cstheme="minorHAnsi"/>
          <w:b/>
          <w:bCs/>
        </w:rPr>
        <w:t xml:space="preserve">SCC-NHTA annual conference </w:t>
      </w:r>
      <w:r w:rsidR="003629C3">
        <w:rPr>
          <w:rFonts w:cstheme="minorHAnsi"/>
        </w:rPr>
        <w:t>i</w:t>
      </w:r>
      <w:r>
        <w:rPr>
          <w:rFonts w:cstheme="minorHAnsi"/>
        </w:rPr>
        <w:t xml:space="preserve">nformation </w:t>
      </w:r>
      <w:r w:rsidR="003629C3">
        <w:rPr>
          <w:rFonts w:cstheme="minorHAnsi"/>
        </w:rPr>
        <w:t xml:space="preserve">was </w:t>
      </w:r>
      <w:r>
        <w:rPr>
          <w:rFonts w:cstheme="minorHAnsi"/>
        </w:rPr>
        <w:t>in</w:t>
      </w:r>
      <w:r w:rsidR="003629C3">
        <w:rPr>
          <w:rFonts w:cstheme="minorHAnsi"/>
        </w:rPr>
        <w:t>cluded in the meeting</w:t>
      </w:r>
      <w:r>
        <w:rPr>
          <w:rFonts w:cstheme="minorHAnsi"/>
        </w:rPr>
        <w:t xml:space="preserve"> packet</w:t>
      </w:r>
      <w:r w:rsidR="003E3E8A" w:rsidRPr="00351D05">
        <w:rPr>
          <w:rFonts w:cstheme="minorHAnsi"/>
        </w:rPr>
        <w:t>.</w:t>
      </w:r>
      <w:r w:rsidR="00111BD7">
        <w:rPr>
          <w:rFonts w:cstheme="minorHAnsi"/>
        </w:rPr>
        <w:t xml:space="preserve"> This is an a</w:t>
      </w:r>
      <w:r>
        <w:rPr>
          <w:rFonts w:cstheme="minorHAnsi"/>
        </w:rPr>
        <w:t>ll</w:t>
      </w:r>
      <w:r w:rsidR="00111BD7">
        <w:rPr>
          <w:rFonts w:cstheme="minorHAnsi"/>
        </w:rPr>
        <w:t>-</w:t>
      </w:r>
      <w:r>
        <w:rPr>
          <w:rFonts w:cstheme="minorHAnsi"/>
        </w:rPr>
        <w:t xml:space="preserve">day conference that will feature panels and speakers. We are to proceed with the notion that there will be funding for the Regional Transportation Champions this year. </w:t>
      </w:r>
      <w:r w:rsidR="003629C3">
        <w:rPr>
          <w:rFonts w:cstheme="minorHAnsi"/>
        </w:rPr>
        <w:t>The Executive Committee would like</w:t>
      </w:r>
      <w:r>
        <w:rPr>
          <w:rFonts w:cstheme="minorHAnsi"/>
        </w:rPr>
        <w:t xml:space="preserve"> nominations</w:t>
      </w:r>
      <w:r w:rsidR="008D64C1">
        <w:rPr>
          <w:rFonts w:cstheme="minorHAnsi"/>
        </w:rPr>
        <w:t xml:space="preserve"> </w:t>
      </w:r>
      <w:r w:rsidR="003629C3">
        <w:rPr>
          <w:rFonts w:cstheme="minorHAnsi"/>
        </w:rPr>
        <w:t xml:space="preserve">submitted </w:t>
      </w:r>
      <w:r w:rsidR="008D64C1">
        <w:rPr>
          <w:rFonts w:cstheme="minorHAnsi"/>
        </w:rPr>
        <w:t>by May 1</w:t>
      </w:r>
      <w:r w:rsidR="008D64C1" w:rsidRPr="008D64C1">
        <w:rPr>
          <w:rFonts w:cstheme="minorHAnsi"/>
          <w:vertAlign w:val="superscript"/>
        </w:rPr>
        <w:t>st</w:t>
      </w:r>
      <w:r w:rsidR="008D64C1">
        <w:rPr>
          <w:rFonts w:cstheme="minorHAnsi"/>
        </w:rPr>
        <w:t xml:space="preserve"> so they can </w:t>
      </w:r>
      <w:r w:rsidR="003629C3">
        <w:rPr>
          <w:rFonts w:cstheme="minorHAnsi"/>
        </w:rPr>
        <w:t xml:space="preserve">meet the </w:t>
      </w:r>
      <w:r w:rsidR="008D64C1">
        <w:rPr>
          <w:rFonts w:cstheme="minorHAnsi"/>
        </w:rPr>
        <w:t xml:space="preserve">SCC </w:t>
      </w:r>
      <w:r w:rsidR="003629C3">
        <w:rPr>
          <w:rFonts w:cstheme="minorHAnsi"/>
        </w:rPr>
        <w:t>submission date</w:t>
      </w:r>
      <w:r w:rsidR="008D64C1">
        <w:rPr>
          <w:rFonts w:cstheme="minorHAnsi"/>
        </w:rPr>
        <w:t xml:space="preserve">. </w:t>
      </w:r>
      <w:r w:rsidR="003629C3">
        <w:rPr>
          <w:rFonts w:cstheme="minorHAnsi"/>
        </w:rPr>
        <w:t xml:space="preserve">Langdell will send out a </w:t>
      </w:r>
      <w:proofErr w:type="gramStart"/>
      <w:r w:rsidR="003629C3">
        <w:rPr>
          <w:rFonts w:cstheme="minorHAnsi"/>
        </w:rPr>
        <w:t>nominations</w:t>
      </w:r>
      <w:proofErr w:type="gramEnd"/>
      <w:r w:rsidR="003629C3">
        <w:rPr>
          <w:rFonts w:cstheme="minorHAnsi"/>
        </w:rPr>
        <w:t xml:space="preserve"> solicitation email to RCC7 members and participants. </w:t>
      </w:r>
      <w:r w:rsidR="008D64C1">
        <w:rPr>
          <w:rFonts w:cstheme="minorHAnsi"/>
        </w:rPr>
        <w:t xml:space="preserve">Lewis confirmed </w:t>
      </w:r>
      <w:r w:rsidR="003B1ACF">
        <w:rPr>
          <w:rFonts w:cstheme="minorHAnsi"/>
        </w:rPr>
        <w:t xml:space="preserve">the </w:t>
      </w:r>
      <w:r w:rsidR="008D64C1">
        <w:rPr>
          <w:rFonts w:cstheme="minorHAnsi"/>
        </w:rPr>
        <w:t xml:space="preserve">information </w:t>
      </w:r>
      <w:proofErr w:type="gramStart"/>
      <w:r w:rsidR="008D64C1">
        <w:rPr>
          <w:rFonts w:cstheme="minorHAnsi"/>
        </w:rPr>
        <w:t>and</w:t>
      </w:r>
      <w:proofErr w:type="gramEnd"/>
      <w:r w:rsidR="008D64C1">
        <w:rPr>
          <w:rFonts w:cstheme="minorHAnsi"/>
        </w:rPr>
        <w:t xml:space="preserve"> that there weren’t any other updates. </w:t>
      </w:r>
      <w:r w:rsidR="00C46F64">
        <w:rPr>
          <w:rFonts w:cstheme="minorHAnsi"/>
        </w:rPr>
        <w:t>He asked</w:t>
      </w:r>
      <w:r w:rsidR="003E0630">
        <w:rPr>
          <w:rFonts w:cstheme="minorHAnsi"/>
        </w:rPr>
        <w:t xml:space="preserve"> regarding </w:t>
      </w:r>
      <w:r w:rsidR="003629C3">
        <w:rPr>
          <w:rFonts w:cstheme="minorHAnsi"/>
        </w:rPr>
        <w:t xml:space="preserve">the SCC strategic </w:t>
      </w:r>
      <w:r w:rsidR="003E0630">
        <w:rPr>
          <w:rFonts w:cstheme="minorHAnsi"/>
        </w:rPr>
        <w:t>g</w:t>
      </w:r>
      <w:r w:rsidR="008D64C1">
        <w:rPr>
          <w:rFonts w:cstheme="minorHAnsi"/>
        </w:rPr>
        <w:t xml:space="preserve">oal </w:t>
      </w:r>
      <w:r w:rsidR="001109F1">
        <w:rPr>
          <w:rFonts w:cstheme="minorHAnsi"/>
        </w:rPr>
        <w:t>#</w:t>
      </w:r>
      <w:r w:rsidR="008D64C1">
        <w:rPr>
          <w:rFonts w:cstheme="minorHAnsi"/>
        </w:rPr>
        <w:t xml:space="preserve">1 about communication: has RCC7 sent information to Pandolph regarding the form? Langdell confirmed that </w:t>
      </w:r>
      <w:r w:rsidR="003629C3">
        <w:rPr>
          <w:rFonts w:cstheme="minorHAnsi"/>
        </w:rPr>
        <w:t xml:space="preserve">written </w:t>
      </w:r>
      <w:r w:rsidR="008D64C1">
        <w:rPr>
          <w:rFonts w:cstheme="minorHAnsi"/>
        </w:rPr>
        <w:t xml:space="preserve">information </w:t>
      </w:r>
      <w:r w:rsidR="003629C3">
        <w:rPr>
          <w:rFonts w:cstheme="minorHAnsi"/>
        </w:rPr>
        <w:t xml:space="preserve">has not yet been </w:t>
      </w:r>
      <w:r w:rsidR="008D64C1">
        <w:rPr>
          <w:rFonts w:cstheme="minorHAnsi"/>
        </w:rPr>
        <w:t xml:space="preserve">sent, but that </w:t>
      </w:r>
      <w:r w:rsidR="003629C3">
        <w:rPr>
          <w:rFonts w:cstheme="minorHAnsi"/>
        </w:rPr>
        <w:t xml:space="preserve">feedback was solicited at a previous meeting that Pandolph attended. </w:t>
      </w:r>
      <w:r w:rsidR="008D64C1">
        <w:rPr>
          <w:rFonts w:cstheme="minorHAnsi"/>
        </w:rPr>
        <w:t xml:space="preserve">Langdell will follow up with Pandolph to </w:t>
      </w:r>
      <w:r w:rsidR="003629C3">
        <w:rPr>
          <w:rFonts w:cstheme="minorHAnsi"/>
        </w:rPr>
        <w:t xml:space="preserve">share </w:t>
      </w:r>
      <w:r w:rsidR="008D64C1">
        <w:rPr>
          <w:rFonts w:cstheme="minorHAnsi"/>
        </w:rPr>
        <w:t>those recommendations in writing.</w:t>
      </w:r>
    </w:p>
    <w:p w14:paraId="115A9E37" w14:textId="4434F7EB" w:rsidR="00323C33" w:rsidRDefault="00453B7D" w:rsidP="00323C33">
      <w:pPr>
        <w:pStyle w:val="ListParagraph"/>
        <w:numPr>
          <w:ilvl w:val="0"/>
          <w:numId w:val="10"/>
        </w:numPr>
        <w:spacing w:after="120" w:line="240" w:lineRule="auto"/>
        <w:ind w:left="0"/>
        <w:contextualSpacing w:val="0"/>
        <w:rPr>
          <w:rFonts w:cstheme="minorHAnsi"/>
          <w:b/>
          <w:bCs/>
        </w:rPr>
      </w:pPr>
      <w:r w:rsidRPr="00453B7D">
        <w:rPr>
          <w:rFonts w:cstheme="minorHAnsi"/>
          <w:b/>
          <w:bCs/>
        </w:rPr>
        <w:lastRenderedPageBreak/>
        <w:t>Regional Mobility Manager highlights and outcomes</w:t>
      </w:r>
      <w:r>
        <w:rPr>
          <w:rFonts w:cstheme="minorHAnsi"/>
          <w:b/>
          <w:bCs/>
        </w:rPr>
        <w:t>:</w:t>
      </w:r>
      <w:r w:rsidR="00F56C58">
        <w:rPr>
          <w:rFonts w:cstheme="minorHAnsi"/>
        </w:rPr>
        <w:t xml:space="preserve"> Marceau gave</w:t>
      </w:r>
      <w:r w:rsidR="001109F1">
        <w:rPr>
          <w:rFonts w:cstheme="minorHAnsi"/>
        </w:rPr>
        <w:t xml:space="preserve"> monthly</w:t>
      </w:r>
      <w:r w:rsidR="00F56C58">
        <w:rPr>
          <w:rFonts w:cstheme="minorHAnsi"/>
        </w:rPr>
        <w:t xml:space="preserve"> updates. </w:t>
      </w:r>
      <w:r w:rsidR="00A90FC1">
        <w:rPr>
          <w:rFonts w:cstheme="minorHAnsi"/>
        </w:rPr>
        <w:t>Gave t</w:t>
      </w:r>
      <w:r w:rsidR="00323C33" w:rsidRPr="00323C33">
        <w:rPr>
          <w:rFonts w:cstheme="minorHAnsi"/>
        </w:rPr>
        <w:t>hank</w:t>
      </w:r>
      <w:r w:rsidR="00A90FC1">
        <w:rPr>
          <w:rFonts w:cstheme="minorHAnsi"/>
        </w:rPr>
        <w:t>s</w:t>
      </w:r>
      <w:r w:rsidR="00323C33" w:rsidRPr="00323C33">
        <w:rPr>
          <w:rFonts w:cstheme="minorHAnsi"/>
        </w:rPr>
        <w:t xml:space="preserve"> to </w:t>
      </w:r>
      <w:r w:rsidR="00EE0A9C">
        <w:rPr>
          <w:rFonts w:cstheme="minorHAnsi"/>
        </w:rPr>
        <w:t xml:space="preserve">Caregivers, Greater Salem Caregivers, SVTC, HCMOW, </w:t>
      </w:r>
      <w:r w:rsidR="00323C33" w:rsidRPr="00323C33">
        <w:rPr>
          <w:rFonts w:cstheme="minorHAnsi"/>
        </w:rPr>
        <w:t xml:space="preserve">CTVC and NTS for participating in the provider survey for community needs assessment. Great to see 100% participation from </w:t>
      </w:r>
      <w:r w:rsidR="00C4215B">
        <w:rPr>
          <w:rFonts w:cstheme="minorHAnsi"/>
        </w:rPr>
        <w:t xml:space="preserve">the core providers in </w:t>
      </w:r>
      <w:r w:rsidR="00323C33" w:rsidRPr="00323C33">
        <w:rPr>
          <w:rFonts w:cstheme="minorHAnsi"/>
        </w:rPr>
        <w:t>our region.</w:t>
      </w:r>
      <w:r w:rsidR="00323C33">
        <w:rPr>
          <w:rFonts w:cstheme="minorHAnsi"/>
        </w:rPr>
        <w:t xml:space="preserve"> As usual, </w:t>
      </w:r>
      <w:r w:rsidR="00F56C58">
        <w:rPr>
          <w:rFonts w:cstheme="minorHAnsi"/>
        </w:rPr>
        <w:t xml:space="preserve">April </w:t>
      </w:r>
      <w:r w:rsidR="00323C33">
        <w:rPr>
          <w:rFonts w:cstheme="minorHAnsi"/>
        </w:rPr>
        <w:t>was a busy</w:t>
      </w:r>
      <w:r w:rsidR="00F56C58">
        <w:rPr>
          <w:rFonts w:cstheme="minorHAnsi"/>
        </w:rPr>
        <w:t xml:space="preserve"> month. </w:t>
      </w:r>
      <w:r w:rsidR="00C4215B">
        <w:rPr>
          <w:rFonts w:cstheme="minorHAnsi"/>
        </w:rPr>
        <w:t xml:space="preserve">Gave information about RCC7, transportation options in our region, and spread the word about CommuteSmart. </w:t>
      </w:r>
      <w:proofErr w:type="gramStart"/>
      <w:r w:rsidR="00A90FC1">
        <w:rPr>
          <w:rFonts w:cstheme="minorHAnsi"/>
        </w:rPr>
        <w:t>Listed</w:t>
      </w:r>
      <w:proofErr w:type="gramEnd"/>
      <w:r w:rsidR="00A90FC1">
        <w:rPr>
          <w:rFonts w:cstheme="minorHAnsi"/>
        </w:rPr>
        <w:t xml:space="preserve"> are e</w:t>
      </w:r>
      <w:r w:rsidR="00323C33">
        <w:rPr>
          <w:rFonts w:cstheme="minorHAnsi"/>
        </w:rPr>
        <w:t>vents attended or plann</w:t>
      </w:r>
      <w:r w:rsidR="003B1ACF">
        <w:rPr>
          <w:rFonts w:cstheme="minorHAnsi"/>
        </w:rPr>
        <w:t>ed</w:t>
      </w:r>
      <w:r w:rsidR="00323C33">
        <w:rPr>
          <w:rFonts w:cstheme="minorHAnsi"/>
        </w:rPr>
        <w:t xml:space="preserve"> to attend:</w:t>
      </w:r>
      <w:r w:rsidR="00F56C58">
        <w:rPr>
          <w:rFonts w:cstheme="minorHAnsi"/>
        </w:rPr>
        <w:t xml:space="preserve"> </w:t>
      </w:r>
    </w:p>
    <w:p w14:paraId="3D024825" w14:textId="53239696" w:rsidR="00C4215B" w:rsidRPr="00C4215B" w:rsidRDefault="00C4215B" w:rsidP="00323C33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cstheme="minorHAnsi"/>
        </w:rPr>
      </w:pPr>
      <w:r w:rsidRPr="00C4215B">
        <w:rPr>
          <w:rFonts w:cstheme="minorHAnsi"/>
        </w:rPr>
        <w:t>Nashua Emergency Management Meeting</w:t>
      </w:r>
    </w:p>
    <w:p w14:paraId="536492A9" w14:textId="0BC26DFD" w:rsidR="00323C33" w:rsidRPr="00323C33" w:rsidRDefault="00F56C58" w:rsidP="00323C33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cstheme="minorHAnsi"/>
          <w:b/>
          <w:bCs/>
        </w:rPr>
      </w:pPr>
      <w:r w:rsidRPr="00323C33">
        <w:rPr>
          <w:rFonts w:cstheme="minorHAnsi"/>
        </w:rPr>
        <w:t xml:space="preserve">Milford Sustainability </w:t>
      </w:r>
      <w:r w:rsidR="001109F1" w:rsidRPr="00323C33">
        <w:rPr>
          <w:rFonts w:cstheme="minorHAnsi"/>
        </w:rPr>
        <w:t>Fair</w:t>
      </w:r>
    </w:p>
    <w:p w14:paraId="7C7CF11F" w14:textId="67E6CEAA" w:rsidR="00323C33" w:rsidRPr="00323C33" w:rsidRDefault="00F56C58" w:rsidP="00323C33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cstheme="minorHAnsi"/>
          <w:b/>
          <w:bCs/>
        </w:rPr>
      </w:pPr>
      <w:r w:rsidRPr="00323C33">
        <w:rPr>
          <w:rFonts w:cstheme="minorHAnsi"/>
        </w:rPr>
        <w:t xml:space="preserve">Nashua Sustainability </w:t>
      </w:r>
      <w:r w:rsidR="003B1ACF">
        <w:rPr>
          <w:rFonts w:cstheme="minorHAnsi"/>
        </w:rPr>
        <w:t>F</w:t>
      </w:r>
      <w:r w:rsidRPr="00323C33">
        <w:rPr>
          <w:rFonts w:cstheme="minorHAnsi"/>
        </w:rPr>
        <w:t xml:space="preserve">air </w:t>
      </w:r>
    </w:p>
    <w:p w14:paraId="28FAD116" w14:textId="77777777" w:rsidR="00323C33" w:rsidRPr="00323C33" w:rsidRDefault="00323C33" w:rsidP="00323C33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cstheme="minorHAnsi"/>
          <w:b/>
          <w:bCs/>
        </w:rPr>
      </w:pPr>
      <w:r w:rsidRPr="00323C33">
        <w:rPr>
          <w:rFonts w:cstheme="minorHAnsi"/>
        </w:rPr>
        <w:t xml:space="preserve">Public Health Fair at the Nashua Public Library </w:t>
      </w:r>
    </w:p>
    <w:p w14:paraId="3B0EDB70" w14:textId="243F172C" w:rsidR="00323C33" w:rsidRPr="00323C33" w:rsidRDefault="00C4215B" w:rsidP="00323C33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cstheme="minorHAnsi"/>
          <w:b/>
          <w:bCs/>
        </w:rPr>
      </w:pPr>
      <w:proofErr w:type="spellStart"/>
      <w:r>
        <w:rPr>
          <w:rFonts w:cstheme="minorHAnsi"/>
        </w:rPr>
        <w:t>Elderwrap</w:t>
      </w:r>
      <w:proofErr w:type="spellEnd"/>
      <w:r w:rsidR="00323C33" w:rsidRPr="00323C33">
        <w:rPr>
          <w:rFonts w:cstheme="minorHAnsi"/>
        </w:rPr>
        <w:t xml:space="preserve"> at GNMH on W. Pearl Street</w:t>
      </w:r>
    </w:p>
    <w:p w14:paraId="7E85F91C" w14:textId="74B2AF17" w:rsidR="00323C33" w:rsidRPr="00323C33" w:rsidRDefault="00323C33" w:rsidP="00323C33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cstheme="minorHAnsi"/>
          <w:b/>
          <w:bCs/>
        </w:rPr>
      </w:pPr>
      <w:r w:rsidRPr="00323C33">
        <w:rPr>
          <w:rFonts w:cstheme="minorHAnsi"/>
        </w:rPr>
        <w:t>Greater Nashua Chamber of Commerce Business After Hours event at St. Joe’s</w:t>
      </w:r>
    </w:p>
    <w:p w14:paraId="18FE0077" w14:textId="34B3CC14" w:rsidR="000F51F5" w:rsidRPr="000F51F5" w:rsidRDefault="00323C33" w:rsidP="000F51F5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cstheme="minorHAnsi"/>
          <w:b/>
          <w:bCs/>
        </w:rPr>
      </w:pPr>
      <w:r>
        <w:rPr>
          <w:rFonts w:cstheme="minorHAnsi"/>
        </w:rPr>
        <w:t>Digital Equity group with Nashua Community College (NCC)</w:t>
      </w:r>
      <w:r w:rsidR="003B1ACF">
        <w:rPr>
          <w:rFonts w:cstheme="minorHAnsi"/>
        </w:rPr>
        <w:t>,</w:t>
      </w:r>
      <w:r>
        <w:rPr>
          <w:rFonts w:cstheme="minorHAnsi"/>
        </w:rPr>
        <w:t xml:space="preserve"> where they donated a laptop and received something in return for </w:t>
      </w:r>
      <w:r w:rsidR="00EE0A9C">
        <w:rPr>
          <w:rFonts w:cstheme="minorHAnsi"/>
        </w:rPr>
        <w:t xml:space="preserve">Hunt </w:t>
      </w:r>
      <w:r w:rsidR="000F51F5">
        <w:rPr>
          <w:rFonts w:cstheme="minorHAnsi"/>
        </w:rPr>
        <w:t>to be presented when she arrives.</w:t>
      </w:r>
      <w:r w:rsidR="004D4F9A">
        <w:rPr>
          <w:rFonts w:cstheme="minorHAnsi"/>
        </w:rPr>
        <w:t xml:space="preserve"> Great group to help seniors with technology.</w:t>
      </w:r>
    </w:p>
    <w:p w14:paraId="340FBDC7" w14:textId="4B769B9F" w:rsidR="000F51F5" w:rsidRPr="00C4215B" w:rsidRDefault="000F51F5" w:rsidP="000F51F5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cstheme="minorHAnsi"/>
          <w:b/>
          <w:bCs/>
        </w:rPr>
      </w:pPr>
      <w:r>
        <w:rPr>
          <w:rFonts w:cstheme="minorHAnsi"/>
        </w:rPr>
        <w:t xml:space="preserve">Transportation Work Group </w:t>
      </w:r>
      <w:r w:rsidR="00C4215B">
        <w:rPr>
          <w:rFonts w:cstheme="minorHAnsi"/>
        </w:rPr>
        <w:t>of</w:t>
      </w:r>
      <w:r>
        <w:rPr>
          <w:rFonts w:cstheme="minorHAnsi"/>
        </w:rPr>
        <w:t xml:space="preserve"> the </w:t>
      </w:r>
      <w:r w:rsidR="00EE0A9C">
        <w:rPr>
          <w:rFonts w:cstheme="minorHAnsi"/>
        </w:rPr>
        <w:t xml:space="preserve">NH </w:t>
      </w:r>
      <w:r w:rsidR="00F56C58" w:rsidRPr="000F51F5">
        <w:rPr>
          <w:rFonts w:cstheme="minorHAnsi"/>
        </w:rPr>
        <w:t xml:space="preserve">Alliance for </w:t>
      </w:r>
      <w:r w:rsidR="00C4215B">
        <w:rPr>
          <w:rFonts w:cstheme="minorHAnsi"/>
        </w:rPr>
        <w:t>H</w:t>
      </w:r>
      <w:r w:rsidR="00F56C58" w:rsidRPr="000F51F5">
        <w:rPr>
          <w:rFonts w:cstheme="minorHAnsi"/>
        </w:rPr>
        <w:t xml:space="preserve">ealthy </w:t>
      </w:r>
      <w:r w:rsidR="00C4215B">
        <w:rPr>
          <w:rFonts w:cstheme="minorHAnsi"/>
        </w:rPr>
        <w:t>A</w:t>
      </w:r>
      <w:r w:rsidR="00F56C58" w:rsidRPr="000F51F5">
        <w:rPr>
          <w:rFonts w:cstheme="minorHAnsi"/>
        </w:rPr>
        <w:t>ging</w:t>
      </w:r>
    </w:p>
    <w:p w14:paraId="37CDBD2A" w14:textId="124388A5" w:rsidR="00C4215B" w:rsidRPr="000F51F5" w:rsidRDefault="00C4215B" w:rsidP="000F51F5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cstheme="minorHAnsi"/>
          <w:b/>
          <w:bCs/>
        </w:rPr>
      </w:pPr>
      <w:r>
        <w:rPr>
          <w:rFonts w:cstheme="minorHAnsi"/>
        </w:rPr>
        <w:t>Greater Salem Caregivers Volunteer Drivers event</w:t>
      </w:r>
      <w:r w:rsidR="00B92617">
        <w:rPr>
          <w:rFonts w:cstheme="minorHAnsi"/>
        </w:rPr>
        <w:t>: they have 50 volunteer drivers</w:t>
      </w:r>
    </w:p>
    <w:p w14:paraId="223CCBBA" w14:textId="70A8EC56" w:rsidR="00A90FC1" w:rsidRDefault="00A2781A" w:rsidP="000F51F5">
      <w:pPr>
        <w:spacing w:after="120" w:line="240" w:lineRule="auto"/>
        <w:rPr>
          <w:rFonts w:cstheme="minorHAnsi"/>
        </w:rPr>
      </w:pPr>
      <w:r>
        <w:rPr>
          <w:rFonts w:cstheme="minorHAnsi"/>
        </w:rPr>
        <w:t>E</w:t>
      </w:r>
      <w:r w:rsidR="00B86B78">
        <w:rPr>
          <w:rFonts w:cstheme="minorHAnsi"/>
        </w:rPr>
        <w:t>g</w:t>
      </w:r>
      <w:r>
        <w:rPr>
          <w:rFonts w:cstheme="minorHAnsi"/>
        </w:rPr>
        <w:t>buonu</w:t>
      </w:r>
      <w:r w:rsidRPr="000F51F5">
        <w:rPr>
          <w:rFonts w:cstheme="minorHAnsi"/>
        </w:rPr>
        <w:t xml:space="preserve"> </w:t>
      </w:r>
      <w:r w:rsidR="00F56C58" w:rsidRPr="000F51F5">
        <w:rPr>
          <w:rFonts w:cstheme="minorHAnsi"/>
        </w:rPr>
        <w:t xml:space="preserve">asked about </w:t>
      </w:r>
      <w:r w:rsidR="003B1ACF">
        <w:rPr>
          <w:rFonts w:cstheme="minorHAnsi"/>
        </w:rPr>
        <w:t xml:space="preserve">the </w:t>
      </w:r>
      <w:r w:rsidR="00F56C58" w:rsidRPr="000F51F5">
        <w:rPr>
          <w:rFonts w:cstheme="minorHAnsi"/>
        </w:rPr>
        <w:t xml:space="preserve">expiration for </w:t>
      </w:r>
      <w:r w:rsidR="00EE0A9C">
        <w:rPr>
          <w:rFonts w:cstheme="minorHAnsi"/>
        </w:rPr>
        <w:t xml:space="preserve">paratransit service </w:t>
      </w:r>
      <w:r w:rsidR="00AB2E7F">
        <w:rPr>
          <w:rFonts w:cstheme="minorHAnsi"/>
        </w:rPr>
        <w:t>available to</w:t>
      </w:r>
      <w:r w:rsidR="00EE0A9C">
        <w:rPr>
          <w:rFonts w:cstheme="minorHAnsi"/>
        </w:rPr>
        <w:t xml:space="preserve"> Nashua residents</w:t>
      </w:r>
      <w:r w:rsidR="00A90FC1">
        <w:rPr>
          <w:rFonts w:cstheme="minorHAnsi"/>
        </w:rPr>
        <w:t>.</w:t>
      </w:r>
      <w:r w:rsidR="00F56C58" w:rsidRPr="000F51F5">
        <w:rPr>
          <w:rFonts w:cstheme="minorHAnsi"/>
        </w:rPr>
        <w:t xml:space="preserve"> Miller answered that </w:t>
      </w:r>
      <w:r w:rsidR="00A90FC1">
        <w:rPr>
          <w:rFonts w:cstheme="minorHAnsi"/>
        </w:rPr>
        <w:t xml:space="preserve">a </w:t>
      </w:r>
      <w:r w:rsidR="00F56C58" w:rsidRPr="000F51F5">
        <w:rPr>
          <w:rFonts w:cstheme="minorHAnsi"/>
        </w:rPr>
        <w:t xml:space="preserve">person </w:t>
      </w:r>
      <w:r w:rsidR="00A90FC1" w:rsidRPr="000F51F5">
        <w:rPr>
          <w:rFonts w:cstheme="minorHAnsi"/>
        </w:rPr>
        <w:t>must</w:t>
      </w:r>
      <w:r w:rsidR="00F56C58" w:rsidRPr="000F51F5">
        <w:rPr>
          <w:rFonts w:cstheme="minorHAnsi"/>
        </w:rPr>
        <w:t xml:space="preserve"> reapply every 3 years, and NTS will reach out 3 months prior</w:t>
      </w:r>
      <w:r w:rsidR="003B1ACF">
        <w:rPr>
          <w:rFonts w:cstheme="minorHAnsi"/>
        </w:rPr>
        <w:t>,</w:t>
      </w:r>
      <w:r w:rsidR="00F56C58" w:rsidRPr="000F51F5">
        <w:rPr>
          <w:rFonts w:cstheme="minorHAnsi"/>
        </w:rPr>
        <w:t xml:space="preserve"> </w:t>
      </w:r>
      <w:r>
        <w:rPr>
          <w:rFonts w:cstheme="minorHAnsi"/>
        </w:rPr>
        <w:t>notifying</w:t>
      </w:r>
      <w:r w:rsidR="00F56C58" w:rsidRPr="000F51F5">
        <w:rPr>
          <w:rFonts w:cstheme="minorHAnsi"/>
        </w:rPr>
        <w:t xml:space="preserve"> someone that they need to reapply. </w:t>
      </w:r>
      <w:r w:rsidR="00A90FC1">
        <w:rPr>
          <w:rFonts w:cstheme="minorHAnsi"/>
        </w:rPr>
        <w:t>They d</w:t>
      </w:r>
      <w:r w:rsidR="00F56C58" w:rsidRPr="000F51F5">
        <w:rPr>
          <w:rFonts w:cstheme="minorHAnsi"/>
        </w:rPr>
        <w:t xml:space="preserve">on’t ever want someone to have a </w:t>
      </w:r>
      <w:r w:rsidR="003B1ACF">
        <w:rPr>
          <w:rFonts w:cstheme="minorHAnsi"/>
        </w:rPr>
        <w:t>service disruption</w:t>
      </w:r>
      <w:r w:rsidR="00F56C58" w:rsidRPr="000F51F5">
        <w:rPr>
          <w:rFonts w:cstheme="minorHAnsi"/>
        </w:rPr>
        <w:t xml:space="preserve">. </w:t>
      </w:r>
      <w:r w:rsidR="00EE0A9C">
        <w:rPr>
          <w:rFonts w:cstheme="minorHAnsi"/>
        </w:rPr>
        <w:t xml:space="preserve">Miller stated she </w:t>
      </w:r>
      <w:r w:rsidR="00AB2E7F">
        <w:rPr>
          <w:rFonts w:cstheme="minorHAnsi"/>
        </w:rPr>
        <w:t>would</w:t>
      </w:r>
      <w:r w:rsidR="00EE0A9C">
        <w:rPr>
          <w:rFonts w:cstheme="minorHAnsi"/>
        </w:rPr>
        <w:t xml:space="preserve"> follow</w:t>
      </w:r>
      <w:r w:rsidR="00AB2E7F">
        <w:rPr>
          <w:rFonts w:cstheme="minorHAnsi"/>
        </w:rPr>
        <w:t>-</w:t>
      </w:r>
      <w:r w:rsidR="00EE0A9C">
        <w:rPr>
          <w:rFonts w:cstheme="minorHAnsi"/>
        </w:rPr>
        <w:t xml:space="preserve">up directly with Egbuonu after the meeting. </w:t>
      </w:r>
    </w:p>
    <w:p w14:paraId="748ED7A6" w14:textId="1B7F8D9D" w:rsidR="000F51F5" w:rsidRDefault="00A90FC1" w:rsidP="000F51F5">
      <w:pPr>
        <w:spacing w:after="120" w:line="240" w:lineRule="auto"/>
        <w:rPr>
          <w:rFonts w:cstheme="minorHAnsi"/>
        </w:rPr>
      </w:pPr>
      <w:r>
        <w:rPr>
          <w:rFonts w:cstheme="minorHAnsi"/>
        </w:rPr>
        <w:t>General discussion</w:t>
      </w:r>
      <w:r w:rsidR="00203512" w:rsidRPr="000F51F5">
        <w:rPr>
          <w:rFonts w:cstheme="minorHAnsi"/>
        </w:rPr>
        <w:t xml:space="preserve"> about </w:t>
      </w:r>
      <w:r>
        <w:rPr>
          <w:rFonts w:cstheme="minorHAnsi"/>
        </w:rPr>
        <w:t xml:space="preserve">issues with </w:t>
      </w:r>
      <w:r w:rsidR="00203512" w:rsidRPr="000F51F5">
        <w:rPr>
          <w:rFonts w:cstheme="minorHAnsi"/>
        </w:rPr>
        <w:t>Medicaid rides</w:t>
      </w:r>
      <w:r>
        <w:rPr>
          <w:rFonts w:cstheme="minorHAnsi"/>
        </w:rPr>
        <w:t xml:space="preserve"> and </w:t>
      </w:r>
      <w:r w:rsidR="00203512" w:rsidRPr="000F51F5">
        <w:rPr>
          <w:rFonts w:cstheme="minorHAnsi"/>
        </w:rPr>
        <w:t xml:space="preserve">transportation. </w:t>
      </w:r>
      <w:r>
        <w:rPr>
          <w:rFonts w:cstheme="minorHAnsi"/>
        </w:rPr>
        <w:t>It c</w:t>
      </w:r>
      <w:r w:rsidR="00203512" w:rsidRPr="000F51F5">
        <w:rPr>
          <w:rFonts w:cstheme="minorHAnsi"/>
        </w:rPr>
        <w:t xml:space="preserve">ontinues to be a problem. 2 calls </w:t>
      </w:r>
      <w:r>
        <w:rPr>
          <w:rFonts w:cstheme="minorHAnsi"/>
        </w:rPr>
        <w:t xml:space="preserve">were received </w:t>
      </w:r>
      <w:r w:rsidR="00203512" w:rsidRPr="000F51F5">
        <w:rPr>
          <w:rFonts w:cstheme="minorHAnsi"/>
        </w:rPr>
        <w:t>where people had Medicaid</w:t>
      </w:r>
      <w:r>
        <w:rPr>
          <w:rFonts w:cstheme="minorHAnsi"/>
        </w:rPr>
        <w:t>. They couldn’t reach out to</w:t>
      </w:r>
      <w:r w:rsidR="00203512" w:rsidRPr="000F51F5">
        <w:rPr>
          <w:rFonts w:cstheme="minorHAnsi"/>
        </w:rPr>
        <w:t xml:space="preserve"> family and friends</w:t>
      </w:r>
      <w:r>
        <w:rPr>
          <w:rFonts w:cstheme="minorHAnsi"/>
        </w:rPr>
        <w:t xml:space="preserve">. In these situations, </w:t>
      </w:r>
      <w:r w:rsidR="00203512" w:rsidRPr="000F51F5">
        <w:rPr>
          <w:rFonts w:cstheme="minorHAnsi"/>
        </w:rPr>
        <w:t xml:space="preserve">people </w:t>
      </w:r>
      <w:r>
        <w:rPr>
          <w:rFonts w:cstheme="minorHAnsi"/>
        </w:rPr>
        <w:t xml:space="preserve">often </w:t>
      </w:r>
      <w:r w:rsidR="00203512" w:rsidRPr="000F51F5">
        <w:rPr>
          <w:rFonts w:cstheme="minorHAnsi"/>
        </w:rPr>
        <w:t>don’t have anyone</w:t>
      </w:r>
      <w:r w:rsidR="003B1ACF">
        <w:rPr>
          <w:rFonts w:cstheme="minorHAnsi"/>
        </w:rPr>
        <w:t>;</w:t>
      </w:r>
      <w:r w:rsidR="00203512" w:rsidRPr="000F51F5">
        <w:rPr>
          <w:rFonts w:cstheme="minorHAnsi"/>
        </w:rPr>
        <w:t xml:space="preserve"> they are isolated. Medicaid transportation issues are on a national level. Perhaps this can go up to SCC or </w:t>
      </w:r>
      <w:r w:rsidR="00EE0A9C">
        <w:rPr>
          <w:rFonts w:cstheme="minorHAnsi"/>
        </w:rPr>
        <w:t xml:space="preserve"> Conservation Law Foundation’s Greater Nashua Transportation Equity Committee</w:t>
      </w:r>
      <w:r w:rsidR="00203512" w:rsidRPr="000F51F5">
        <w:rPr>
          <w:rFonts w:cstheme="minorHAnsi"/>
        </w:rPr>
        <w:t>. Able NH May lunch and learn is related to</w:t>
      </w:r>
      <w:r w:rsidR="00EE0A9C">
        <w:rPr>
          <w:rFonts w:cstheme="minorHAnsi"/>
        </w:rPr>
        <w:t xml:space="preserve"> transportation under</w:t>
      </w:r>
      <w:r w:rsidR="00203512" w:rsidRPr="000F51F5">
        <w:rPr>
          <w:rFonts w:cstheme="minorHAnsi"/>
        </w:rPr>
        <w:t xml:space="preserve"> the </w:t>
      </w:r>
      <w:r w:rsidR="00EE0A9C">
        <w:rPr>
          <w:rFonts w:cstheme="minorHAnsi"/>
        </w:rPr>
        <w:t xml:space="preserve">Medicaid </w:t>
      </w:r>
      <w:r w:rsidR="00203512" w:rsidRPr="000F51F5">
        <w:rPr>
          <w:rFonts w:cstheme="minorHAnsi"/>
        </w:rPr>
        <w:t>waiver program</w:t>
      </w:r>
      <w:r w:rsidR="00EE0A9C">
        <w:rPr>
          <w:rFonts w:cstheme="minorHAnsi"/>
        </w:rPr>
        <w:t>s</w:t>
      </w:r>
      <w:r w:rsidR="00203512" w:rsidRPr="000F51F5">
        <w:rPr>
          <w:rFonts w:cstheme="minorHAnsi"/>
        </w:rPr>
        <w:t xml:space="preserve">. Good that all groups are talking, and hopefully we can make a difference. </w:t>
      </w:r>
    </w:p>
    <w:p w14:paraId="2EFC2452" w14:textId="3BCA809D" w:rsidR="004D4F9A" w:rsidRDefault="00C4215B" w:rsidP="004D4F9A">
      <w:pPr>
        <w:spacing w:after="120" w:line="240" w:lineRule="auto"/>
        <w:rPr>
          <w:rFonts w:cstheme="minorHAnsi"/>
        </w:rPr>
      </w:pPr>
      <w:r>
        <w:rPr>
          <w:rFonts w:cstheme="minorHAnsi"/>
        </w:rPr>
        <w:t>Since the March meeting, there have been 33 calls</w:t>
      </w:r>
      <w:r w:rsidR="002F5E61">
        <w:rPr>
          <w:rFonts w:cstheme="minorHAnsi"/>
        </w:rPr>
        <w:t xml:space="preserve">. The following </w:t>
      </w:r>
      <w:r w:rsidR="00C46F64">
        <w:rPr>
          <w:rFonts w:cstheme="minorHAnsi"/>
        </w:rPr>
        <w:t>are</w:t>
      </w:r>
      <w:r w:rsidR="002F5E61">
        <w:rPr>
          <w:rFonts w:cstheme="minorHAnsi"/>
        </w:rPr>
        <w:t xml:space="preserve"> requests that we couldn’t provide:</w:t>
      </w:r>
    </w:p>
    <w:p w14:paraId="77591CD8" w14:textId="443830C6" w:rsidR="004D4F9A" w:rsidRDefault="00C4215B" w:rsidP="004D4F9A">
      <w:pPr>
        <w:pStyle w:val="ListParagraph"/>
        <w:numPr>
          <w:ilvl w:val="0"/>
          <w:numId w:val="34"/>
        </w:numPr>
        <w:spacing w:after="120" w:line="240" w:lineRule="auto"/>
        <w:contextualSpacing w:val="0"/>
        <w:rPr>
          <w:rFonts w:cstheme="minorHAnsi"/>
        </w:rPr>
      </w:pPr>
      <w:r w:rsidRPr="004D4F9A">
        <w:rPr>
          <w:rFonts w:cstheme="minorHAnsi"/>
        </w:rPr>
        <w:t xml:space="preserve">2 </w:t>
      </w:r>
      <w:r w:rsidR="00B92617">
        <w:rPr>
          <w:rFonts w:cstheme="minorHAnsi"/>
        </w:rPr>
        <w:t>requests</w:t>
      </w:r>
      <w:r w:rsidRPr="004D4F9A">
        <w:rPr>
          <w:rFonts w:cstheme="minorHAnsi"/>
        </w:rPr>
        <w:t xml:space="preserve"> </w:t>
      </w:r>
      <w:r w:rsidR="00B92617">
        <w:rPr>
          <w:rFonts w:cstheme="minorHAnsi"/>
        </w:rPr>
        <w:t>were</w:t>
      </w:r>
      <w:r w:rsidRPr="004D4F9A">
        <w:rPr>
          <w:rFonts w:cstheme="minorHAnsi"/>
        </w:rPr>
        <w:t xml:space="preserve"> on Medicaid. </w:t>
      </w:r>
    </w:p>
    <w:p w14:paraId="198C1669" w14:textId="789906FB" w:rsidR="004D4F9A" w:rsidRDefault="004D4F9A" w:rsidP="004D4F9A">
      <w:pPr>
        <w:pStyle w:val="ListParagraph"/>
        <w:numPr>
          <w:ilvl w:val="0"/>
          <w:numId w:val="34"/>
        </w:numPr>
        <w:spacing w:after="120" w:line="240" w:lineRule="auto"/>
        <w:contextualSpacing w:val="0"/>
        <w:rPr>
          <w:rFonts w:cstheme="minorHAnsi"/>
        </w:rPr>
      </w:pPr>
      <w:r>
        <w:rPr>
          <w:rFonts w:cstheme="minorHAnsi"/>
        </w:rPr>
        <w:t>R</w:t>
      </w:r>
      <w:r w:rsidR="00A90FC1" w:rsidRPr="004D4F9A">
        <w:rPr>
          <w:rFonts w:cstheme="minorHAnsi"/>
        </w:rPr>
        <w:t>equest for a r</w:t>
      </w:r>
      <w:r w:rsidR="00203512" w:rsidRPr="004D4F9A">
        <w:rPr>
          <w:rFonts w:cstheme="minorHAnsi"/>
        </w:rPr>
        <w:t xml:space="preserve">ide to </w:t>
      </w:r>
      <w:r w:rsidR="003B1ACF">
        <w:rPr>
          <w:rFonts w:cstheme="minorHAnsi"/>
        </w:rPr>
        <w:t xml:space="preserve">the </w:t>
      </w:r>
      <w:r w:rsidR="00203512" w:rsidRPr="004D4F9A">
        <w:rPr>
          <w:rFonts w:cstheme="minorHAnsi"/>
        </w:rPr>
        <w:t>MA medical centers (Mass Eye and Ear)</w:t>
      </w:r>
      <w:r>
        <w:rPr>
          <w:rFonts w:cstheme="minorHAnsi"/>
        </w:rPr>
        <w:t>.</w:t>
      </w:r>
      <w:r w:rsidR="00A90FC1" w:rsidRPr="004D4F9A">
        <w:rPr>
          <w:rFonts w:cstheme="minorHAnsi"/>
        </w:rPr>
        <w:t xml:space="preserve"> </w:t>
      </w:r>
    </w:p>
    <w:p w14:paraId="22849EAB" w14:textId="076888F2" w:rsidR="004D4F9A" w:rsidRDefault="00C4215B" w:rsidP="004D4F9A">
      <w:pPr>
        <w:pStyle w:val="ListParagraph"/>
        <w:numPr>
          <w:ilvl w:val="1"/>
          <w:numId w:val="34"/>
        </w:numPr>
        <w:spacing w:after="120" w:line="240" w:lineRule="auto"/>
        <w:contextualSpacing w:val="0"/>
        <w:rPr>
          <w:rFonts w:cstheme="minorHAnsi"/>
        </w:rPr>
      </w:pPr>
      <w:r w:rsidRPr="004D4F9A">
        <w:rPr>
          <w:rFonts w:cstheme="minorHAnsi"/>
        </w:rPr>
        <w:t xml:space="preserve">With </w:t>
      </w:r>
      <w:r w:rsidR="003B1ACF">
        <w:rPr>
          <w:rFonts w:cstheme="minorHAnsi"/>
        </w:rPr>
        <w:t xml:space="preserve">the </w:t>
      </w:r>
      <w:r w:rsidRPr="004D4F9A">
        <w:rPr>
          <w:rFonts w:cstheme="minorHAnsi"/>
        </w:rPr>
        <w:t xml:space="preserve">new Nashua to Lowell bus route starting in July, people can get to MGH and Lowell General </w:t>
      </w:r>
      <w:r w:rsidR="00BB119C">
        <w:rPr>
          <w:rFonts w:cstheme="minorHAnsi"/>
        </w:rPr>
        <w:t>Hospital</w:t>
      </w:r>
      <w:r w:rsidRPr="004D4F9A">
        <w:rPr>
          <w:rFonts w:cstheme="minorHAnsi"/>
        </w:rPr>
        <w:t>. However, there is still a need for transport to the Longwood Medical Center, which could be a good VIA project. Marceau emailed VIA a few times</w:t>
      </w:r>
      <w:r w:rsidR="00B92617">
        <w:rPr>
          <w:rFonts w:cstheme="minorHAnsi"/>
        </w:rPr>
        <w:t>, potentially to braid the funding between the hospitals, the patients, and VIA</w:t>
      </w:r>
      <w:r w:rsidRPr="004D4F9A">
        <w:rPr>
          <w:rFonts w:cstheme="minorHAnsi"/>
        </w:rPr>
        <w:t>.</w:t>
      </w:r>
      <w:r w:rsidR="004D4F9A">
        <w:rPr>
          <w:rFonts w:cstheme="minorHAnsi"/>
        </w:rPr>
        <w:t xml:space="preserve"> </w:t>
      </w:r>
    </w:p>
    <w:p w14:paraId="2C2BA332" w14:textId="505A5546" w:rsidR="00B92617" w:rsidRDefault="00B92617" w:rsidP="004D4F9A">
      <w:pPr>
        <w:pStyle w:val="ListParagraph"/>
        <w:numPr>
          <w:ilvl w:val="0"/>
          <w:numId w:val="34"/>
        </w:numPr>
        <w:spacing w:after="120" w:line="240" w:lineRule="auto"/>
        <w:rPr>
          <w:rFonts w:cstheme="minorHAnsi"/>
        </w:rPr>
      </w:pPr>
      <w:r>
        <w:rPr>
          <w:rFonts w:cstheme="minorHAnsi"/>
        </w:rPr>
        <w:t xml:space="preserve">Request for </w:t>
      </w:r>
      <w:proofErr w:type="spellStart"/>
      <w:r>
        <w:rPr>
          <w:rFonts w:cstheme="minorHAnsi"/>
        </w:rPr>
        <w:t>Axuda</w:t>
      </w:r>
      <w:proofErr w:type="spellEnd"/>
      <w:r>
        <w:rPr>
          <w:rFonts w:cstheme="minorHAnsi"/>
        </w:rPr>
        <w:t xml:space="preserve"> loan. </w:t>
      </w:r>
      <w:r w:rsidR="002F5E61">
        <w:rPr>
          <w:rFonts w:cstheme="minorHAnsi"/>
        </w:rPr>
        <w:t>T</w:t>
      </w:r>
      <w:r>
        <w:rPr>
          <w:rFonts w:cstheme="minorHAnsi"/>
        </w:rPr>
        <w:t xml:space="preserve">he program </w:t>
      </w:r>
      <w:r w:rsidR="00EE0A9C">
        <w:rPr>
          <w:rFonts w:cstheme="minorHAnsi"/>
        </w:rPr>
        <w:t>was discontinued in January 2026</w:t>
      </w:r>
      <w:r>
        <w:rPr>
          <w:rFonts w:cstheme="minorHAnsi"/>
        </w:rPr>
        <w:t>.</w:t>
      </w:r>
    </w:p>
    <w:p w14:paraId="0753DB5E" w14:textId="1B899342" w:rsidR="004D4F9A" w:rsidRDefault="004D4F9A" w:rsidP="004D4F9A">
      <w:pPr>
        <w:pStyle w:val="ListParagraph"/>
        <w:numPr>
          <w:ilvl w:val="0"/>
          <w:numId w:val="34"/>
        </w:numPr>
        <w:spacing w:after="120" w:line="240" w:lineRule="auto"/>
        <w:rPr>
          <w:rFonts w:cstheme="minorHAnsi"/>
        </w:rPr>
      </w:pPr>
      <w:r>
        <w:rPr>
          <w:rFonts w:cstheme="minorHAnsi"/>
        </w:rPr>
        <w:t>R</w:t>
      </w:r>
      <w:r w:rsidR="00A90FC1" w:rsidRPr="004D4F9A">
        <w:rPr>
          <w:rFonts w:cstheme="minorHAnsi"/>
        </w:rPr>
        <w:t>equest</w:t>
      </w:r>
      <w:r>
        <w:rPr>
          <w:rFonts w:cstheme="minorHAnsi"/>
        </w:rPr>
        <w:t>, from a social worker,</w:t>
      </w:r>
      <w:r w:rsidR="00A90FC1" w:rsidRPr="004D4F9A">
        <w:rPr>
          <w:rFonts w:cstheme="minorHAnsi"/>
        </w:rPr>
        <w:t xml:space="preserve"> for </w:t>
      </w:r>
      <w:r w:rsidR="00A2781A" w:rsidRPr="004D4F9A">
        <w:rPr>
          <w:rFonts w:cstheme="minorHAnsi"/>
        </w:rPr>
        <w:t xml:space="preserve">a ride from </w:t>
      </w:r>
      <w:r w:rsidR="00203512" w:rsidRPr="004D4F9A">
        <w:rPr>
          <w:rFonts w:cstheme="minorHAnsi"/>
        </w:rPr>
        <w:t>Nashua to Milford 3X a week</w:t>
      </w:r>
      <w:r w:rsidR="00A2781A" w:rsidRPr="004D4F9A">
        <w:rPr>
          <w:rFonts w:cstheme="minorHAnsi"/>
        </w:rPr>
        <w:t xml:space="preserve"> for dialysis</w:t>
      </w:r>
      <w:r w:rsidR="00FA0409" w:rsidRPr="004D4F9A">
        <w:rPr>
          <w:rFonts w:cstheme="minorHAnsi"/>
        </w:rPr>
        <w:t xml:space="preserve">. </w:t>
      </w:r>
      <w:r w:rsidR="003B1ACF">
        <w:rPr>
          <w:rFonts w:cstheme="minorHAnsi"/>
        </w:rPr>
        <w:t>The p</w:t>
      </w:r>
      <w:r>
        <w:rPr>
          <w:rFonts w:cstheme="minorHAnsi"/>
        </w:rPr>
        <w:t xml:space="preserve">atient ended up going to Nashua for treatment. </w:t>
      </w:r>
      <w:r w:rsidR="00A2781A" w:rsidRPr="004D4F9A">
        <w:rPr>
          <w:rFonts w:cstheme="minorHAnsi"/>
        </w:rPr>
        <w:t>There are often i</w:t>
      </w:r>
      <w:r w:rsidR="00FA0409" w:rsidRPr="004D4F9A">
        <w:rPr>
          <w:rFonts w:cstheme="minorHAnsi"/>
        </w:rPr>
        <w:t xml:space="preserve">nsurance issues about where </w:t>
      </w:r>
      <w:r w:rsidR="00A2781A" w:rsidRPr="004D4F9A">
        <w:rPr>
          <w:rFonts w:cstheme="minorHAnsi"/>
        </w:rPr>
        <w:t>a person</w:t>
      </w:r>
      <w:r w:rsidR="00FA0409" w:rsidRPr="004D4F9A">
        <w:rPr>
          <w:rFonts w:cstheme="minorHAnsi"/>
        </w:rPr>
        <w:t xml:space="preserve"> can get dialysis. </w:t>
      </w:r>
    </w:p>
    <w:p w14:paraId="58273158" w14:textId="07E31349" w:rsidR="004D4F9A" w:rsidRDefault="004D4F9A" w:rsidP="004D4F9A">
      <w:pPr>
        <w:pStyle w:val="ListParagraph"/>
        <w:numPr>
          <w:ilvl w:val="0"/>
          <w:numId w:val="34"/>
        </w:numPr>
        <w:spacing w:after="120" w:line="240" w:lineRule="auto"/>
        <w:rPr>
          <w:rFonts w:cstheme="minorHAnsi"/>
        </w:rPr>
      </w:pPr>
      <w:r>
        <w:rPr>
          <w:rFonts w:cstheme="minorHAnsi"/>
        </w:rPr>
        <w:t xml:space="preserve">Request for a ride from </w:t>
      </w:r>
      <w:r w:rsidR="00FA0409" w:rsidRPr="004D4F9A">
        <w:rPr>
          <w:rFonts w:cstheme="minorHAnsi"/>
        </w:rPr>
        <w:t xml:space="preserve">Milford to Franklin for </w:t>
      </w:r>
      <w:r w:rsidR="003B1ACF">
        <w:rPr>
          <w:rFonts w:cstheme="minorHAnsi"/>
        </w:rPr>
        <w:t xml:space="preserve">a </w:t>
      </w:r>
      <w:r>
        <w:rPr>
          <w:rFonts w:cstheme="minorHAnsi"/>
        </w:rPr>
        <w:t>social (</w:t>
      </w:r>
      <w:r w:rsidR="00FA0409" w:rsidRPr="004D4F9A">
        <w:rPr>
          <w:rFonts w:cstheme="minorHAnsi"/>
        </w:rPr>
        <w:t>non-medical</w:t>
      </w:r>
      <w:r>
        <w:rPr>
          <w:rFonts w:cstheme="minorHAnsi"/>
        </w:rPr>
        <w:t>)</w:t>
      </w:r>
      <w:r w:rsidR="00FA0409" w:rsidRPr="004D4F9A">
        <w:rPr>
          <w:rFonts w:cstheme="minorHAnsi"/>
        </w:rPr>
        <w:t xml:space="preserve"> visit. </w:t>
      </w:r>
    </w:p>
    <w:p w14:paraId="7532C03F" w14:textId="16B25375" w:rsidR="004D4F9A" w:rsidRDefault="004D4F9A" w:rsidP="004D4F9A">
      <w:pPr>
        <w:pStyle w:val="ListParagraph"/>
        <w:numPr>
          <w:ilvl w:val="0"/>
          <w:numId w:val="34"/>
        </w:numPr>
        <w:spacing w:after="120" w:line="240" w:lineRule="auto"/>
        <w:rPr>
          <w:rFonts w:cstheme="minorHAnsi"/>
        </w:rPr>
      </w:pPr>
      <w:r>
        <w:rPr>
          <w:rFonts w:cstheme="minorHAnsi"/>
        </w:rPr>
        <w:lastRenderedPageBreak/>
        <w:t xml:space="preserve">Request for a ride from Nashua to Tewksbury, which would have been over $200. </w:t>
      </w:r>
    </w:p>
    <w:p w14:paraId="52936AD1" w14:textId="14A4ED2F" w:rsidR="00A2781A" w:rsidRPr="004D4F9A" w:rsidRDefault="00BB119C" w:rsidP="004D4F9A">
      <w:pPr>
        <w:spacing w:after="120" w:line="240" w:lineRule="auto"/>
        <w:rPr>
          <w:rFonts w:cstheme="minorHAnsi"/>
        </w:rPr>
      </w:pPr>
      <w:r>
        <w:rPr>
          <w:rFonts w:cstheme="minorHAnsi"/>
        </w:rPr>
        <w:t>Marceau reports that we are c</w:t>
      </w:r>
      <w:r w:rsidR="00FA0409" w:rsidRPr="004D4F9A">
        <w:rPr>
          <w:rFonts w:cstheme="minorHAnsi"/>
        </w:rPr>
        <w:t xml:space="preserve">lose to depleting funds for </w:t>
      </w:r>
      <w:r>
        <w:rPr>
          <w:rFonts w:cstheme="minorHAnsi"/>
        </w:rPr>
        <w:t xml:space="preserve">the Greater Nashua </w:t>
      </w:r>
      <w:r w:rsidR="00FA0409" w:rsidRPr="004D4F9A">
        <w:rPr>
          <w:rFonts w:cstheme="minorHAnsi"/>
        </w:rPr>
        <w:t>Community Rides</w:t>
      </w:r>
      <w:r>
        <w:rPr>
          <w:rFonts w:cstheme="minorHAnsi"/>
        </w:rPr>
        <w:t xml:space="preserve"> Pilot Program</w:t>
      </w:r>
      <w:r w:rsidR="00FA0409" w:rsidRPr="004D4F9A">
        <w:rPr>
          <w:rFonts w:cstheme="minorHAnsi"/>
        </w:rPr>
        <w:t>. Looking for more funding. Lan</w:t>
      </w:r>
      <w:r w:rsidR="004D4F9A">
        <w:rPr>
          <w:rFonts w:cstheme="minorHAnsi"/>
        </w:rPr>
        <w:t>g</w:t>
      </w:r>
      <w:r w:rsidR="00FA0409" w:rsidRPr="004D4F9A">
        <w:rPr>
          <w:rFonts w:cstheme="minorHAnsi"/>
        </w:rPr>
        <w:t xml:space="preserve">dell will confirm funding amounts at the next Foundation meeting. </w:t>
      </w:r>
    </w:p>
    <w:p w14:paraId="4AF999F8" w14:textId="3DAAB28F" w:rsidR="00A2781A" w:rsidRDefault="00FA0409" w:rsidP="000F51F5">
      <w:pPr>
        <w:spacing w:after="120" w:line="240" w:lineRule="auto"/>
        <w:rPr>
          <w:rFonts w:cstheme="minorHAnsi"/>
        </w:rPr>
      </w:pPr>
      <w:r w:rsidRPr="000F51F5">
        <w:rPr>
          <w:rFonts w:cstheme="minorHAnsi"/>
        </w:rPr>
        <w:t>Egbuonu wanted to know i</w:t>
      </w:r>
      <w:r w:rsidR="004D4F9A">
        <w:rPr>
          <w:rFonts w:cstheme="minorHAnsi"/>
        </w:rPr>
        <w:t>f</w:t>
      </w:r>
      <w:r w:rsidRPr="000F51F5">
        <w:rPr>
          <w:rFonts w:cstheme="minorHAnsi"/>
        </w:rPr>
        <w:t xml:space="preserve"> </w:t>
      </w:r>
      <w:r w:rsidR="002F5E61">
        <w:rPr>
          <w:rFonts w:cstheme="minorHAnsi"/>
        </w:rPr>
        <w:t xml:space="preserve">Margaret </w:t>
      </w:r>
      <w:r w:rsidRPr="000F51F5">
        <w:rPr>
          <w:rFonts w:cstheme="minorHAnsi"/>
        </w:rPr>
        <w:t xml:space="preserve">Loret was in touch </w:t>
      </w:r>
      <w:r w:rsidR="002F5E61" w:rsidRPr="000F51F5">
        <w:rPr>
          <w:rFonts w:cstheme="minorHAnsi"/>
        </w:rPr>
        <w:t>with</w:t>
      </w:r>
      <w:r w:rsidRPr="000F51F5">
        <w:rPr>
          <w:rFonts w:cstheme="minorHAnsi"/>
        </w:rPr>
        <w:t xml:space="preserve"> </w:t>
      </w:r>
      <w:r w:rsidR="002F5E61">
        <w:rPr>
          <w:rFonts w:cstheme="minorHAnsi"/>
        </w:rPr>
        <w:t xml:space="preserve">her </w:t>
      </w:r>
      <w:r w:rsidRPr="000F51F5">
        <w:rPr>
          <w:rFonts w:cstheme="minorHAnsi"/>
        </w:rPr>
        <w:t>transport</w:t>
      </w:r>
      <w:r w:rsidR="002F5E61">
        <w:rPr>
          <w:rFonts w:cstheme="minorHAnsi"/>
        </w:rPr>
        <w:t>ation needs</w:t>
      </w:r>
      <w:r w:rsidRPr="000F51F5">
        <w:rPr>
          <w:rFonts w:cstheme="minorHAnsi"/>
        </w:rPr>
        <w:t xml:space="preserve">. </w:t>
      </w:r>
      <w:r w:rsidR="004D4F9A">
        <w:rPr>
          <w:rFonts w:cstheme="minorHAnsi"/>
        </w:rPr>
        <w:t>Loret</w:t>
      </w:r>
      <w:r w:rsidR="00C46F64">
        <w:rPr>
          <w:rFonts w:cstheme="minorHAnsi"/>
        </w:rPr>
        <w:t>, present at the meeting, stated that she</w:t>
      </w:r>
      <w:r w:rsidR="002F5E61">
        <w:rPr>
          <w:rFonts w:cstheme="minorHAnsi"/>
        </w:rPr>
        <w:t xml:space="preserve"> </w:t>
      </w:r>
      <w:r w:rsidR="003B1ACF">
        <w:rPr>
          <w:rFonts w:cstheme="minorHAnsi"/>
        </w:rPr>
        <w:t>had</w:t>
      </w:r>
      <w:r w:rsidR="002F5E61">
        <w:rPr>
          <w:rFonts w:cstheme="minorHAnsi"/>
        </w:rPr>
        <w:t xml:space="preserve"> been in touch with Marceau</w:t>
      </w:r>
      <w:r w:rsidR="004D4F9A">
        <w:rPr>
          <w:rFonts w:cstheme="minorHAnsi"/>
        </w:rPr>
        <w:t>.</w:t>
      </w:r>
    </w:p>
    <w:p w14:paraId="4CBB6B17" w14:textId="162BD887" w:rsidR="00C05270" w:rsidRPr="00A2781A" w:rsidRDefault="002F5E61" w:rsidP="000F51F5">
      <w:pPr>
        <w:spacing w:after="120" w:line="240" w:lineRule="auto"/>
        <w:rPr>
          <w:rFonts w:cstheme="minorHAnsi"/>
        </w:rPr>
      </w:pPr>
      <w:r>
        <w:rPr>
          <w:rFonts w:cstheme="minorHAnsi"/>
        </w:rPr>
        <w:t>Langdell noted that VIA</w:t>
      </w:r>
      <w:r w:rsidR="00FA0409" w:rsidRPr="000F51F5">
        <w:rPr>
          <w:rFonts w:cstheme="minorHAnsi"/>
        </w:rPr>
        <w:t xml:space="preserve"> is an international corporation that provides ride services. </w:t>
      </w:r>
      <w:r w:rsidR="00BB119C">
        <w:rPr>
          <w:rFonts w:cstheme="minorHAnsi"/>
        </w:rPr>
        <w:t>Based on the presentation by VIA at one of our meetings, i</w:t>
      </w:r>
      <w:r>
        <w:rPr>
          <w:rFonts w:cstheme="minorHAnsi"/>
        </w:rPr>
        <w:t xml:space="preserve">t </w:t>
      </w:r>
      <w:proofErr w:type="gramStart"/>
      <w:r>
        <w:rPr>
          <w:rFonts w:cstheme="minorHAnsi"/>
        </w:rPr>
        <w:t>takes</w:t>
      </w:r>
      <w:proofErr w:type="gramEnd"/>
      <w:r>
        <w:rPr>
          <w:rFonts w:cstheme="minorHAnsi"/>
        </w:rPr>
        <w:t xml:space="preserve"> o</w:t>
      </w:r>
      <w:r w:rsidR="00FA0409" w:rsidRPr="000F51F5">
        <w:rPr>
          <w:rFonts w:cstheme="minorHAnsi"/>
        </w:rPr>
        <w:t>ver $1 million per year just to set it up. Ongoing operating costs were unknown. Loret can get numbers from RI and Southern Mass, and what their funding sources are</w:t>
      </w:r>
      <w:r>
        <w:rPr>
          <w:rFonts w:cstheme="minorHAnsi"/>
        </w:rPr>
        <w:t>:</w:t>
      </w:r>
      <w:r w:rsidR="00FA0409" w:rsidRPr="000F51F5">
        <w:rPr>
          <w:rFonts w:cstheme="minorHAnsi"/>
        </w:rPr>
        <w:t xml:space="preserve"> State, Local Municipalities, and small passenger fees. </w:t>
      </w:r>
      <w:r w:rsidR="00F56C58" w:rsidRPr="000F51F5">
        <w:rPr>
          <w:rFonts w:cstheme="minorHAnsi"/>
        </w:rPr>
        <w:t xml:space="preserve"> </w:t>
      </w:r>
    </w:p>
    <w:p w14:paraId="3D6E4112" w14:textId="556B92A5" w:rsidR="002F5E61" w:rsidRDefault="00453B7D" w:rsidP="00351D05">
      <w:pPr>
        <w:pStyle w:val="ListParagraph"/>
        <w:numPr>
          <w:ilvl w:val="0"/>
          <w:numId w:val="10"/>
        </w:numPr>
        <w:spacing w:after="120" w:line="240" w:lineRule="auto"/>
        <w:ind w:left="0"/>
        <w:contextualSpacing w:val="0"/>
        <w:rPr>
          <w:rFonts w:cstheme="minorHAnsi"/>
          <w:b/>
          <w:bCs/>
        </w:rPr>
      </w:pPr>
      <w:r w:rsidRPr="00453B7D">
        <w:rPr>
          <w:rFonts w:cstheme="minorHAnsi"/>
          <w:b/>
          <w:bCs/>
        </w:rPr>
        <w:t xml:space="preserve">Executive Committee </w:t>
      </w:r>
      <w:r w:rsidR="00AB2E7F">
        <w:rPr>
          <w:rFonts w:cstheme="minorHAnsi"/>
          <w:b/>
          <w:bCs/>
        </w:rPr>
        <w:t xml:space="preserve">(EC) </w:t>
      </w:r>
      <w:r w:rsidRPr="00453B7D">
        <w:rPr>
          <w:rFonts w:cstheme="minorHAnsi"/>
          <w:b/>
          <w:bCs/>
        </w:rPr>
        <w:t>update</w:t>
      </w:r>
      <w:r>
        <w:rPr>
          <w:rFonts w:cstheme="minorHAnsi"/>
          <w:b/>
          <w:bCs/>
        </w:rPr>
        <w:t>:</w:t>
      </w:r>
      <w:r w:rsidR="00FA0409">
        <w:rPr>
          <w:rFonts w:cstheme="minorHAnsi"/>
          <w:b/>
          <w:bCs/>
        </w:rPr>
        <w:t xml:space="preserve"> </w:t>
      </w:r>
    </w:p>
    <w:p w14:paraId="5C20620D" w14:textId="0D8C6707" w:rsidR="002F5E61" w:rsidRPr="002F5E61" w:rsidRDefault="00FA0409" w:rsidP="002F5E61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cstheme="minorHAnsi"/>
          <w:b/>
          <w:bCs/>
        </w:rPr>
      </w:pPr>
      <w:r>
        <w:rPr>
          <w:rFonts w:cstheme="minorHAnsi"/>
        </w:rPr>
        <w:t xml:space="preserve">EC didn’t meet in </w:t>
      </w:r>
      <w:r w:rsidR="00AB2E7F">
        <w:rPr>
          <w:rFonts w:cstheme="minorHAnsi"/>
        </w:rPr>
        <w:t>April but</w:t>
      </w:r>
      <w:r w:rsidR="002C2809">
        <w:rPr>
          <w:rFonts w:cstheme="minorHAnsi"/>
        </w:rPr>
        <w:t xml:space="preserve"> w</w:t>
      </w:r>
      <w:r>
        <w:rPr>
          <w:rFonts w:cstheme="minorHAnsi"/>
        </w:rPr>
        <w:t>ill meet next week. Officers are at the end of their term.</w:t>
      </w:r>
      <w:r w:rsidR="00AB2E7F">
        <w:rPr>
          <w:rFonts w:cstheme="minorHAnsi"/>
        </w:rPr>
        <w:t xml:space="preserve"> As per the by-laws, nominations will be </w:t>
      </w:r>
      <w:r w:rsidR="00BB119C">
        <w:rPr>
          <w:rFonts w:cstheme="minorHAnsi"/>
        </w:rPr>
        <w:t>requested</w:t>
      </w:r>
      <w:r w:rsidR="00AB2E7F">
        <w:rPr>
          <w:rFonts w:cstheme="minorHAnsi"/>
        </w:rPr>
        <w:t xml:space="preserve"> at the next meeting and then voted on at the RCC7 annual meeting in June.</w:t>
      </w:r>
      <w:r>
        <w:rPr>
          <w:rFonts w:cstheme="minorHAnsi"/>
        </w:rPr>
        <w:t xml:space="preserve"> </w:t>
      </w:r>
    </w:p>
    <w:p w14:paraId="19B7D82D" w14:textId="568D0FBF" w:rsidR="00453B7D" w:rsidRPr="000F551E" w:rsidRDefault="002C2809" w:rsidP="002F5E61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cstheme="minorHAnsi"/>
          <w:b/>
          <w:bCs/>
        </w:rPr>
      </w:pPr>
      <w:r>
        <w:rPr>
          <w:rFonts w:cstheme="minorHAnsi"/>
        </w:rPr>
        <w:t xml:space="preserve">The </w:t>
      </w:r>
      <w:r w:rsidR="00FA0409">
        <w:rPr>
          <w:rFonts w:cstheme="minorHAnsi"/>
        </w:rPr>
        <w:t xml:space="preserve">Locally Coordinated Transportation Plan </w:t>
      </w:r>
      <w:r>
        <w:rPr>
          <w:rFonts w:cstheme="minorHAnsi"/>
        </w:rPr>
        <w:t xml:space="preserve">(LCTP) </w:t>
      </w:r>
      <w:r w:rsidR="00FA0409">
        <w:rPr>
          <w:rFonts w:cstheme="minorHAnsi"/>
        </w:rPr>
        <w:t xml:space="preserve">Subcommittee group </w:t>
      </w:r>
      <w:r>
        <w:rPr>
          <w:rFonts w:cstheme="minorHAnsi"/>
        </w:rPr>
        <w:t xml:space="preserve">is </w:t>
      </w:r>
      <w:r w:rsidR="00FA0409">
        <w:rPr>
          <w:rFonts w:cstheme="minorHAnsi"/>
        </w:rPr>
        <w:t>meeting on May 15</w:t>
      </w:r>
      <w:r w:rsidR="00FA0409" w:rsidRPr="00FA0409">
        <w:rPr>
          <w:rFonts w:cstheme="minorHAnsi"/>
          <w:vertAlign w:val="superscript"/>
        </w:rPr>
        <w:t>th</w:t>
      </w:r>
      <w:r w:rsidR="000F51F5">
        <w:rPr>
          <w:rFonts w:cstheme="minorHAnsi"/>
        </w:rPr>
        <w:t xml:space="preserve"> </w:t>
      </w:r>
      <w:r w:rsidR="00EC1A8B">
        <w:rPr>
          <w:rFonts w:cstheme="minorHAnsi"/>
        </w:rPr>
        <w:t xml:space="preserve">and </w:t>
      </w:r>
      <w:r w:rsidR="00FA0409">
        <w:rPr>
          <w:rFonts w:cstheme="minorHAnsi"/>
        </w:rPr>
        <w:t xml:space="preserve">making good progress. </w:t>
      </w:r>
    </w:p>
    <w:p w14:paraId="67F4DC57" w14:textId="77777777" w:rsidR="002F5E61" w:rsidRDefault="00F01616" w:rsidP="00EC1A8B">
      <w:pPr>
        <w:pStyle w:val="ListParagraph"/>
        <w:numPr>
          <w:ilvl w:val="0"/>
          <w:numId w:val="10"/>
        </w:numPr>
        <w:spacing w:after="120" w:line="240" w:lineRule="auto"/>
        <w:ind w:left="0"/>
        <w:contextualSpacing w:val="0"/>
        <w:rPr>
          <w:rFonts w:cstheme="minorHAnsi"/>
        </w:rPr>
      </w:pPr>
      <w:r w:rsidRPr="006B4AED">
        <w:rPr>
          <w:rFonts w:cstheme="minorHAnsi"/>
          <w:b/>
          <w:bCs/>
        </w:rPr>
        <w:t>Outreach Opportunities:</w:t>
      </w:r>
      <w:r w:rsidRPr="006B4AED">
        <w:rPr>
          <w:rFonts w:cstheme="minorHAnsi"/>
        </w:rPr>
        <w:t xml:space="preserve"> </w:t>
      </w:r>
    </w:p>
    <w:p w14:paraId="56260B9A" w14:textId="7D110479" w:rsidR="002F5E61" w:rsidRDefault="00F01616" w:rsidP="002F5E61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cstheme="minorHAnsi"/>
        </w:rPr>
      </w:pPr>
      <w:r w:rsidRPr="006B4AED">
        <w:rPr>
          <w:rFonts w:cstheme="minorHAnsi"/>
        </w:rPr>
        <w:t>Nashua Sustainability Fair</w:t>
      </w:r>
      <w:r w:rsidR="002F5E61">
        <w:rPr>
          <w:rFonts w:cstheme="minorHAnsi"/>
        </w:rPr>
        <w:t xml:space="preserve"> is</w:t>
      </w:r>
      <w:r w:rsidRPr="006B4AED">
        <w:rPr>
          <w:rFonts w:cstheme="minorHAnsi"/>
        </w:rPr>
        <w:t xml:space="preserve"> coming up. </w:t>
      </w:r>
    </w:p>
    <w:p w14:paraId="3B246F8A" w14:textId="6E5457AF" w:rsidR="002F5E61" w:rsidRDefault="003B1ACF" w:rsidP="002F5E61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cstheme="minorHAnsi"/>
        </w:rPr>
      </w:pPr>
      <w:r>
        <w:rPr>
          <w:rFonts w:cstheme="minorHAnsi"/>
        </w:rPr>
        <w:t xml:space="preserve">The </w:t>
      </w:r>
      <w:r w:rsidR="00F01616" w:rsidRPr="006B4AED">
        <w:rPr>
          <w:rFonts w:cstheme="minorHAnsi"/>
        </w:rPr>
        <w:t xml:space="preserve">Milford Sustainability Fair was </w:t>
      </w:r>
      <w:r w:rsidR="00BB119C">
        <w:rPr>
          <w:rFonts w:cstheme="minorHAnsi"/>
        </w:rPr>
        <w:t xml:space="preserve">in March </w:t>
      </w:r>
      <w:r w:rsidR="00F01616" w:rsidRPr="006B4AED">
        <w:rPr>
          <w:rFonts w:cstheme="minorHAnsi"/>
        </w:rPr>
        <w:t xml:space="preserve"> and </w:t>
      </w:r>
      <w:r>
        <w:rPr>
          <w:rFonts w:cstheme="minorHAnsi"/>
        </w:rPr>
        <w:t xml:space="preserve">was </w:t>
      </w:r>
      <w:r w:rsidR="00F01616" w:rsidRPr="006B4AED">
        <w:rPr>
          <w:rFonts w:cstheme="minorHAnsi"/>
        </w:rPr>
        <w:t xml:space="preserve">a big success. </w:t>
      </w:r>
    </w:p>
    <w:p w14:paraId="4C6EFBD4" w14:textId="34B4C365" w:rsidR="002F5E61" w:rsidRDefault="00F01616" w:rsidP="002F5E61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cstheme="minorHAnsi"/>
        </w:rPr>
      </w:pPr>
      <w:r w:rsidRPr="006B4AED">
        <w:rPr>
          <w:rFonts w:cstheme="minorHAnsi"/>
        </w:rPr>
        <w:t>Milford Rotary Club does a</w:t>
      </w:r>
      <w:r w:rsidR="00BB119C">
        <w:rPr>
          <w:rFonts w:cstheme="minorHAnsi"/>
        </w:rPr>
        <w:t>n annual</w:t>
      </w:r>
      <w:r w:rsidRPr="006B4AED">
        <w:rPr>
          <w:rFonts w:cstheme="minorHAnsi"/>
        </w:rPr>
        <w:t xml:space="preserve"> </w:t>
      </w:r>
      <w:r w:rsidR="000F551E">
        <w:rPr>
          <w:rFonts w:cstheme="minorHAnsi"/>
        </w:rPr>
        <w:t>S</w:t>
      </w:r>
      <w:r w:rsidRPr="006B4AED">
        <w:rPr>
          <w:rFonts w:cstheme="minorHAnsi"/>
        </w:rPr>
        <w:t>enior</w:t>
      </w:r>
      <w:r w:rsidR="00BB119C">
        <w:rPr>
          <w:rFonts w:cstheme="minorHAnsi"/>
        </w:rPr>
        <w:t xml:space="preserve"> Citizen’s</w:t>
      </w:r>
      <w:r w:rsidRPr="006B4AED">
        <w:rPr>
          <w:rFonts w:cstheme="minorHAnsi"/>
        </w:rPr>
        <w:t xml:space="preserve"> </w:t>
      </w:r>
      <w:r w:rsidR="00BB119C">
        <w:rPr>
          <w:rFonts w:cstheme="minorHAnsi"/>
        </w:rPr>
        <w:t xml:space="preserve">Chicken </w:t>
      </w:r>
      <w:r w:rsidRPr="006B4AED">
        <w:rPr>
          <w:rFonts w:cstheme="minorHAnsi"/>
        </w:rPr>
        <w:t>BBQ</w:t>
      </w:r>
      <w:r w:rsidR="00BB119C">
        <w:rPr>
          <w:rFonts w:cstheme="minorHAnsi"/>
        </w:rPr>
        <w:t xml:space="preserve"> and will have a Senior Resources information table including RCC and transportation information</w:t>
      </w:r>
    </w:p>
    <w:p w14:paraId="6D3864FD" w14:textId="124E1384" w:rsidR="002F5E61" w:rsidRDefault="002C2809" w:rsidP="002F5E61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cstheme="minorHAnsi"/>
        </w:rPr>
      </w:pPr>
      <w:r w:rsidRPr="006B4AED">
        <w:rPr>
          <w:rFonts w:cstheme="minorHAnsi"/>
        </w:rPr>
        <w:t xml:space="preserve">On </w:t>
      </w:r>
      <w:r w:rsidR="00F01616" w:rsidRPr="006B4AED">
        <w:rPr>
          <w:rFonts w:cstheme="minorHAnsi"/>
        </w:rPr>
        <w:t>May 7</w:t>
      </w:r>
      <w:r w:rsidR="00F01616" w:rsidRPr="006B4AED">
        <w:rPr>
          <w:rFonts w:cstheme="minorHAnsi"/>
          <w:vertAlign w:val="superscript"/>
        </w:rPr>
        <w:t>th</w:t>
      </w:r>
      <w:r w:rsidR="003B1ACF">
        <w:rPr>
          <w:rFonts w:cstheme="minorHAnsi"/>
        </w:rPr>
        <w:t xml:space="preserve">, </w:t>
      </w:r>
      <w:r w:rsidRPr="006B4AED">
        <w:rPr>
          <w:rFonts w:cstheme="minorHAnsi"/>
        </w:rPr>
        <w:t xml:space="preserve">there is a </w:t>
      </w:r>
      <w:r w:rsidR="00F01616" w:rsidRPr="006B4AED">
        <w:rPr>
          <w:rFonts w:cstheme="minorHAnsi"/>
        </w:rPr>
        <w:t>Volunteer Fair for United Way a</w:t>
      </w:r>
      <w:r w:rsidRPr="006B4AED">
        <w:rPr>
          <w:rFonts w:cstheme="minorHAnsi"/>
        </w:rPr>
        <w:t>t the</w:t>
      </w:r>
      <w:r w:rsidR="00F01616" w:rsidRPr="006B4AED">
        <w:rPr>
          <w:rFonts w:cstheme="minorHAnsi"/>
        </w:rPr>
        <w:t xml:space="preserve"> Nashua </w:t>
      </w:r>
      <w:r w:rsidRPr="006B4AED">
        <w:rPr>
          <w:rFonts w:cstheme="minorHAnsi"/>
        </w:rPr>
        <w:t xml:space="preserve">Public </w:t>
      </w:r>
      <w:r w:rsidR="00F01616" w:rsidRPr="006B4AED">
        <w:rPr>
          <w:rFonts w:cstheme="minorHAnsi"/>
        </w:rPr>
        <w:t xml:space="preserve">Library. </w:t>
      </w:r>
    </w:p>
    <w:p w14:paraId="09303E41" w14:textId="77777777" w:rsidR="002F5E61" w:rsidRDefault="00F01616" w:rsidP="002F5E61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cstheme="minorHAnsi"/>
        </w:rPr>
      </w:pPr>
      <w:r w:rsidRPr="006B4AED">
        <w:rPr>
          <w:rFonts w:cstheme="minorHAnsi"/>
        </w:rPr>
        <w:t xml:space="preserve">Pickle Ball Tournament in May for United Way. </w:t>
      </w:r>
    </w:p>
    <w:p w14:paraId="3FCCF1C7" w14:textId="03B43ADF" w:rsidR="000F551E" w:rsidRDefault="000F551E" w:rsidP="002F5E61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cstheme="minorHAnsi"/>
        </w:rPr>
      </w:pPr>
      <w:r>
        <w:rPr>
          <w:rFonts w:cstheme="minorHAnsi"/>
        </w:rPr>
        <w:t xml:space="preserve">United Way food </w:t>
      </w:r>
      <w:proofErr w:type="gramStart"/>
      <w:r>
        <w:rPr>
          <w:rFonts w:cstheme="minorHAnsi"/>
        </w:rPr>
        <w:t>drive</w:t>
      </w:r>
      <w:proofErr w:type="gramEnd"/>
      <w:r>
        <w:rPr>
          <w:rFonts w:cstheme="minorHAnsi"/>
        </w:rPr>
        <w:t xml:space="preserve"> in May.</w:t>
      </w:r>
    </w:p>
    <w:p w14:paraId="5C53AE28" w14:textId="722A39F7" w:rsidR="002F5E61" w:rsidRDefault="00F01616" w:rsidP="002F5E61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cstheme="minorHAnsi"/>
        </w:rPr>
      </w:pPr>
      <w:r w:rsidRPr="006B4AED">
        <w:rPr>
          <w:rFonts w:cstheme="minorHAnsi"/>
        </w:rPr>
        <w:t>Over the Edge is a big fundraiser for United Way</w:t>
      </w:r>
      <w:r w:rsidR="000F551E">
        <w:rPr>
          <w:rFonts w:cstheme="minorHAnsi"/>
        </w:rPr>
        <w:t xml:space="preserve"> in June</w:t>
      </w:r>
      <w:r w:rsidRPr="006B4AED">
        <w:rPr>
          <w:rFonts w:cstheme="minorHAnsi"/>
        </w:rPr>
        <w:t>.</w:t>
      </w:r>
      <w:r w:rsidR="00DA41BF" w:rsidRPr="006B4AED">
        <w:rPr>
          <w:rFonts w:cstheme="minorHAnsi"/>
        </w:rPr>
        <w:t xml:space="preserve"> </w:t>
      </w:r>
    </w:p>
    <w:p w14:paraId="4CD230AD" w14:textId="584F64C0" w:rsidR="002F5E61" w:rsidRDefault="00A2781A" w:rsidP="002F5E61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cstheme="minorHAnsi"/>
        </w:rPr>
      </w:pPr>
      <w:r>
        <w:rPr>
          <w:rFonts w:cstheme="minorHAnsi"/>
        </w:rPr>
        <w:t>E</w:t>
      </w:r>
      <w:r w:rsidR="00B86B78">
        <w:rPr>
          <w:rFonts w:cstheme="minorHAnsi"/>
        </w:rPr>
        <w:t>g</w:t>
      </w:r>
      <w:r w:rsidR="00DA41BF" w:rsidRPr="006B4AED">
        <w:rPr>
          <w:rFonts w:cstheme="minorHAnsi"/>
        </w:rPr>
        <w:t>buonu announced</w:t>
      </w:r>
      <w:r w:rsidR="002C2809" w:rsidRPr="006B4AED">
        <w:rPr>
          <w:rFonts w:cstheme="minorHAnsi"/>
        </w:rPr>
        <w:t xml:space="preserve"> t</w:t>
      </w:r>
      <w:r w:rsidR="006B2572" w:rsidRPr="006B4AED">
        <w:rPr>
          <w:rFonts w:cstheme="minorHAnsi"/>
        </w:rPr>
        <w:t xml:space="preserve">he Let's Talk Zoom </w:t>
      </w:r>
      <w:r w:rsidR="000F551E">
        <w:rPr>
          <w:rFonts w:cstheme="minorHAnsi"/>
        </w:rPr>
        <w:t>M</w:t>
      </w:r>
      <w:r w:rsidR="006B2572" w:rsidRPr="006B4AED">
        <w:rPr>
          <w:rFonts w:cstheme="minorHAnsi"/>
        </w:rPr>
        <w:t>eeting</w:t>
      </w:r>
      <w:r w:rsidR="003B1ACF">
        <w:rPr>
          <w:rFonts w:cstheme="minorHAnsi"/>
        </w:rPr>
        <w:t>,</w:t>
      </w:r>
      <w:r w:rsidR="002C2809" w:rsidRPr="006B4AED">
        <w:rPr>
          <w:rFonts w:cstheme="minorHAnsi"/>
        </w:rPr>
        <w:t xml:space="preserve"> where</w:t>
      </w:r>
      <w:r w:rsidR="006B2572" w:rsidRPr="006B4AED">
        <w:rPr>
          <w:rFonts w:cstheme="minorHAnsi"/>
        </w:rPr>
        <w:t xml:space="preserve"> some elderly people have been talking on Zoom</w:t>
      </w:r>
      <w:r w:rsidR="000F551E">
        <w:rPr>
          <w:rFonts w:cstheme="minorHAnsi"/>
        </w:rPr>
        <w:t>.</w:t>
      </w:r>
      <w:r w:rsidR="006B2572" w:rsidRPr="006B4AED">
        <w:rPr>
          <w:rFonts w:cstheme="minorHAnsi"/>
        </w:rPr>
        <w:t xml:space="preserve"> </w:t>
      </w:r>
      <w:r w:rsidR="000F551E">
        <w:rPr>
          <w:rFonts w:cstheme="minorHAnsi"/>
        </w:rPr>
        <w:t>I</w:t>
      </w:r>
      <w:r w:rsidR="006B2572" w:rsidRPr="006B4AED">
        <w:rPr>
          <w:rFonts w:cstheme="minorHAnsi"/>
        </w:rPr>
        <w:t>t's gaining momentum</w:t>
      </w:r>
      <w:r w:rsidR="002C2809" w:rsidRPr="006B4AED">
        <w:rPr>
          <w:rFonts w:cstheme="minorHAnsi"/>
        </w:rPr>
        <w:t xml:space="preserve">. </w:t>
      </w:r>
      <w:r w:rsidR="000F551E">
        <w:rPr>
          <w:rFonts w:cstheme="minorHAnsi"/>
        </w:rPr>
        <w:t>S</w:t>
      </w:r>
      <w:r w:rsidR="006B2572" w:rsidRPr="006B4AED">
        <w:rPr>
          <w:rFonts w:cstheme="minorHAnsi"/>
        </w:rPr>
        <w:t>ome younger people</w:t>
      </w:r>
      <w:r>
        <w:rPr>
          <w:rFonts w:cstheme="minorHAnsi"/>
        </w:rPr>
        <w:t>, usually</w:t>
      </w:r>
      <w:r w:rsidR="006B2572" w:rsidRPr="006B4AED">
        <w:rPr>
          <w:rFonts w:cstheme="minorHAnsi"/>
        </w:rPr>
        <w:t xml:space="preserve"> children or grandchildren</w:t>
      </w:r>
      <w:r>
        <w:rPr>
          <w:rFonts w:cstheme="minorHAnsi"/>
        </w:rPr>
        <w:t>,</w:t>
      </w:r>
      <w:r w:rsidR="002C2809" w:rsidRPr="006B4AED">
        <w:rPr>
          <w:rFonts w:cstheme="minorHAnsi"/>
        </w:rPr>
        <w:t xml:space="preserve"> </w:t>
      </w:r>
      <w:r w:rsidR="006B2572" w:rsidRPr="006B4AED">
        <w:rPr>
          <w:rFonts w:cstheme="minorHAnsi"/>
        </w:rPr>
        <w:t>have help</w:t>
      </w:r>
      <w:r w:rsidR="000F551E">
        <w:rPr>
          <w:rFonts w:cstheme="minorHAnsi"/>
        </w:rPr>
        <w:t>ed</w:t>
      </w:r>
      <w:r w:rsidR="006B2572" w:rsidRPr="006B4AED">
        <w:rPr>
          <w:rFonts w:cstheme="minorHAnsi"/>
        </w:rPr>
        <w:t xml:space="preserve"> with technology</w:t>
      </w:r>
      <w:r w:rsidR="000F551E">
        <w:rPr>
          <w:rFonts w:cstheme="minorHAnsi"/>
        </w:rPr>
        <w:t>.</w:t>
      </w:r>
      <w:r w:rsidR="006B2572" w:rsidRPr="006B4AED">
        <w:rPr>
          <w:rFonts w:cstheme="minorHAnsi"/>
        </w:rPr>
        <w:t xml:space="preserve"> </w:t>
      </w:r>
      <w:r w:rsidR="000F551E">
        <w:rPr>
          <w:rFonts w:cstheme="minorHAnsi"/>
        </w:rPr>
        <w:t>R</w:t>
      </w:r>
      <w:r w:rsidR="006B2572" w:rsidRPr="006B4AED">
        <w:rPr>
          <w:rFonts w:cstheme="minorHAnsi"/>
        </w:rPr>
        <w:t>each</w:t>
      </w:r>
      <w:r w:rsidR="000F551E">
        <w:rPr>
          <w:rFonts w:cstheme="minorHAnsi"/>
        </w:rPr>
        <w:t>es</w:t>
      </w:r>
      <w:r w:rsidR="002C2809" w:rsidRPr="006B4AED">
        <w:rPr>
          <w:rFonts w:cstheme="minorHAnsi"/>
        </w:rPr>
        <w:t xml:space="preserve"> </w:t>
      </w:r>
      <w:r w:rsidR="006B2572" w:rsidRPr="006B4AED">
        <w:rPr>
          <w:rFonts w:cstheme="minorHAnsi"/>
        </w:rPr>
        <w:t xml:space="preserve">even beyond the United States. </w:t>
      </w:r>
      <w:r w:rsidR="000F551E">
        <w:rPr>
          <w:rFonts w:cstheme="minorHAnsi"/>
        </w:rPr>
        <w:t>P</w:t>
      </w:r>
      <w:r w:rsidR="000F551E" w:rsidRPr="00EC1A8B">
        <w:rPr>
          <w:rFonts w:cstheme="minorHAnsi"/>
        </w:rPr>
        <w:t>eople from Nigeria have been joining.</w:t>
      </w:r>
      <w:r w:rsidR="000F551E">
        <w:rPr>
          <w:rFonts w:cstheme="minorHAnsi"/>
        </w:rPr>
        <w:t xml:space="preserve"> </w:t>
      </w:r>
      <w:r w:rsidR="002C2809" w:rsidRPr="006B4AED">
        <w:rPr>
          <w:rFonts w:cstheme="minorHAnsi"/>
        </w:rPr>
        <w:t>O</w:t>
      </w:r>
      <w:r w:rsidR="006B2572" w:rsidRPr="006B4AED">
        <w:rPr>
          <w:rFonts w:cstheme="minorHAnsi"/>
        </w:rPr>
        <w:t xml:space="preserve">ne </w:t>
      </w:r>
      <w:r>
        <w:rPr>
          <w:rFonts w:cstheme="minorHAnsi"/>
        </w:rPr>
        <w:t>person</w:t>
      </w:r>
      <w:r w:rsidR="006B2572" w:rsidRPr="006B4AED">
        <w:rPr>
          <w:rFonts w:cstheme="minorHAnsi"/>
        </w:rPr>
        <w:t xml:space="preserve"> just</w:t>
      </w:r>
      <w:r w:rsidR="002C2809" w:rsidRPr="006B4AED">
        <w:rPr>
          <w:rFonts w:cstheme="minorHAnsi"/>
        </w:rPr>
        <w:t xml:space="preserve"> </w:t>
      </w:r>
      <w:r w:rsidR="006B2572" w:rsidRPr="006B4AED">
        <w:rPr>
          <w:rFonts w:cstheme="minorHAnsi"/>
        </w:rPr>
        <w:t xml:space="preserve">celebrated </w:t>
      </w:r>
      <w:r>
        <w:rPr>
          <w:rFonts w:cstheme="minorHAnsi"/>
        </w:rPr>
        <w:t>their</w:t>
      </w:r>
      <w:r w:rsidR="006B2572" w:rsidRPr="006B4AED">
        <w:rPr>
          <w:rFonts w:cstheme="minorHAnsi"/>
        </w:rPr>
        <w:t xml:space="preserve"> 80th birthday with </w:t>
      </w:r>
      <w:r>
        <w:rPr>
          <w:rFonts w:cstheme="minorHAnsi"/>
        </w:rPr>
        <w:t>the group</w:t>
      </w:r>
      <w:r w:rsidR="006B2572" w:rsidRPr="006B4AED">
        <w:rPr>
          <w:rFonts w:cstheme="minorHAnsi"/>
        </w:rPr>
        <w:t xml:space="preserve">. </w:t>
      </w:r>
      <w:r>
        <w:rPr>
          <w:rFonts w:cstheme="minorHAnsi"/>
        </w:rPr>
        <w:t>T</w:t>
      </w:r>
      <w:r w:rsidR="006B2572" w:rsidRPr="006B4AED">
        <w:rPr>
          <w:rFonts w:cstheme="minorHAnsi"/>
        </w:rPr>
        <w:t xml:space="preserve">hose of us </w:t>
      </w:r>
      <w:r w:rsidR="000F551E">
        <w:rPr>
          <w:rFonts w:cstheme="minorHAnsi"/>
        </w:rPr>
        <w:t>with</w:t>
      </w:r>
      <w:r w:rsidR="006B2572" w:rsidRPr="006B4AED">
        <w:rPr>
          <w:rFonts w:cstheme="minorHAnsi"/>
        </w:rPr>
        <w:t xml:space="preserve"> parents or</w:t>
      </w:r>
      <w:r w:rsidR="002C2809" w:rsidRPr="006B4AED">
        <w:rPr>
          <w:rFonts w:cstheme="minorHAnsi"/>
        </w:rPr>
        <w:t xml:space="preserve"> </w:t>
      </w:r>
      <w:r w:rsidR="006B2572" w:rsidRPr="006B4AED">
        <w:rPr>
          <w:rFonts w:cstheme="minorHAnsi"/>
        </w:rPr>
        <w:t>elderly ones who are no longer able to attend in-person meetings</w:t>
      </w:r>
      <w:r w:rsidR="002F5E61">
        <w:rPr>
          <w:rFonts w:cstheme="minorHAnsi"/>
        </w:rPr>
        <w:t>:</w:t>
      </w:r>
      <w:r w:rsidR="002C2809" w:rsidRPr="006B4AED">
        <w:rPr>
          <w:rFonts w:cstheme="minorHAnsi"/>
        </w:rPr>
        <w:t xml:space="preserve"> </w:t>
      </w:r>
      <w:r w:rsidR="000F551E">
        <w:rPr>
          <w:rFonts w:cstheme="minorHAnsi"/>
        </w:rPr>
        <w:t>they</w:t>
      </w:r>
      <w:r w:rsidR="006B2572" w:rsidRPr="006B4AED">
        <w:rPr>
          <w:rFonts w:cstheme="minorHAnsi"/>
        </w:rPr>
        <w:t xml:space="preserve"> meet every first and third Thursday of the</w:t>
      </w:r>
      <w:r w:rsidR="002C2809" w:rsidRPr="006B4AED">
        <w:rPr>
          <w:rFonts w:cstheme="minorHAnsi"/>
        </w:rPr>
        <w:t xml:space="preserve"> </w:t>
      </w:r>
      <w:r w:rsidR="006B2572" w:rsidRPr="006B4AED">
        <w:rPr>
          <w:rFonts w:cstheme="minorHAnsi"/>
        </w:rPr>
        <w:t>month</w:t>
      </w:r>
      <w:r>
        <w:rPr>
          <w:rFonts w:cstheme="minorHAnsi"/>
        </w:rPr>
        <w:t>,</w:t>
      </w:r>
      <w:r w:rsidR="006B2572" w:rsidRPr="006B4AED">
        <w:rPr>
          <w:rFonts w:cstheme="minorHAnsi"/>
        </w:rPr>
        <w:t xml:space="preserve"> 12 to </w:t>
      </w:r>
      <w:r>
        <w:rPr>
          <w:rFonts w:cstheme="minorHAnsi"/>
        </w:rPr>
        <w:t>1 pm</w:t>
      </w:r>
      <w:r w:rsidR="006B2572" w:rsidRPr="006B4AED">
        <w:rPr>
          <w:rFonts w:cstheme="minorHAnsi"/>
        </w:rPr>
        <w:t xml:space="preserve">. </w:t>
      </w:r>
      <w:r w:rsidR="000F551E">
        <w:rPr>
          <w:rFonts w:cstheme="minorHAnsi"/>
        </w:rPr>
        <w:t>P</w:t>
      </w:r>
      <w:r w:rsidR="006B2572" w:rsidRPr="00EC1A8B">
        <w:rPr>
          <w:rFonts w:cstheme="minorHAnsi"/>
        </w:rPr>
        <w:t>lease help spread the word.</w:t>
      </w:r>
    </w:p>
    <w:p w14:paraId="4F8299E3" w14:textId="15B8C60C" w:rsidR="002F5E61" w:rsidRPr="00367BEC" w:rsidRDefault="000F551E" w:rsidP="00A12C93">
      <w:pPr>
        <w:spacing w:after="120" w:line="240" w:lineRule="auto"/>
        <w:ind w:left="90"/>
        <w:rPr>
          <w:rFonts w:cstheme="minorHAnsi"/>
        </w:rPr>
      </w:pPr>
      <w:r w:rsidRPr="00367BEC">
        <w:rPr>
          <w:rFonts w:cstheme="minorHAnsi"/>
        </w:rPr>
        <w:t>Loret</w:t>
      </w:r>
      <w:r w:rsidR="00A2781A" w:rsidRPr="00367BEC">
        <w:rPr>
          <w:rFonts w:cstheme="minorHAnsi"/>
        </w:rPr>
        <w:t xml:space="preserve"> noted</w:t>
      </w:r>
      <w:r w:rsidR="006B2572" w:rsidRPr="00367BEC">
        <w:rPr>
          <w:rFonts w:cstheme="minorHAnsi"/>
        </w:rPr>
        <w:t xml:space="preserve"> </w:t>
      </w:r>
      <w:r w:rsidR="00A2781A" w:rsidRPr="00367BEC">
        <w:rPr>
          <w:rFonts w:cstheme="minorHAnsi"/>
        </w:rPr>
        <w:t>a</w:t>
      </w:r>
      <w:r w:rsidR="006B2572" w:rsidRPr="00367BEC">
        <w:rPr>
          <w:rFonts w:cstheme="minorHAnsi"/>
        </w:rPr>
        <w:t xml:space="preserve"> problem </w:t>
      </w:r>
      <w:r w:rsidR="00A2781A" w:rsidRPr="00367BEC">
        <w:rPr>
          <w:rFonts w:cstheme="minorHAnsi"/>
        </w:rPr>
        <w:t>with Zoom:</w:t>
      </w:r>
      <w:r w:rsidR="006B2572" w:rsidRPr="00367BEC">
        <w:rPr>
          <w:rFonts w:cstheme="minorHAnsi"/>
        </w:rPr>
        <w:t xml:space="preserve"> that people who are on Zoom cannot hear people in the room</w:t>
      </w:r>
      <w:r w:rsidR="00A2781A" w:rsidRPr="00367BEC">
        <w:rPr>
          <w:rFonts w:cstheme="minorHAnsi"/>
        </w:rPr>
        <w:t xml:space="preserve"> at NRPC</w:t>
      </w:r>
      <w:r w:rsidR="006B2572" w:rsidRPr="00367BEC">
        <w:rPr>
          <w:rFonts w:cstheme="minorHAnsi"/>
        </w:rPr>
        <w:t>.</w:t>
      </w:r>
      <w:r w:rsidR="006E1FD6" w:rsidRPr="00367BEC">
        <w:rPr>
          <w:rFonts w:cstheme="minorHAnsi"/>
        </w:rPr>
        <w:t xml:space="preserve"> Langdell agreed and noted that it </w:t>
      </w:r>
      <w:r w:rsidR="00367BEC">
        <w:rPr>
          <w:rFonts w:cstheme="minorHAnsi"/>
        </w:rPr>
        <w:t xml:space="preserve">has </w:t>
      </w:r>
      <w:r w:rsidR="006E1FD6" w:rsidRPr="00367BEC">
        <w:rPr>
          <w:rFonts w:cstheme="minorHAnsi"/>
        </w:rPr>
        <w:t>happen</w:t>
      </w:r>
      <w:r w:rsidR="00367BEC">
        <w:rPr>
          <w:rFonts w:cstheme="minorHAnsi"/>
        </w:rPr>
        <w:t>ed</w:t>
      </w:r>
      <w:r w:rsidR="006E1FD6" w:rsidRPr="00367BEC">
        <w:rPr>
          <w:rFonts w:cstheme="minorHAnsi"/>
        </w:rPr>
        <w:t xml:space="preserve"> </w:t>
      </w:r>
      <w:proofErr w:type="gramStart"/>
      <w:r w:rsidR="006E1FD6" w:rsidRPr="00367BEC">
        <w:rPr>
          <w:rFonts w:cstheme="minorHAnsi"/>
        </w:rPr>
        <w:t>in</w:t>
      </w:r>
      <w:proofErr w:type="gramEnd"/>
      <w:r w:rsidR="006E1FD6" w:rsidRPr="00367BEC">
        <w:rPr>
          <w:rFonts w:cstheme="minorHAnsi"/>
        </w:rPr>
        <w:t xml:space="preserve"> other meetings.</w:t>
      </w:r>
      <w:r w:rsidR="006B4AED" w:rsidRPr="00367BEC">
        <w:rPr>
          <w:rFonts w:cstheme="minorHAnsi"/>
        </w:rPr>
        <w:t xml:space="preserve"> </w:t>
      </w:r>
      <w:r w:rsidR="00367BEC">
        <w:rPr>
          <w:rFonts w:cstheme="minorHAnsi"/>
        </w:rPr>
        <w:t xml:space="preserve">Waitkins will </w:t>
      </w:r>
      <w:r w:rsidR="00794676">
        <w:rPr>
          <w:rFonts w:cstheme="minorHAnsi"/>
        </w:rPr>
        <w:t>follow up</w:t>
      </w:r>
      <w:r w:rsidR="00367BEC">
        <w:rPr>
          <w:rFonts w:cstheme="minorHAnsi"/>
        </w:rPr>
        <w:t xml:space="preserve"> on the concern. </w:t>
      </w:r>
    </w:p>
    <w:p w14:paraId="13FA8808" w14:textId="05402A2F" w:rsidR="0077540F" w:rsidRDefault="006E1FD6" w:rsidP="006E1FD6">
      <w:pPr>
        <w:pStyle w:val="ListParagraph"/>
        <w:numPr>
          <w:ilvl w:val="0"/>
          <w:numId w:val="10"/>
        </w:numPr>
        <w:spacing w:after="120" w:line="240" w:lineRule="auto"/>
        <w:ind w:left="0"/>
        <w:contextualSpacing w:val="0"/>
        <w:rPr>
          <w:rFonts w:cstheme="minorHAnsi"/>
        </w:rPr>
      </w:pPr>
      <w:r w:rsidRPr="006E1FD6">
        <w:rPr>
          <w:rFonts w:cstheme="minorHAnsi"/>
          <w:b/>
          <w:bCs/>
        </w:rPr>
        <w:t>Member and Community Concerns and News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Langdell noted that ever since </w:t>
      </w:r>
      <w:r w:rsidR="00367BEC">
        <w:rPr>
          <w:rFonts w:cstheme="minorHAnsi"/>
        </w:rPr>
        <w:t>FISH (</w:t>
      </w:r>
      <w:r>
        <w:rPr>
          <w:rFonts w:cstheme="minorHAnsi"/>
        </w:rPr>
        <w:t xml:space="preserve">Friends </w:t>
      </w:r>
      <w:proofErr w:type="gramStart"/>
      <w:r w:rsidR="00367BEC">
        <w:rPr>
          <w:rFonts w:cstheme="minorHAnsi"/>
        </w:rPr>
        <w:t>In</w:t>
      </w:r>
      <w:proofErr w:type="gramEnd"/>
      <w:r w:rsidR="00367BEC">
        <w:rPr>
          <w:rFonts w:cstheme="minorHAnsi"/>
        </w:rPr>
        <w:t xml:space="preserve"> </w:t>
      </w:r>
      <w:r>
        <w:rPr>
          <w:rFonts w:cstheme="minorHAnsi"/>
        </w:rPr>
        <w:t>Service</w:t>
      </w:r>
      <w:r w:rsidR="00367BEC">
        <w:rPr>
          <w:rFonts w:cstheme="minorHAnsi"/>
        </w:rPr>
        <w:t xml:space="preserve"> Helping)</w:t>
      </w:r>
      <w:r>
        <w:rPr>
          <w:rFonts w:cstheme="minorHAnsi"/>
        </w:rPr>
        <w:t xml:space="preserve">, a volunteer driving program, disbanded during COVID, the </w:t>
      </w:r>
      <w:r w:rsidR="00A2781A" w:rsidRPr="006E1FD6">
        <w:rPr>
          <w:rFonts w:cstheme="minorHAnsi"/>
        </w:rPr>
        <w:t>Lyndeborough/</w:t>
      </w:r>
      <w:r w:rsidR="006B2572" w:rsidRPr="006E1FD6">
        <w:rPr>
          <w:rFonts w:cstheme="minorHAnsi"/>
        </w:rPr>
        <w:t xml:space="preserve">Wilton </w:t>
      </w:r>
      <w:r>
        <w:rPr>
          <w:rFonts w:cstheme="minorHAnsi"/>
        </w:rPr>
        <w:t xml:space="preserve">area </w:t>
      </w:r>
      <w:r w:rsidR="003B1ACF">
        <w:rPr>
          <w:rFonts w:cstheme="minorHAnsi"/>
        </w:rPr>
        <w:t xml:space="preserve">has </w:t>
      </w:r>
      <w:r w:rsidR="003B1ACF">
        <w:rPr>
          <w:rFonts w:cstheme="minorHAnsi"/>
        </w:rPr>
        <w:lastRenderedPageBreak/>
        <w:t>been</w:t>
      </w:r>
      <w:r>
        <w:rPr>
          <w:rFonts w:cstheme="minorHAnsi"/>
        </w:rPr>
        <w:t xml:space="preserve"> lacking </w:t>
      </w:r>
      <w:r w:rsidR="00367BEC">
        <w:rPr>
          <w:rFonts w:cstheme="minorHAnsi"/>
        </w:rPr>
        <w:t xml:space="preserve">VDP </w:t>
      </w:r>
      <w:r>
        <w:rPr>
          <w:rFonts w:cstheme="minorHAnsi"/>
        </w:rPr>
        <w:t>transportation.</w:t>
      </w:r>
      <w:r w:rsidR="006B2572" w:rsidRPr="006E1FD6">
        <w:rPr>
          <w:rFonts w:cstheme="minorHAnsi"/>
        </w:rPr>
        <w:t xml:space="preserve"> </w:t>
      </w:r>
      <w:r>
        <w:rPr>
          <w:rFonts w:cstheme="minorHAnsi"/>
        </w:rPr>
        <w:t xml:space="preserve">Trying to get </w:t>
      </w:r>
      <w:r w:rsidR="006B2572" w:rsidRPr="006E1FD6">
        <w:rPr>
          <w:rFonts w:cstheme="minorHAnsi"/>
        </w:rPr>
        <w:t>C</w:t>
      </w:r>
      <w:r>
        <w:rPr>
          <w:rFonts w:cstheme="minorHAnsi"/>
        </w:rPr>
        <w:t>V</w:t>
      </w:r>
      <w:r w:rsidR="006B2572" w:rsidRPr="006E1FD6">
        <w:rPr>
          <w:rFonts w:cstheme="minorHAnsi"/>
        </w:rPr>
        <w:t>TC</w:t>
      </w:r>
      <w:r>
        <w:rPr>
          <w:rFonts w:cstheme="minorHAnsi"/>
        </w:rPr>
        <w:t xml:space="preserve">, </w:t>
      </w:r>
      <w:r w:rsidR="006B2572" w:rsidRPr="006E1FD6">
        <w:rPr>
          <w:rFonts w:cstheme="minorHAnsi"/>
        </w:rPr>
        <w:t>Community Volunteer Transportation</w:t>
      </w:r>
      <w:r>
        <w:rPr>
          <w:rFonts w:cstheme="minorHAnsi"/>
        </w:rPr>
        <w:t>, to expand to Lyndeborough/Wilton</w:t>
      </w:r>
      <w:r w:rsidR="003B1ACF">
        <w:rPr>
          <w:rFonts w:cstheme="minorHAnsi"/>
        </w:rPr>
        <w:t>,</w:t>
      </w:r>
      <w:r>
        <w:rPr>
          <w:rFonts w:cstheme="minorHAnsi"/>
        </w:rPr>
        <w:t xml:space="preserve"> since so many people go </w:t>
      </w:r>
      <w:r w:rsidR="00367BEC">
        <w:rPr>
          <w:rFonts w:cstheme="minorHAnsi"/>
        </w:rPr>
        <w:t xml:space="preserve">towards Peterborough </w:t>
      </w:r>
      <w:r w:rsidR="00794676">
        <w:rPr>
          <w:rFonts w:cstheme="minorHAnsi"/>
        </w:rPr>
        <w:t>etc.</w:t>
      </w:r>
      <w:r w:rsidR="006B2572" w:rsidRPr="006E1FD6">
        <w:rPr>
          <w:rFonts w:cstheme="minorHAnsi"/>
        </w:rPr>
        <w:t xml:space="preserve"> </w:t>
      </w:r>
      <w:r w:rsidR="00C46F64">
        <w:rPr>
          <w:rFonts w:cstheme="minorHAnsi"/>
        </w:rPr>
        <w:t>Langdell</w:t>
      </w:r>
      <w:r w:rsidR="006B2572" w:rsidRPr="006E1FD6">
        <w:rPr>
          <w:rFonts w:cstheme="minorHAnsi"/>
        </w:rPr>
        <w:t xml:space="preserve"> welcome</w:t>
      </w:r>
      <w:r w:rsidR="00C46F64">
        <w:rPr>
          <w:rFonts w:cstheme="minorHAnsi"/>
        </w:rPr>
        <w:t>d</w:t>
      </w:r>
      <w:r w:rsidR="006B2572" w:rsidRPr="006E1FD6">
        <w:rPr>
          <w:rFonts w:cstheme="minorHAnsi"/>
        </w:rPr>
        <w:t xml:space="preserve"> </w:t>
      </w:r>
      <w:r w:rsidR="00C46F64">
        <w:rPr>
          <w:rFonts w:cstheme="minorHAnsi"/>
        </w:rPr>
        <w:t>Stanton and was glad to have</w:t>
      </w:r>
      <w:r w:rsidR="006B2572" w:rsidRPr="006E1FD6">
        <w:rPr>
          <w:rFonts w:cstheme="minorHAnsi"/>
        </w:rPr>
        <w:t xml:space="preserve"> some new energy </w:t>
      </w:r>
      <w:r w:rsidR="003B1ACF">
        <w:rPr>
          <w:rFonts w:cstheme="minorHAnsi"/>
        </w:rPr>
        <w:t>and</w:t>
      </w:r>
      <w:r w:rsidR="006B2572" w:rsidRPr="006E1FD6">
        <w:rPr>
          <w:rFonts w:cstheme="minorHAnsi"/>
        </w:rPr>
        <w:t xml:space="preserve"> champions</w:t>
      </w:r>
      <w:r w:rsidR="00C46F64">
        <w:rPr>
          <w:rFonts w:cstheme="minorHAnsi"/>
        </w:rPr>
        <w:t>.</w:t>
      </w:r>
      <w:r w:rsidR="006B2572" w:rsidRPr="006E1FD6">
        <w:rPr>
          <w:rFonts w:cstheme="minorHAnsi"/>
        </w:rPr>
        <w:t xml:space="preserve"> </w:t>
      </w:r>
    </w:p>
    <w:p w14:paraId="307408A5" w14:textId="5ECEB6B2" w:rsidR="0094743D" w:rsidRDefault="00C46F64" w:rsidP="0077540F">
      <w:pPr>
        <w:pStyle w:val="ListParagraph"/>
        <w:spacing w:after="120" w:line="240" w:lineRule="auto"/>
        <w:ind w:left="0"/>
        <w:contextualSpacing w:val="0"/>
        <w:rPr>
          <w:rFonts w:cstheme="minorHAnsi"/>
        </w:rPr>
      </w:pPr>
      <w:r>
        <w:rPr>
          <w:rFonts w:cstheme="minorHAnsi"/>
        </w:rPr>
        <w:t>Stanton, of the</w:t>
      </w:r>
      <w:r w:rsidR="006B2572" w:rsidRPr="006E1FD6">
        <w:rPr>
          <w:rFonts w:cstheme="minorHAnsi"/>
        </w:rPr>
        <w:t xml:space="preserve"> Wilton</w:t>
      </w:r>
      <w:r>
        <w:rPr>
          <w:rFonts w:cstheme="minorHAnsi"/>
        </w:rPr>
        <w:t>-</w:t>
      </w:r>
      <w:r w:rsidR="00A2781A" w:rsidRPr="006E1FD6">
        <w:rPr>
          <w:rFonts w:cstheme="minorHAnsi"/>
        </w:rPr>
        <w:t>Lyndeborough</w:t>
      </w:r>
      <w:r w:rsidR="006B2572" w:rsidRPr="006E1FD6">
        <w:rPr>
          <w:rFonts w:cstheme="minorHAnsi"/>
        </w:rPr>
        <w:t xml:space="preserve"> Women's Club</w:t>
      </w:r>
      <w:r>
        <w:rPr>
          <w:rFonts w:cstheme="minorHAnsi"/>
        </w:rPr>
        <w:t>, started</w:t>
      </w:r>
      <w:r w:rsidR="006B2572" w:rsidRPr="006E1FD6">
        <w:rPr>
          <w:rFonts w:cstheme="minorHAnsi"/>
        </w:rPr>
        <w:t xml:space="preserve"> </w:t>
      </w:r>
      <w:r>
        <w:rPr>
          <w:rFonts w:cstheme="minorHAnsi"/>
        </w:rPr>
        <w:t xml:space="preserve">seeing </w:t>
      </w:r>
      <w:r w:rsidR="006B2572" w:rsidRPr="006E1FD6">
        <w:rPr>
          <w:rFonts w:cstheme="minorHAnsi"/>
        </w:rPr>
        <w:t>messages on Facebook from people who needed rides</w:t>
      </w:r>
      <w:r>
        <w:rPr>
          <w:rFonts w:cstheme="minorHAnsi"/>
        </w:rPr>
        <w:t>. Stanton is seeking</w:t>
      </w:r>
      <w:r w:rsidR="006B2572" w:rsidRPr="006E1FD6">
        <w:rPr>
          <w:rFonts w:cstheme="minorHAnsi"/>
        </w:rPr>
        <w:t xml:space="preserve"> an opportunity to get</w:t>
      </w:r>
      <w:r w:rsidR="00EC1A8B" w:rsidRPr="006E1FD6">
        <w:rPr>
          <w:rFonts w:cstheme="minorHAnsi"/>
        </w:rPr>
        <w:t xml:space="preserve"> </w:t>
      </w:r>
      <w:r w:rsidR="006B2572" w:rsidRPr="006E1FD6">
        <w:rPr>
          <w:rFonts w:cstheme="minorHAnsi"/>
        </w:rPr>
        <w:t xml:space="preserve">transportation </w:t>
      </w:r>
      <w:r>
        <w:rPr>
          <w:rFonts w:cstheme="minorHAnsi"/>
        </w:rPr>
        <w:t>for Lyndeborough. S</w:t>
      </w:r>
      <w:r w:rsidR="0077540F">
        <w:rPr>
          <w:rFonts w:cstheme="minorHAnsi"/>
        </w:rPr>
        <w:t>he s</w:t>
      </w:r>
      <w:r>
        <w:rPr>
          <w:rFonts w:cstheme="minorHAnsi"/>
        </w:rPr>
        <w:t xml:space="preserve">ees programs like mobility rides, Souhegan Valley Rides, and any </w:t>
      </w:r>
      <w:r w:rsidR="0077540F">
        <w:rPr>
          <w:rFonts w:cstheme="minorHAnsi"/>
        </w:rPr>
        <w:t>volunteer driver program, and has</w:t>
      </w:r>
      <w:r w:rsidR="006B2572" w:rsidRPr="006E1FD6">
        <w:rPr>
          <w:rFonts w:cstheme="minorHAnsi"/>
        </w:rPr>
        <w:t xml:space="preserve"> questions</w:t>
      </w:r>
      <w:r w:rsidR="00EC1A8B" w:rsidRPr="006E1FD6">
        <w:rPr>
          <w:rFonts w:cstheme="minorHAnsi"/>
        </w:rPr>
        <w:t xml:space="preserve"> </w:t>
      </w:r>
      <w:r w:rsidR="006B2572" w:rsidRPr="006E1FD6">
        <w:rPr>
          <w:rFonts w:cstheme="minorHAnsi"/>
        </w:rPr>
        <w:t>about liability</w:t>
      </w:r>
      <w:r w:rsidR="0077540F">
        <w:rPr>
          <w:rFonts w:cstheme="minorHAnsi"/>
        </w:rPr>
        <w:t>. Would like t</w:t>
      </w:r>
      <w:r w:rsidR="006B2572" w:rsidRPr="006E1FD6">
        <w:rPr>
          <w:rFonts w:cstheme="minorHAnsi"/>
        </w:rPr>
        <w:t xml:space="preserve">o learn </w:t>
      </w:r>
      <w:r w:rsidR="003B1ACF">
        <w:rPr>
          <w:rFonts w:cstheme="minorHAnsi"/>
        </w:rPr>
        <w:t xml:space="preserve">the </w:t>
      </w:r>
      <w:r w:rsidR="006B2572" w:rsidRPr="006E1FD6">
        <w:rPr>
          <w:rFonts w:cstheme="minorHAnsi"/>
        </w:rPr>
        <w:t>next step</w:t>
      </w:r>
      <w:r w:rsidR="0077540F">
        <w:rPr>
          <w:rFonts w:cstheme="minorHAnsi"/>
        </w:rPr>
        <w:t>s</w:t>
      </w:r>
      <w:r w:rsidR="006B2572" w:rsidRPr="006E1FD6">
        <w:rPr>
          <w:rFonts w:cstheme="minorHAnsi"/>
        </w:rPr>
        <w:t xml:space="preserve">. </w:t>
      </w:r>
      <w:r w:rsidR="0077540F">
        <w:rPr>
          <w:rFonts w:cstheme="minorHAnsi"/>
        </w:rPr>
        <w:t xml:space="preserve">Understands that the town must </w:t>
      </w:r>
      <w:r w:rsidR="006B2572" w:rsidRPr="006E1FD6">
        <w:rPr>
          <w:rFonts w:cstheme="minorHAnsi"/>
        </w:rPr>
        <w:t>pay for part of it.</w:t>
      </w:r>
      <w:r w:rsidR="00EC1A8B" w:rsidRPr="006E1FD6">
        <w:rPr>
          <w:rFonts w:cstheme="minorHAnsi"/>
        </w:rPr>
        <w:t xml:space="preserve"> </w:t>
      </w:r>
      <w:r w:rsidR="0077540F">
        <w:rPr>
          <w:rFonts w:cstheme="minorHAnsi"/>
        </w:rPr>
        <w:t>Langdell stated that t</w:t>
      </w:r>
      <w:r w:rsidR="006B2572" w:rsidRPr="006E1FD6">
        <w:rPr>
          <w:rFonts w:cstheme="minorHAnsi"/>
        </w:rPr>
        <w:t xml:space="preserve">here are </w:t>
      </w:r>
      <w:r w:rsidR="0077540F" w:rsidRPr="006E1FD6">
        <w:rPr>
          <w:rFonts w:cstheme="minorHAnsi"/>
        </w:rPr>
        <w:t>several</w:t>
      </w:r>
      <w:r w:rsidR="006B2572" w:rsidRPr="006E1FD6">
        <w:rPr>
          <w:rFonts w:cstheme="minorHAnsi"/>
        </w:rPr>
        <w:t xml:space="preserve"> ways to approach </w:t>
      </w:r>
      <w:r w:rsidR="0094743D" w:rsidRPr="006E1FD6">
        <w:rPr>
          <w:rFonts w:cstheme="minorHAnsi"/>
        </w:rPr>
        <w:t>it</w:t>
      </w:r>
      <w:r w:rsidR="0094743D">
        <w:rPr>
          <w:rFonts w:cstheme="minorHAnsi"/>
        </w:rPr>
        <w:t xml:space="preserve"> and</w:t>
      </w:r>
      <w:r w:rsidR="0077540F">
        <w:rPr>
          <w:rFonts w:cstheme="minorHAnsi"/>
        </w:rPr>
        <w:t xml:space="preserve"> </w:t>
      </w:r>
      <w:r w:rsidR="006B2572" w:rsidRPr="006E1FD6">
        <w:rPr>
          <w:rFonts w:cstheme="minorHAnsi"/>
        </w:rPr>
        <w:t>suggest</w:t>
      </w:r>
      <w:r w:rsidR="003B1ACF">
        <w:rPr>
          <w:rFonts w:cstheme="minorHAnsi"/>
        </w:rPr>
        <w:t>ed</w:t>
      </w:r>
      <w:r w:rsidR="006B2572" w:rsidRPr="006E1FD6">
        <w:rPr>
          <w:rFonts w:cstheme="minorHAnsi"/>
        </w:rPr>
        <w:t xml:space="preserve"> </w:t>
      </w:r>
      <w:r w:rsidR="0077540F">
        <w:rPr>
          <w:rFonts w:cstheme="minorHAnsi"/>
        </w:rPr>
        <w:t>that at their upcoming</w:t>
      </w:r>
      <w:r w:rsidR="00EC1A8B" w:rsidRPr="006E1FD6">
        <w:rPr>
          <w:rFonts w:cstheme="minorHAnsi"/>
        </w:rPr>
        <w:t xml:space="preserve"> </w:t>
      </w:r>
      <w:r w:rsidR="006B2572" w:rsidRPr="006E1FD6">
        <w:rPr>
          <w:rFonts w:cstheme="minorHAnsi"/>
        </w:rPr>
        <w:t>meeting</w:t>
      </w:r>
      <w:r w:rsidR="003B1ACF">
        <w:rPr>
          <w:rFonts w:cstheme="minorHAnsi"/>
        </w:rPr>
        <w:t>,</w:t>
      </w:r>
      <w:r w:rsidR="006B2572" w:rsidRPr="006E1FD6">
        <w:rPr>
          <w:rFonts w:cstheme="minorHAnsi"/>
        </w:rPr>
        <w:t xml:space="preserve"> </w:t>
      </w:r>
      <w:r w:rsidR="0077540F">
        <w:rPr>
          <w:rFonts w:cstheme="minorHAnsi"/>
        </w:rPr>
        <w:t>Marceau and Langdell</w:t>
      </w:r>
      <w:r w:rsidR="006B2572" w:rsidRPr="006E1FD6">
        <w:rPr>
          <w:rFonts w:cstheme="minorHAnsi"/>
        </w:rPr>
        <w:t xml:space="preserve"> could give </w:t>
      </w:r>
      <w:r w:rsidR="0077540F">
        <w:rPr>
          <w:rFonts w:cstheme="minorHAnsi"/>
        </w:rPr>
        <w:t xml:space="preserve">a </w:t>
      </w:r>
      <w:r w:rsidR="006B2572" w:rsidRPr="006E1FD6">
        <w:rPr>
          <w:rFonts w:cstheme="minorHAnsi"/>
        </w:rPr>
        <w:t xml:space="preserve">presentation, </w:t>
      </w:r>
      <w:r w:rsidR="0077540F">
        <w:rPr>
          <w:rFonts w:cstheme="minorHAnsi"/>
        </w:rPr>
        <w:t xml:space="preserve">including </w:t>
      </w:r>
      <w:r w:rsidR="0077540F" w:rsidRPr="006E1FD6">
        <w:rPr>
          <w:rFonts w:cstheme="minorHAnsi"/>
        </w:rPr>
        <w:t>an</w:t>
      </w:r>
      <w:r w:rsidR="006B2572" w:rsidRPr="006E1FD6">
        <w:rPr>
          <w:rFonts w:cstheme="minorHAnsi"/>
        </w:rPr>
        <w:t xml:space="preserve"> overview of options</w:t>
      </w:r>
      <w:r w:rsidR="0077540F">
        <w:rPr>
          <w:rFonts w:cstheme="minorHAnsi"/>
        </w:rPr>
        <w:t xml:space="preserve">. </w:t>
      </w:r>
      <w:r w:rsidR="006B2572" w:rsidRPr="006E1FD6">
        <w:rPr>
          <w:rFonts w:cstheme="minorHAnsi"/>
        </w:rPr>
        <w:t xml:space="preserve">When </w:t>
      </w:r>
      <w:r w:rsidR="0077540F">
        <w:rPr>
          <w:rFonts w:cstheme="minorHAnsi"/>
        </w:rPr>
        <w:t>Souhegan Valley Rides</w:t>
      </w:r>
      <w:r w:rsidR="006B2572" w:rsidRPr="006E1FD6">
        <w:rPr>
          <w:rFonts w:cstheme="minorHAnsi"/>
        </w:rPr>
        <w:t xml:space="preserve"> went to Mont Vernon, which is </w:t>
      </w:r>
      <w:r w:rsidR="0077540F" w:rsidRPr="006E1FD6">
        <w:rPr>
          <w:rFonts w:cstheme="minorHAnsi"/>
        </w:rPr>
        <w:t>comparable</w:t>
      </w:r>
      <w:r w:rsidR="006B2572" w:rsidRPr="006E1FD6">
        <w:rPr>
          <w:rFonts w:cstheme="minorHAnsi"/>
        </w:rPr>
        <w:t xml:space="preserve"> </w:t>
      </w:r>
      <w:r w:rsidR="003B1ACF">
        <w:rPr>
          <w:rFonts w:cstheme="minorHAnsi"/>
        </w:rPr>
        <w:t xml:space="preserve">in </w:t>
      </w:r>
      <w:r w:rsidR="0077540F" w:rsidRPr="006E1FD6">
        <w:rPr>
          <w:rFonts w:cstheme="minorHAnsi"/>
        </w:rPr>
        <w:t>size</w:t>
      </w:r>
      <w:r w:rsidR="006B2572" w:rsidRPr="006E1FD6">
        <w:rPr>
          <w:rFonts w:cstheme="minorHAnsi"/>
        </w:rPr>
        <w:t>,</w:t>
      </w:r>
      <w:r w:rsidR="0077540F">
        <w:rPr>
          <w:rFonts w:cstheme="minorHAnsi"/>
        </w:rPr>
        <w:t xml:space="preserve"> </w:t>
      </w:r>
      <w:r w:rsidR="006B2572" w:rsidRPr="006E1FD6">
        <w:rPr>
          <w:rFonts w:cstheme="minorHAnsi"/>
        </w:rPr>
        <w:t xml:space="preserve">there </w:t>
      </w:r>
      <w:r w:rsidR="00367BEC">
        <w:rPr>
          <w:rFonts w:cstheme="minorHAnsi"/>
        </w:rPr>
        <w:t>was</w:t>
      </w:r>
      <w:r w:rsidR="006B2572" w:rsidRPr="006E1FD6">
        <w:rPr>
          <w:rFonts w:cstheme="minorHAnsi"/>
        </w:rPr>
        <w:t xml:space="preserve"> a small cost. It wouldn't be 100% of the</w:t>
      </w:r>
      <w:r w:rsidR="0077540F">
        <w:rPr>
          <w:rFonts w:cstheme="minorHAnsi"/>
        </w:rPr>
        <w:t xml:space="preserve"> service</w:t>
      </w:r>
      <w:r w:rsidR="006B2572" w:rsidRPr="006E1FD6">
        <w:rPr>
          <w:rFonts w:cstheme="minorHAnsi"/>
        </w:rPr>
        <w:t xml:space="preserve"> cost. </w:t>
      </w:r>
      <w:r w:rsidR="0077540F">
        <w:rPr>
          <w:rFonts w:cstheme="minorHAnsi"/>
        </w:rPr>
        <w:t xml:space="preserve">During the first year, </w:t>
      </w:r>
      <w:r w:rsidR="006B2572" w:rsidRPr="006E1FD6">
        <w:rPr>
          <w:rFonts w:cstheme="minorHAnsi"/>
        </w:rPr>
        <w:t xml:space="preserve">grant money </w:t>
      </w:r>
      <w:r w:rsidR="0077540F">
        <w:rPr>
          <w:rFonts w:cstheme="minorHAnsi"/>
        </w:rPr>
        <w:t>covered their cost</w:t>
      </w:r>
      <w:r w:rsidR="006B2572" w:rsidRPr="006E1FD6">
        <w:rPr>
          <w:rFonts w:cstheme="minorHAnsi"/>
        </w:rPr>
        <w:t xml:space="preserve"> so that they could try it out.</w:t>
      </w:r>
      <w:r w:rsidR="00EC1A8B" w:rsidRPr="006E1FD6">
        <w:rPr>
          <w:rFonts w:cstheme="minorHAnsi"/>
        </w:rPr>
        <w:t xml:space="preserve"> </w:t>
      </w:r>
      <w:r w:rsidR="0077540F">
        <w:rPr>
          <w:rFonts w:cstheme="minorHAnsi"/>
        </w:rPr>
        <w:t>I</w:t>
      </w:r>
      <w:r w:rsidR="006B2572" w:rsidRPr="006E1FD6">
        <w:rPr>
          <w:rFonts w:cstheme="minorHAnsi"/>
        </w:rPr>
        <w:t>t worked out</w:t>
      </w:r>
      <w:r w:rsidR="003B1ACF">
        <w:rPr>
          <w:rFonts w:cstheme="minorHAnsi"/>
        </w:rPr>
        <w:t>,</w:t>
      </w:r>
      <w:r w:rsidR="006B2572" w:rsidRPr="006E1FD6">
        <w:rPr>
          <w:rFonts w:cstheme="minorHAnsi"/>
        </w:rPr>
        <w:t xml:space="preserve"> and </w:t>
      </w:r>
      <w:r w:rsidR="0077540F">
        <w:rPr>
          <w:rFonts w:cstheme="minorHAnsi"/>
        </w:rPr>
        <w:t>they</w:t>
      </w:r>
      <w:r w:rsidR="006B2572" w:rsidRPr="006E1FD6">
        <w:rPr>
          <w:rFonts w:cstheme="minorHAnsi"/>
        </w:rPr>
        <w:t xml:space="preserve"> moved forward</w:t>
      </w:r>
      <w:r w:rsidR="0077540F">
        <w:rPr>
          <w:rFonts w:cstheme="minorHAnsi"/>
        </w:rPr>
        <w:t xml:space="preserve"> with services</w:t>
      </w:r>
      <w:r w:rsidR="006B2572" w:rsidRPr="006E1FD6">
        <w:rPr>
          <w:rFonts w:cstheme="minorHAnsi"/>
        </w:rPr>
        <w:t xml:space="preserve">. </w:t>
      </w:r>
      <w:r w:rsidR="0077540F">
        <w:rPr>
          <w:rFonts w:cstheme="minorHAnsi"/>
        </w:rPr>
        <w:t>I</w:t>
      </w:r>
      <w:r w:rsidR="006B2572" w:rsidRPr="006E1FD6">
        <w:rPr>
          <w:rFonts w:cstheme="minorHAnsi"/>
        </w:rPr>
        <w:t>n Wilton, we did the same thing</w:t>
      </w:r>
      <w:r w:rsidR="0077540F">
        <w:rPr>
          <w:rFonts w:cstheme="minorHAnsi"/>
        </w:rPr>
        <w:t xml:space="preserve"> with</w:t>
      </w:r>
      <w:r w:rsidR="006B2572" w:rsidRPr="006E1FD6">
        <w:rPr>
          <w:rFonts w:cstheme="minorHAnsi"/>
        </w:rPr>
        <w:t xml:space="preserve"> grant money</w:t>
      </w:r>
      <w:r w:rsidR="0077540F">
        <w:rPr>
          <w:rFonts w:cstheme="minorHAnsi"/>
        </w:rPr>
        <w:t xml:space="preserve"> for</w:t>
      </w:r>
      <w:r w:rsidR="00EC1A8B" w:rsidRPr="006E1FD6">
        <w:rPr>
          <w:rFonts w:cstheme="minorHAnsi"/>
        </w:rPr>
        <w:t xml:space="preserve"> </w:t>
      </w:r>
      <w:r w:rsidR="006B2572" w:rsidRPr="006E1FD6">
        <w:rPr>
          <w:rFonts w:cstheme="minorHAnsi"/>
        </w:rPr>
        <w:t>a pilot year</w:t>
      </w:r>
      <w:r w:rsidR="0077540F">
        <w:rPr>
          <w:rFonts w:cstheme="minorHAnsi"/>
        </w:rPr>
        <w:t>.</w:t>
      </w:r>
      <w:r w:rsidR="006B2572" w:rsidRPr="006E1FD6">
        <w:rPr>
          <w:rFonts w:cstheme="minorHAnsi"/>
        </w:rPr>
        <w:t xml:space="preserve"> </w:t>
      </w:r>
      <w:r w:rsidR="0077540F">
        <w:rPr>
          <w:rFonts w:cstheme="minorHAnsi"/>
        </w:rPr>
        <w:t>Afterwards</w:t>
      </w:r>
      <w:r w:rsidR="003B1ACF">
        <w:rPr>
          <w:rFonts w:cstheme="minorHAnsi"/>
        </w:rPr>
        <w:t>,</w:t>
      </w:r>
      <w:r w:rsidR="006B2572" w:rsidRPr="006E1FD6">
        <w:rPr>
          <w:rFonts w:cstheme="minorHAnsi"/>
        </w:rPr>
        <w:t xml:space="preserve"> </w:t>
      </w:r>
      <w:r w:rsidR="00367BEC">
        <w:rPr>
          <w:rFonts w:cstheme="minorHAnsi"/>
        </w:rPr>
        <w:t>Wilton</w:t>
      </w:r>
      <w:r w:rsidR="00367BEC" w:rsidRPr="006E1FD6">
        <w:rPr>
          <w:rFonts w:cstheme="minorHAnsi"/>
        </w:rPr>
        <w:t xml:space="preserve"> </w:t>
      </w:r>
      <w:r w:rsidR="006B2572" w:rsidRPr="006E1FD6">
        <w:rPr>
          <w:rFonts w:cstheme="minorHAnsi"/>
        </w:rPr>
        <w:t>incorporated that</w:t>
      </w:r>
      <w:r w:rsidR="00EC1A8B" w:rsidRPr="006E1FD6">
        <w:rPr>
          <w:rFonts w:cstheme="minorHAnsi"/>
        </w:rPr>
        <w:t xml:space="preserve"> </w:t>
      </w:r>
      <w:r w:rsidR="006B2572" w:rsidRPr="006E1FD6">
        <w:rPr>
          <w:rFonts w:cstheme="minorHAnsi"/>
        </w:rPr>
        <w:t>amount into their health and human services budget.</w:t>
      </w:r>
      <w:r w:rsidR="00EC1A8B" w:rsidRPr="006E1FD6">
        <w:rPr>
          <w:rFonts w:cstheme="minorHAnsi"/>
        </w:rPr>
        <w:t xml:space="preserve"> </w:t>
      </w:r>
      <w:r w:rsidR="006B2572" w:rsidRPr="006E1FD6">
        <w:rPr>
          <w:rFonts w:cstheme="minorHAnsi"/>
        </w:rPr>
        <w:t>S</w:t>
      </w:r>
      <w:r w:rsidR="0077540F">
        <w:rPr>
          <w:rFonts w:cstheme="minorHAnsi"/>
        </w:rPr>
        <w:t xml:space="preserve">tanton </w:t>
      </w:r>
      <w:r w:rsidR="006B2572" w:rsidRPr="006E1FD6">
        <w:rPr>
          <w:rFonts w:cstheme="minorHAnsi"/>
        </w:rPr>
        <w:t xml:space="preserve">would like </w:t>
      </w:r>
      <w:r w:rsidR="0077540F">
        <w:rPr>
          <w:rFonts w:cstheme="minorHAnsi"/>
        </w:rPr>
        <w:t>Langdell and Marceau</w:t>
      </w:r>
      <w:r w:rsidR="006B2572" w:rsidRPr="006E1FD6">
        <w:rPr>
          <w:rFonts w:cstheme="minorHAnsi"/>
        </w:rPr>
        <w:t xml:space="preserve"> to come and</w:t>
      </w:r>
      <w:r w:rsidR="00EC1A8B" w:rsidRPr="006E1FD6">
        <w:rPr>
          <w:rFonts w:cstheme="minorHAnsi"/>
        </w:rPr>
        <w:t xml:space="preserve"> </w:t>
      </w:r>
      <w:r w:rsidR="006B2572" w:rsidRPr="006E1FD6">
        <w:rPr>
          <w:rFonts w:cstheme="minorHAnsi"/>
        </w:rPr>
        <w:t xml:space="preserve">speak to the </w:t>
      </w:r>
      <w:r w:rsidR="0077540F">
        <w:rPr>
          <w:rFonts w:cstheme="minorHAnsi"/>
        </w:rPr>
        <w:t>W</w:t>
      </w:r>
      <w:r w:rsidR="006B2572" w:rsidRPr="006E1FD6">
        <w:rPr>
          <w:rFonts w:cstheme="minorHAnsi"/>
        </w:rPr>
        <w:t xml:space="preserve">omen's </w:t>
      </w:r>
      <w:r w:rsidR="0094743D">
        <w:rPr>
          <w:rFonts w:cstheme="minorHAnsi"/>
        </w:rPr>
        <w:t>C</w:t>
      </w:r>
      <w:r w:rsidR="006B2572" w:rsidRPr="006E1FD6">
        <w:rPr>
          <w:rFonts w:cstheme="minorHAnsi"/>
        </w:rPr>
        <w:t xml:space="preserve">lub and </w:t>
      </w:r>
      <w:r w:rsidR="0094743D">
        <w:rPr>
          <w:rFonts w:cstheme="minorHAnsi"/>
        </w:rPr>
        <w:t xml:space="preserve">eventually </w:t>
      </w:r>
      <w:r w:rsidR="006B2572" w:rsidRPr="006E1FD6">
        <w:rPr>
          <w:rFonts w:cstheme="minorHAnsi"/>
        </w:rPr>
        <w:t xml:space="preserve">the </w:t>
      </w:r>
      <w:r w:rsidR="0077540F">
        <w:rPr>
          <w:rFonts w:cstheme="minorHAnsi"/>
        </w:rPr>
        <w:t>S</w:t>
      </w:r>
      <w:r w:rsidR="006B2572" w:rsidRPr="006E1FD6">
        <w:rPr>
          <w:rFonts w:cstheme="minorHAnsi"/>
        </w:rPr>
        <w:t xml:space="preserve">electboard. </w:t>
      </w:r>
    </w:p>
    <w:p w14:paraId="466FF81D" w14:textId="3E9E94DE" w:rsidR="00371705" w:rsidRDefault="0094743D" w:rsidP="0077540F">
      <w:pPr>
        <w:pStyle w:val="ListParagraph"/>
        <w:spacing w:after="120" w:line="240" w:lineRule="auto"/>
        <w:ind w:left="0"/>
        <w:contextualSpacing w:val="0"/>
        <w:rPr>
          <w:rFonts w:cstheme="minorHAnsi"/>
        </w:rPr>
      </w:pPr>
      <w:r>
        <w:rPr>
          <w:rFonts w:cstheme="minorHAnsi"/>
        </w:rPr>
        <w:t>Langdell explained that e</w:t>
      </w:r>
      <w:r w:rsidR="006B2572" w:rsidRPr="006E1FD6">
        <w:rPr>
          <w:rFonts w:cstheme="minorHAnsi"/>
        </w:rPr>
        <w:t xml:space="preserve">very time SVTC has mentioned </w:t>
      </w:r>
      <w:r>
        <w:rPr>
          <w:rFonts w:cstheme="minorHAnsi"/>
        </w:rPr>
        <w:t>Lyndeborough</w:t>
      </w:r>
      <w:r w:rsidR="006B2572" w:rsidRPr="006E1FD6">
        <w:rPr>
          <w:rFonts w:cstheme="minorHAnsi"/>
        </w:rPr>
        <w:t xml:space="preserve"> </w:t>
      </w:r>
      <w:r>
        <w:rPr>
          <w:rFonts w:cstheme="minorHAnsi"/>
        </w:rPr>
        <w:t>to</w:t>
      </w:r>
      <w:r w:rsidR="006B2572" w:rsidRPr="006E1FD6">
        <w:rPr>
          <w:rFonts w:cstheme="minorHAnsi"/>
        </w:rPr>
        <w:t xml:space="preserve"> the</w:t>
      </w:r>
      <w:r w:rsidR="00EC1A8B" w:rsidRPr="006E1FD6">
        <w:rPr>
          <w:rFonts w:cstheme="minorHAnsi"/>
        </w:rPr>
        <w:t xml:space="preserve"> </w:t>
      </w:r>
      <w:r>
        <w:rPr>
          <w:rFonts w:cstheme="minorHAnsi"/>
        </w:rPr>
        <w:t>NTS</w:t>
      </w:r>
      <w:r w:rsidR="006B2572" w:rsidRPr="006E1FD6">
        <w:rPr>
          <w:rFonts w:cstheme="minorHAnsi"/>
        </w:rPr>
        <w:t xml:space="preserve"> staff</w:t>
      </w:r>
      <w:r>
        <w:rPr>
          <w:rFonts w:cstheme="minorHAnsi"/>
        </w:rPr>
        <w:t>,</w:t>
      </w:r>
      <w:r w:rsidR="006B2572" w:rsidRPr="006E1FD6">
        <w:rPr>
          <w:rFonts w:cstheme="minorHAnsi"/>
        </w:rPr>
        <w:t xml:space="preserve"> they get </w:t>
      </w:r>
      <w:r w:rsidR="00367BEC">
        <w:rPr>
          <w:rFonts w:cstheme="minorHAnsi"/>
        </w:rPr>
        <w:t>“</w:t>
      </w:r>
      <w:r w:rsidR="006B2572" w:rsidRPr="006E1FD6">
        <w:rPr>
          <w:rFonts w:cstheme="minorHAnsi"/>
        </w:rPr>
        <w:t>green around the gills</w:t>
      </w:r>
      <w:r w:rsidR="00367BEC">
        <w:rPr>
          <w:rFonts w:cstheme="minorHAnsi"/>
        </w:rPr>
        <w:t>”</w:t>
      </w:r>
      <w:r w:rsidR="006B2572" w:rsidRPr="006E1FD6">
        <w:rPr>
          <w:rFonts w:cstheme="minorHAnsi"/>
        </w:rPr>
        <w:t>. The challenges are roads</w:t>
      </w:r>
      <w:r>
        <w:rPr>
          <w:rFonts w:cstheme="minorHAnsi"/>
        </w:rPr>
        <w:t xml:space="preserve">, </w:t>
      </w:r>
      <w:r w:rsidR="006B2572" w:rsidRPr="006E1FD6">
        <w:rPr>
          <w:rFonts w:cstheme="minorHAnsi"/>
        </w:rPr>
        <w:t>access</w:t>
      </w:r>
      <w:r>
        <w:rPr>
          <w:rFonts w:cstheme="minorHAnsi"/>
        </w:rPr>
        <w:t>,</w:t>
      </w:r>
      <w:r w:rsidR="006B2572" w:rsidRPr="006E1FD6">
        <w:rPr>
          <w:rFonts w:cstheme="minorHAnsi"/>
        </w:rPr>
        <w:t xml:space="preserve"> and distance</w:t>
      </w:r>
      <w:r>
        <w:rPr>
          <w:rFonts w:cstheme="minorHAnsi"/>
        </w:rPr>
        <w:t>.</w:t>
      </w:r>
      <w:r w:rsidR="006B2572" w:rsidRPr="006E1FD6">
        <w:rPr>
          <w:rFonts w:cstheme="minorHAnsi"/>
        </w:rPr>
        <w:t xml:space="preserve"> </w:t>
      </w:r>
      <w:r>
        <w:rPr>
          <w:rFonts w:cstheme="minorHAnsi"/>
        </w:rPr>
        <w:t>I</w:t>
      </w:r>
      <w:r w:rsidR="006B2572" w:rsidRPr="006E1FD6">
        <w:rPr>
          <w:rFonts w:cstheme="minorHAnsi"/>
        </w:rPr>
        <w:t>t may</w:t>
      </w:r>
      <w:r w:rsidR="00EC1A8B" w:rsidRPr="006E1FD6">
        <w:rPr>
          <w:rFonts w:cstheme="minorHAnsi"/>
        </w:rPr>
        <w:t xml:space="preserve"> </w:t>
      </w:r>
      <w:r w:rsidR="006B2572" w:rsidRPr="006E1FD6">
        <w:rPr>
          <w:rFonts w:cstheme="minorHAnsi"/>
        </w:rPr>
        <w:t>be cost</w:t>
      </w:r>
      <w:r w:rsidR="003B1ACF">
        <w:rPr>
          <w:rFonts w:cstheme="minorHAnsi"/>
        </w:rPr>
        <w:t>-</w:t>
      </w:r>
      <w:r w:rsidR="006B2572" w:rsidRPr="006E1FD6">
        <w:rPr>
          <w:rFonts w:cstheme="minorHAnsi"/>
        </w:rPr>
        <w:t xml:space="preserve">prohibitive </w:t>
      </w:r>
      <w:r w:rsidR="00367BEC">
        <w:rPr>
          <w:rFonts w:cstheme="minorHAnsi"/>
        </w:rPr>
        <w:t xml:space="preserve">for that type of service </w:t>
      </w:r>
      <w:r w:rsidR="006B2572" w:rsidRPr="006E1FD6">
        <w:rPr>
          <w:rFonts w:cstheme="minorHAnsi"/>
        </w:rPr>
        <w:t xml:space="preserve">to go that far. </w:t>
      </w:r>
      <w:r w:rsidR="003B1ACF">
        <w:rPr>
          <w:rFonts w:cstheme="minorHAnsi"/>
        </w:rPr>
        <w:t>Other models</w:t>
      </w:r>
      <w:r w:rsidR="006B2572" w:rsidRPr="006E1FD6">
        <w:rPr>
          <w:rFonts w:cstheme="minorHAnsi"/>
        </w:rPr>
        <w:t xml:space="preserve"> could be tried</w:t>
      </w:r>
      <w:r w:rsidR="003B1ACF">
        <w:rPr>
          <w:rFonts w:cstheme="minorHAnsi"/>
        </w:rPr>
        <w:t>,</w:t>
      </w:r>
      <w:r w:rsidR="006B2572" w:rsidRPr="006E1FD6">
        <w:rPr>
          <w:rFonts w:cstheme="minorHAnsi"/>
        </w:rPr>
        <w:t xml:space="preserve"> and other partnerships could be made</w:t>
      </w:r>
      <w:r>
        <w:rPr>
          <w:rFonts w:cstheme="minorHAnsi"/>
        </w:rPr>
        <w:t>.</w:t>
      </w:r>
      <w:r w:rsidR="006B2572" w:rsidRPr="006E1FD6">
        <w:rPr>
          <w:rFonts w:cstheme="minorHAnsi"/>
        </w:rPr>
        <w:t xml:space="preserve"> </w:t>
      </w:r>
      <w:r>
        <w:rPr>
          <w:rFonts w:cstheme="minorHAnsi"/>
        </w:rPr>
        <w:t>Langdell recommends starting with a presentation of options</w:t>
      </w:r>
      <w:r w:rsidR="006B2572" w:rsidRPr="006E1FD6">
        <w:rPr>
          <w:rFonts w:cstheme="minorHAnsi"/>
        </w:rPr>
        <w:t xml:space="preserve"> and </w:t>
      </w:r>
      <w:r>
        <w:rPr>
          <w:rFonts w:cstheme="minorHAnsi"/>
        </w:rPr>
        <w:t xml:space="preserve">answering </w:t>
      </w:r>
      <w:r w:rsidR="006B2572" w:rsidRPr="006E1FD6">
        <w:rPr>
          <w:rFonts w:cstheme="minorHAnsi"/>
        </w:rPr>
        <w:t>questions</w:t>
      </w:r>
      <w:r>
        <w:rPr>
          <w:rFonts w:cstheme="minorHAnsi"/>
        </w:rPr>
        <w:t xml:space="preserve"> to g</w:t>
      </w:r>
      <w:r w:rsidR="006B2572" w:rsidRPr="006E1FD6">
        <w:rPr>
          <w:rFonts w:cstheme="minorHAnsi"/>
        </w:rPr>
        <w:t>ather information.</w:t>
      </w:r>
      <w:r w:rsidR="00EC1A8B" w:rsidRPr="006E1FD6">
        <w:rPr>
          <w:rFonts w:cstheme="minorHAnsi"/>
        </w:rPr>
        <w:t xml:space="preserve"> </w:t>
      </w:r>
      <w:r>
        <w:rPr>
          <w:rFonts w:cstheme="minorHAnsi"/>
        </w:rPr>
        <w:t>T</w:t>
      </w:r>
      <w:r w:rsidR="006B2572" w:rsidRPr="006E1FD6">
        <w:rPr>
          <w:rFonts w:cstheme="minorHAnsi"/>
        </w:rPr>
        <w:t xml:space="preserve">hat would allow us to take it back to whichever group we're going to go </w:t>
      </w:r>
      <w:r w:rsidR="00371705" w:rsidRPr="006E1FD6">
        <w:rPr>
          <w:rFonts w:cstheme="minorHAnsi"/>
        </w:rPr>
        <w:t>to,</w:t>
      </w:r>
      <w:r w:rsidR="006B2572" w:rsidRPr="006E1FD6">
        <w:rPr>
          <w:rFonts w:cstheme="minorHAnsi"/>
        </w:rPr>
        <w:t xml:space="preserve"> or we may go to multiple. </w:t>
      </w:r>
      <w:r>
        <w:rPr>
          <w:rFonts w:cstheme="minorHAnsi"/>
        </w:rPr>
        <w:t>First</w:t>
      </w:r>
      <w:r w:rsidR="003B1ACF">
        <w:rPr>
          <w:rFonts w:cstheme="minorHAnsi"/>
        </w:rPr>
        <w:t>,</w:t>
      </w:r>
      <w:r>
        <w:rPr>
          <w:rFonts w:cstheme="minorHAnsi"/>
        </w:rPr>
        <w:t xml:space="preserve"> start with </w:t>
      </w:r>
      <w:r w:rsidR="006B2572" w:rsidRPr="006E1FD6">
        <w:rPr>
          <w:rFonts w:cstheme="minorHAnsi"/>
        </w:rPr>
        <w:t xml:space="preserve">the </w:t>
      </w:r>
      <w:r w:rsidR="00367BEC">
        <w:rPr>
          <w:rFonts w:cstheme="minorHAnsi"/>
        </w:rPr>
        <w:t>W</w:t>
      </w:r>
      <w:r w:rsidR="006B2572" w:rsidRPr="006E1FD6">
        <w:rPr>
          <w:rFonts w:cstheme="minorHAnsi"/>
        </w:rPr>
        <w:t xml:space="preserve">omen's </w:t>
      </w:r>
      <w:r w:rsidR="00367BEC">
        <w:rPr>
          <w:rFonts w:cstheme="minorHAnsi"/>
        </w:rPr>
        <w:t>C</w:t>
      </w:r>
      <w:r w:rsidR="006B2572" w:rsidRPr="006E1FD6">
        <w:rPr>
          <w:rFonts w:cstheme="minorHAnsi"/>
        </w:rPr>
        <w:t>lub</w:t>
      </w:r>
      <w:r>
        <w:rPr>
          <w:rFonts w:cstheme="minorHAnsi"/>
        </w:rPr>
        <w:t xml:space="preserve">. </w:t>
      </w:r>
      <w:r w:rsidR="00371705">
        <w:rPr>
          <w:rFonts w:cstheme="minorHAnsi"/>
        </w:rPr>
        <w:t>Potentially at the next meeting on</w:t>
      </w:r>
      <w:r w:rsidR="006B2572" w:rsidRPr="006E1FD6">
        <w:rPr>
          <w:rFonts w:cstheme="minorHAnsi"/>
        </w:rPr>
        <w:t xml:space="preserve"> May 4</w:t>
      </w:r>
      <w:r w:rsidR="006B2572" w:rsidRPr="006E1FD6">
        <w:rPr>
          <w:rFonts w:cstheme="minorHAnsi"/>
          <w:vertAlign w:val="superscript"/>
        </w:rPr>
        <w:t>th</w:t>
      </w:r>
      <w:r w:rsidR="00EC1A8B" w:rsidRPr="006E1FD6">
        <w:rPr>
          <w:rFonts w:cstheme="minorHAnsi"/>
        </w:rPr>
        <w:t xml:space="preserve"> </w:t>
      </w:r>
      <w:r w:rsidR="006B2572" w:rsidRPr="006E1FD6">
        <w:rPr>
          <w:rFonts w:cstheme="minorHAnsi"/>
        </w:rPr>
        <w:t xml:space="preserve">in the evening. </w:t>
      </w:r>
      <w:r w:rsidR="00371705">
        <w:rPr>
          <w:rFonts w:cstheme="minorHAnsi"/>
        </w:rPr>
        <w:t xml:space="preserve">Morelli noted that </w:t>
      </w:r>
      <w:r w:rsidR="003B1ACF">
        <w:rPr>
          <w:rFonts w:cstheme="minorHAnsi"/>
        </w:rPr>
        <w:t xml:space="preserve">the </w:t>
      </w:r>
      <w:r w:rsidR="00371705">
        <w:rPr>
          <w:rFonts w:cstheme="minorHAnsi"/>
        </w:rPr>
        <w:t>w</w:t>
      </w:r>
      <w:r w:rsidR="006B2572" w:rsidRPr="006E1FD6">
        <w:rPr>
          <w:rFonts w:cstheme="minorHAnsi"/>
        </w:rPr>
        <w:t>eather in that area can be tough as well</w:t>
      </w:r>
      <w:r w:rsidR="003B1ACF">
        <w:rPr>
          <w:rFonts w:cstheme="minorHAnsi"/>
        </w:rPr>
        <w:t>,</w:t>
      </w:r>
      <w:r w:rsidR="00371705">
        <w:rPr>
          <w:rFonts w:cstheme="minorHAnsi"/>
        </w:rPr>
        <w:t xml:space="preserve"> </w:t>
      </w:r>
      <w:r w:rsidR="006B2572" w:rsidRPr="006E1FD6">
        <w:rPr>
          <w:rFonts w:cstheme="minorHAnsi"/>
        </w:rPr>
        <w:t xml:space="preserve">and </w:t>
      </w:r>
      <w:r w:rsidR="003B1ACF">
        <w:rPr>
          <w:rFonts w:cstheme="minorHAnsi"/>
        </w:rPr>
        <w:t xml:space="preserve">the </w:t>
      </w:r>
      <w:r w:rsidR="006B2572" w:rsidRPr="006E1FD6">
        <w:rPr>
          <w:rFonts w:cstheme="minorHAnsi"/>
        </w:rPr>
        <w:t>weather exacerbates the issues that exist</w:t>
      </w:r>
      <w:r w:rsidR="00371705">
        <w:rPr>
          <w:rFonts w:cstheme="minorHAnsi"/>
        </w:rPr>
        <w:t>.</w:t>
      </w:r>
      <w:r w:rsidR="006B2572" w:rsidRPr="006E1FD6">
        <w:rPr>
          <w:rFonts w:cstheme="minorHAnsi"/>
        </w:rPr>
        <w:t xml:space="preserve"> </w:t>
      </w:r>
      <w:r w:rsidR="00371705">
        <w:rPr>
          <w:rFonts w:cstheme="minorHAnsi"/>
        </w:rPr>
        <w:t>Stanton noted that</w:t>
      </w:r>
      <w:r w:rsidR="006B2572" w:rsidRPr="006E1FD6">
        <w:rPr>
          <w:rFonts w:cstheme="minorHAnsi"/>
        </w:rPr>
        <w:t xml:space="preserve"> 60% </w:t>
      </w:r>
      <w:r w:rsidR="00371705">
        <w:rPr>
          <w:rFonts w:cstheme="minorHAnsi"/>
        </w:rPr>
        <w:t xml:space="preserve">are </w:t>
      </w:r>
      <w:r w:rsidR="006B2572" w:rsidRPr="006E1FD6">
        <w:rPr>
          <w:rFonts w:cstheme="minorHAnsi"/>
        </w:rPr>
        <w:t>dirt roads</w:t>
      </w:r>
      <w:proofErr w:type="gramStart"/>
      <w:r w:rsidR="006B2572" w:rsidRPr="006E1FD6">
        <w:rPr>
          <w:rFonts w:cstheme="minorHAnsi"/>
        </w:rPr>
        <w:t>.</w:t>
      </w:r>
      <w:proofErr w:type="gramEnd"/>
      <w:r w:rsidR="006B2572" w:rsidRPr="006E1FD6">
        <w:rPr>
          <w:rFonts w:cstheme="minorHAnsi"/>
        </w:rPr>
        <w:t xml:space="preserve"> </w:t>
      </w:r>
    </w:p>
    <w:p w14:paraId="2E1D496F" w14:textId="15CCA7D7" w:rsidR="00453B7D" w:rsidRPr="006E1FD6" w:rsidRDefault="00371705" w:rsidP="0077540F">
      <w:pPr>
        <w:pStyle w:val="ListParagraph"/>
        <w:spacing w:after="120" w:line="240" w:lineRule="auto"/>
        <w:ind w:left="0"/>
        <w:contextualSpacing w:val="0"/>
        <w:rPr>
          <w:rFonts w:cstheme="minorHAnsi"/>
        </w:rPr>
      </w:pPr>
      <w:r>
        <w:rPr>
          <w:rFonts w:cstheme="minorHAnsi"/>
        </w:rPr>
        <w:t xml:space="preserve">Langdell stated that </w:t>
      </w:r>
      <w:r w:rsidR="006B2572" w:rsidRPr="006E1FD6">
        <w:rPr>
          <w:rFonts w:cstheme="minorHAnsi"/>
        </w:rPr>
        <w:t xml:space="preserve">some of the challenges in </w:t>
      </w:r>
      <w:r>
        <w:rPr>
          <w:rFonts w:cstheme="minorHAnsi"/>
        </w:rPr>
        <w:t>Lyndeborough</w:t>
      </w:r>
      <w:r w:rsidR="006B2572" w:rsidRPr="006E1FD6">
        <w:rPr>
          <w:rFonts w:cstheme="minorHAnsi"/>
        </w:rPr>
        <w:t xml:space="preserve"> </w:t>
      </w:r>
      <w:r w:rsidR="00367BEC">
        <w:rPr>
          <w:rFonts w:cstheme="minorHAnsi"/>
        </w:rPr>
        <w:t xml:space="preserve">are the same as </w:t>
      </w:r>
      <w:r>
        <w:rPr>
          <w:rFonts w:cstheme="minorHAnsi"/>
        </w:rPr>
        <w:t>they</w:t>
      </w:r>
      <w:r w:rsidR="006B2572" w:rsidRPr="006E1FD6">
        <w:rPr>
          <w:rFonts w:cstheme="minorHAnsi"/>
        </w:rPr>
        <w:t xml:space="preserve"> have in Wilton</w:t>
      </w:r>
      <w:r>
        <w:rPr>
          <w:rFonts w:cstheme="minorHAnsi"/>
        </w:rPr>
        <w:t>. D</w:t>
      </w:r>
      <w:r w:rsidR="006B2572" w:rsidRPr="006E1FD6">
        <w:rPr>
          <w:rFonts w:cstheme="minorHAnsi"/>
        </w:rPr>
        <w:t>riveways that the NTS vehicle can't negotiate because of pitch or no turnaround</w:t>
      </w:r>
      <w:r>
        <w:rPr>
          <w:rFonts w:cstheme="minorHAnsi"/>
        </w:rPr>
        <w:t>. Langdell is</w:t>
      </w:r>
      <w:r w:rsidR="006B2572" w:rsidRPr="006E1FD6">
        <w:rPr>
          <w:rFonts w:cstheme="minorHAnsi"/>
        </w:rPr>
        <w:t xml:space="preserve"> hopeful that</w:t>
      </w:r>
      <w:r w:rsidR="00EC1A8B" w:rsidRPr="006E1FD6">
        <w:rPr>
          <w:rFonts w:cstheme="minorHAnsi"/>
        </w:rPr>
        <w:t xml:space="preserve"> </w:t>
      </w:r>
      <w:r w:rsidR="006B2572" w:rsidRPr="006E1FD6">
        <w:rPr>
          <w:rFonts w:cstheme="minorHAnsi"/>
        </w:rPr>
        <w:t xml:space="preserve">with </w:t>
      </w:r>
      <w:r w:rsidRPr="006E1FD6">
        <w:rPr>
          <w:rFonts w:cstheme="minorHAnsi"/>
        </w:rPr>
        <w:t>all</w:t>
      </w:r>
      <w:r w:rsidR="006B2572" w:rsidRPr="006E1FD6">
        <w:rPr>
          <w:rFonts w:cstheme="minorHAnsi"/>
        </w:rPr>
        <w:t xml:space="preserve"> the </w:t>
      </w:r>
      <w:r w:rsidR="00367BEC">
        <w:rPr>
          <w:rFonts w:cstheme="minorHAnsi"/>
        </w:rPr>
        <w:t>R</w:t>
      </w:r>
      <w:r w:rsidR="006B2572" w:rsidRPr="006E1FD6">
        <w:rPr>
          <w:rFonts w:cstheme="minorHAnsi"/>
        </w:rPr>
        <w:t xml:space="preserve">ural </w:t>
      </w:r>
      <w:r w:rsidR="00367BEC">
        <w:rPr>
          <w:rFonts w:cstheme="minorHAnsi"/>
        </w:rPr>
        <w:t>H</w:t>
      </w:r>
      <w:r w:rsidR="006B2572" w:rsidRPr="006E1FD6">
        <w:rPr>
          <w:rFonts w:cstheme="minorHAnsi"/>
        </w:rPr>
        <w:t xml:space="preserve">ealth </w:t>
      </w:r>
      <w:r w:rsidR="00367BEC">
        <w:rPr>
          <w:rFonts w:cstheme="minorHAnsi"/>
        </w:rPr>
        <w:t>T</w:t>
      </w:r>
      <w:r w:rsidR="006B2572" w:rsidRPr="006E1FD6">
        <w:rPr>
          <w:rFonts w:cstheme="minorHAnsi"/>
        </w:rPr>
        <w:t xml:space="preserve">ransformation </w:t>
      </w:r>
      <w:r>
        <w:rPr>
          <w:rFonts w:cstheme="minorHAnsi"/>
        </w:rPr>
        <w:t>funding</w:t>
      </w:r>
      <w:r w:rsidR="006B2572" w:rsidRPr="006E1FD6">
        <w:rPr>
          <w:rFonts w:cstheme="minorHAnsi"/>
        </w:rPr>
        <w:t xml:space="preserve"> </w:t>
      </w:r>
      <w:r>
        <w:rPr>
          <w:rFonts w:cstheme="minorHAnsi"/>
        </w:rPr>
        <w:t>coming</w:t>
      </w:r>
      <w:r w:rsidR="006B2572" w:rsidRPr="006E1FD6">
        <w:rPr>
          <w:rFonts w:cstheme="minorHAnsi"/>
        </w:rPr>
        <w:t xml:space="preserve"> into the state</w:t>
      </w:r>
      <w:r>
        <w:rPr>
          <w:rFonts w:cstheme="minorHAnsi"/>
        </w:rPr>
        <w:t>,</w:t>
      </w:r>
      <w:r w:rsidR="006B2572" w:rsidRPr="006E1FD6">
        <w:rPr>
          <w:rFonts w:cstheme="minorHAnsi"/>
        </w:rPr>
        <w:t xml:space="preserve"> we might be able to benefit because </w:t>
      </w:r>
      <w:r>
        <w:rPr>
          <w:rFonts w:cstheme="minorHAnsi"/>
        </w:rPr>
        <w:t>Lyndeborough</w:t>
      </w:r>
      <w:r w:rsidR="006B2572" w:rsidRPr="006E1FD6">
        <w:rPr>
          <w:rFonts w:cstheme="minorHAnsi"/>
        </w:rPr>
        <w:t xml:space="preserve"> is considered a rural town under that grant. </w:t>
      </w:r>
      <w:r>
        <w:rPr>
          <w:rFonts w:cstheme="minorHAnsi"/>
        </w:rPr>
        <w:t>W</w:t>
      </w:r>
      <w:r w:rsidR="006B2572" w:rsidRPr="006E1FD6">
        <w:rPr>
          <w:rFonts w:cstheme="minorHAnsi"/>
        </w:rPr>
        <w:t>e could make a case</w:t>
      </w:r>
      <w:r w:rsidR="003B1ACF">
        <w:rPr>
          <w:rFonts w:cstheme="minorHAnsi"/>
        </w:rPr>
        <w:t>,</w:t>
      </w:r>
      <w:r w:rsidR="006B2572" w:rsidRPr="006E1FD6">
        <w:rPr>
          <w:rFonts w:cstheme="minorHAnsi"/>
        </w:rPr>
        <w:t xml:space="preserve"> maybe for part of Wilton</w:t>
      </w:r>
      <w:r w:rsidR="003B1ACF">
        <w:rPr>
          <w:rFonts w:cstheme="minorHAnsi"/>
        </w:rPr>
        <w:t>,</w:t>
      </w:r>
      <w:r w:rsidR="006B2572" w:rsidRPr="006E1FD6">
        <w:rPr>
          <w:rFonts w:cstheme="minorHAnsi"/>
        </w:rPr>
        <w:t xml:space="preserve"> too</w:t>
      </w:r>
      <w:r>
        <w:rPr>
          <w:rFonts w:cstheme="minorHAnsi"/>
        </w:rPr>
        <w:t xml:space="preserve">. </w:t>
      </w:r>
      <w:r w:rsidR="006B2572" w:rsidRPr="006E1FD6">
        <w:rPr>
          <w:rFonts w:cstheme="minorHAnsi"/>
        </w:rPr>
        <w:t>So, there may be some ways to</w:t>
      </w:r>
      <w:r w:rsidR="00EC1A8B" w:rsidRPr="006E1FD6">
        <w:rPr>
          <w:rFonts w:cstheme="minorHAnsi"/>
        </w:rPr>
        <w:t xml:space="preserve"> </w:t>
      </w:r>
      <w:r w:rsidR="006B2572" w:rsidRPr="006E1FD6">
        <w:rPr>
          <w:rFonts w:cstheme="minorHAnsi"/>
        </w:rPr>
        <w:t xml:space="preserve">set the stage for </w:t>
      </w:r>
      <w:r w:rsidRPr="006E1FD6">
        <w:rPr>
          <w:rFonts w:cstheme="minorHAnsi"/>
        </w:rPr>
        <w:t>the</w:t>
      </w:r>
      <w:r w:rsidR="006B2572" w:rsidRPr="006E1FD6">
        <w:rPr>
          <w:rFonts w:cstheme="minorHAnsi"/>
        </w:rPr>
        <w:t xml:space="preserve"> expansion of an existing service if those funds are available.</w:t>
      </w:r>
      <w:r w:rsidR="00EC1A8B" w:rsidRPr="006E1FD6">
        <w:rPr>
          <w:rFonts w:cstheme="minorHAnsi"/>
        </w:rPr>
        <w:t xml:space="preserve"> </w:t>
      </w:r>
      <w:r>
        <w:rPr>
          <w:rFonts w:cstheme="minorHAnsi"/>
        </w:rPr>
        <w:t>Stanton stated that</w:t>
      </w:r>
      <w:r w:rsidR="006B2572" w:rsidRPr="006E1FD6">
        <w:rPr>
          <w:rFonts w:cstheme="minorHAnsi"/>
        </w:rPr>
        <w:t xml:space="preserve"> </w:t>
      </w:r>
      <w:r>
        <w:rPr>
          <w:rFonts w:cstheme="minorHAnsi"/>
        </w:rPr>
        <w:t>they</w:t>
      </w:r>
      <w:r w:rsidR="006B2572" w:rsidRPr="006E1FD6">
        <w:rPr>
          <w:rFonts w:cstheme="minorHAnsi"/>
        </w:rPr>
        <w:t xml:space="preserve">'re also working on </w:t>
      </w:r>
      <w:r>
        <w:rPr>
          <w:rFonts w:cstheme="minorHAnsi"/>
        </w:rPr>
        <w:t>Lyndeborough’s</w:t>
      </w:r>
      <w:r w:rsidR="006B2572" w:rsidRPr="006E1FD6">
        <w:rPr>
          <w:rFonts w:cstheme="minorHAnsi"/>
        </w:rPr>
        <w:t xml:space="preserve"> </w:t>
      </w:r>
      <w:r w:rsidR="00025439">
        <w:rPr>
          <w:rFonts w:cstheme="minorHAnsi"/>
        </w:rPr>
        <w:t>M</w:t>
      </w:r>
      <w:r w:rsidR="006B2572" w:rsidRPr="006E1FD6">
        <w:rPr>
          <w:rFonts w:cstheme="minorHAnsi"/>
        </w:rPr>
        <w:t xml:space="preserve">aster </w:t>
      </w:r>
      <w:r w:rsidR="00025439">
        <w:rPr>
          <w:rFonts w:cstheme="minorHAnsi"/>
        </w:rPr>
        <w:t>P</w:t>
      </w:r>
      <w:r w:rsidR="006B2572" w:rsidRPr="006E1FD6">
        <w:rPr>
          <w:rFonts w:cstheme="minorHAnsi"/>
        </w:rPr>
        <w:t xml:space="preserve">lan. </w:t>
      </w:r>
      <w:r>
        <w:rPr>
          <w:rFonts w:cstheme="minorHAnsi"/>
        </w:rPr>
        <w:t>She hasn’t</w:t>
      </w:r>
      <w:r w:rsidR="006B2572" w:rsidRPr="006E1FD6">
        <w:rPr>
          <w:rFonts w:cstheme="minorHAnsi"/>
        </w:rPr>
        <w:t xml:space="preserve"> been involved with the transportation </w:t>
      </w:r>
      <w:r w:rsidR="003B1ACF" w:rsidRPr="006E1FD6">
        <w:rPr>
          <w:rFonts w:cstheme="minorHAnsi"/>
        </w:rPr>
        <w:t>committee</w:t>
      </w:r>
      <w:r w:rsidR="003B1ACF">
        <w:rPr>
          <w:rFonts w:cstheme="minorHAnsi"/>
        </w:rPr>
        <w:t xml:space="preserve"> but</w:t>
      </w:r>
      <w:r w:rsidR="006B2572" w:rsidRPr="006E1FD6">
        <w:rPr>
          <w:rFonts w:cstheme="minorHAnsi"/>
        </w:rPr>
        <w:t xml:space="preserve"> know</w:t>
      </w:r>
      <w:r>
        <w:rPr>
          <w:rFonts w:cstheme="minorHAnsi"/>
        </w:rPr>
        <w:t>s</w:t>
      </w:r>
      <w:r w:rsidR="006B2572" w:rsidRPr="006E1FD6">
        <w:rPr>
          <w:rFonts w:cstheme="minorHAnsi"/>
        </w:rPr>
        <w:t xml:space="preserve"> the two people who are on it</w:t>
      </w:r>
      <w:r>
        <w:rPr>
          <w:rFonts w:cstheme="minorHAnsi"/>
        </w:rPr>
        <w:t xml:space="preserve">. </w:t>
      </w:r>
      <w:r w:rsidR="003B1ACF">
        <w:rPr>
          <w:rFonts w:cstheme="minorHAnsi"/>
        </w:rPr>
        <w:t xml:space="preserve">Richard </w:t>
      </w:r>
      <w:r w:rsidR="003B1ACF" w:rsidRPr="003B1ACF">
        <w:rPr>
          <w:rFonts w:cstheme="minorHAnsi"/>
        </w:rPr>
        <w:t xml:space="preserve">Herfurth </w:t>
      </w:r>
      <w:r w:rsidR="003B1ACF">
        <w:rPr>
          <w:rFonts w:cstheme="minorHAnsi"/>
        </w:rPr>
        <w:t xml:space="preserve">and </w:t>
      </w:r>
      <w:r w:rsidR="003B1ACF" w:rsidRPr="006E1FD6">
        <w:rPr>
          <w:rFonts w:cstheme="minorHAnsi"/>
        </w:rPr>
        <w:t>Dr. Roy</w:t>
      </w:r>
      <w:r w:rsidR="003B1ACF">
        <w:rPr>
          <w:rFonts w:cstheme="minorHAnsi"/>
        </w:rPr>
        <w:t>, a retired dentist. Stanton</w:t>
      </w:r>
      <w:r>
        <w:rPr>
          <w:rFonts w:cstheme="minorHAnsi"/>
        </w:rPr>
        <w:t xml:space="preserve"> will</w:t>
      </w:r>
      <w:r w:rsidR="006B2572" w:rsidRPr="006E1FD6">
        <w:rPr>
          <w:rFonts w:cstheme="minorHAnsi"/>
        </w:rPr>
        <w:t xml:space="preserve"> talk to them if something comes out of this </w:t>
      </w:r>
      <w:r>
        <w:rPr>
          <w:rFonts w:cstheme="minorHAnsi"/>
        </w:rPr>
        <w:t>to</w:t>
      </w:r>
      <w:r w:rsidR="006B2572" w:rsidRPr="006E1FD6">
        <w:rPr>
          <w:rFonts w:cstheme="minorHAnsi"/>
        </w:rPr>
        <w:t xml:space="preserve"> get it into the </w:t>
      </w:r>
      <w:r w:rsidR="00025439">
        <w:rPr>
          <w:rFonts w:cstheme="minorHAnsi"/>
        </w:rPr>
        <w:t>M</w:t>
      </w:r>
      <w:r w:rsidR="006B2572" w:rsidRPr="006E1FD6">
        <w:rPr>
          <w:rFonts w:cstheme="minorHAnsi"/>
        </w:rPr>
        <w:t xml:space="preserve">aster </w:t>
      </w:r>
      <w:r w:rsidR="00025439">
        <w:rPr>
          <w:rFonts w:cstheme="minorHAnsi"/>
        </w:rPr>
        <w:t>P</w:t>
      </w:r>
      <w:r w:rsidR="006B2572" w:rsidRPr="006E1FD6">
        <w:rPr>
          <w:rFonts w:cstheme="minorHAnsi"/>
        </w:rPr>
        <w:t xml:space="preserve">lan. </w:t>
      </w:r>
    </w:p>
    <w:p w14:paraId="234DD2D3" w14:textId="674FB0F4" w:rsidR="00453B7D" w:rsidRDefault="00453B7D" w:rsidP="006A7575">
      <w:pPr>
        <w:pStyle w:val="ListParagraph"/>
        <w:numPr>
          <w:ilvl w:val="0"/>
          <w:numId w:val="10"/>
        </w:numPr>
        <w:spacing w:after="120" w:line="240" w:lineRule="auto"/>
        <w:ind w:left="0"/>
        <w:contextualSpacing w:val="0"/>
        <w:rPr>
          <w:rFonts w:cstheme="minorHAnsi"/>
          <w:b/>
          <w:bCs/>
        </w:rPr>
      </w:pPr>
      <w:r w:rsidRPr="00453B7D">
        <w:rPr>
          <w:rFonts w:cstheme="minorHAnsi"/>
          <w:b/>
          <w:bCs/>
        </w:rPr>
        <w:t>Other Business</w:t>
      </w:r>
      <w:r>
        <w:rPr>
          <w:rFonts w:cstheme="minorHAnsi"/>
          <w:b/>
          <w:bCs/>
        </w:rPr>
        <w:t>:</w:t>
      </w:r>
      <w:r w:rsidR="003B1ACF">
        <w:rPr>
          <w:rFonts w:cstheme="minorHAnsi"/>
        </w:rPr>
        <w:t xml:space="preserve"> </w:t>
      </w:r>
      <w:r w:rsidR="00091310">
        <w:rPr>
          <w:rFonts w:cstheme="minorHAnsi"/>
        </w:rPr>
        <w:t xml:space="preserve">Caesar presented Hunt with a laptop as part of the Greater Nashua United Way’s </w:t>
      </w:r>
      <w:r w:rsidR="00091310" w:rsidRPr="00091310">
        <w:rPr>
          <w:rFonts w:cstheme="minorHAnsi"/>
        </w:rPr>
        <w:t>Tech Access for All program</w:t>
      </w:r>
      <w:r w:rsidR="00091310">
        <w:rPr>
          <w:rFonts w:cstheme="minorHAnsi"/>
        </w:rPr>
        <w:t xml:space="preserve"> which is </w:t>
      </w:r>
      <w:r w:rsidR="00091310" w:rsidRPr="00091310">
        <w:rPr>
          <w:rFonts w:cstheme="minorHAnsi"/>
        </w:rPr>
        <w:t>help</w:t>
      </w:r>
      <w:r w:rsidR="00091310">
        <w:rPr>
          <w:rFonts w:cstheme="minorHAnsi"/>
        </w:rPr>
        <w:t>ing to</w:t>
      </w:r>
      <w:r w:rsidR="00091310" w:rsidRPr="00091310">
        <w:rPr>
          <w:rFonts w:cstheme="minorHAnsi"/>
        </w:rPr>
        <w:t xml:space="preserve"> ensure continued connection in today’s digital world</w:t>
      </w:r>
      <w:r w:rsidR="00091310">
        <w:rPr>
          <w:rFonts w:cstheme="minorHAnsi"/>
        </w:rPr>
        <w:t>.</w:t>
      </w:r>
    </w:p>
    <w:p w14:paraId="4D08304A" w14:textId="619218B3" w:rsidR="00342F39" w:rsidRPr="00453B7D" w:rsidRDefault="00AA44EC" w:rsidP="006A7575">
      <w:pPr>
        <w:pStyle w:val="ListParagraph"/>
        <w:numPr>
          <w:ilvl w:val="0"/>
          <w:numId w:val="10"/>
        </w:numPr>
        <w:spacing w:after="120" w:line="240" w:lineRule="auto"/>
        <w:ind w:left="0"/>
        <w:contextualSpacing w:val="0"/>
        <w:rPr>
          <w:rFonts w:cstheme="minorHAnsi"/>
          <w:b/>
          <w:bCs/>
        </w:rPr>
      </w:pPr>
      <w:r w:rsidRPr="00453B7D">
        <w:rPr>
          <w:rFonts w:cstheme="minorHAnsi"/>
          <w:b/>
          <w:bCs/>
        </w:rPr>
        <w:t xml:space="preserve">Meeting adjourned at </w:t>
      </w:r>
      <w:r w:rsidR="00B86B78">
        <w:rPr>
          <w:rFonts w:cstheme="minorHAnsi"/>
          <w:b/>
          <w:bCs/>
        </w:rPr>
        <w:t>12:18 pm</w:t>
      </w:r>
      <w:r w:rsidRPr="00453B7D">
        <w:rPr>
          <w:rFonts w:cstheme="minorHAnsi"/>
          <w:b/>
          <w:bCs/>
        </w:rPr>
        <w:t>.</w:t>
      </w:r>
    </w:p>
    <w:p w14:paraId="4E31660B" w14:textId="386ED233" w:rsidR="00342F39" w:rsidRPr="00526BBB" w:rsidRDefault="007E3383" w:rsidP="004614EA">
      <w:pPr>
        <w:spacing w:after="0" w:line="240" w:lineRule="auto"/>
        <w:rPr>
          <w:rFonts w:cstheme="minorHAnsi"/>
          <w:b/>
        </w:rPr>
      </w:pPr>
      <w:r w:rsidRPr="00526BBB">
        <w:rPr>
          <w:rFonts w:cstheme="minorHAnsi"/>
          <w:b/>
        </w:rPr>
        <w:t>The next meeting is</w:t>
      </w:r>
      <w:r w:rsidR="00A40F64" w:rsidRPr="00526BBB">
        <w:rPr>
          <w:rFonts w:cstheme="minorHAnsi"/>
          <w:b/>
        </w:rPr>
        <w:t xml:space="preserve"> </w:t>
      </w:r>
      <w:r w:rsidR="003930D0" w:rsidRPr="003930D0">
        <w:rPr>
          <w:rFonts w:cstheme="minorHAnsi"/>
          <w:b/>
        </w:rPr>
        <w:t>Thursday</w:t>
      </w:r>
      <w:r w:rsidR="00CB66CD" w:rsidRPr="003930D0">
        <w:rPr>
          <w:rFonts w:cstheme="minorHAnsi"/>
          <w:b/>
        </w:rPr>
        <w:t xml:space="preserve">, </w:t>
      </w:r>
      <w:r w:rsidR="00453B7D" w:rsidRPr="00453B7D">
        <w:rPr>
          <w:rFonts w:cstheme="minorHAnsi"/>
          <w:b/>
        </w:rPr>
        <w:t>May</w:t>
      </w:r>
      <w:r w:rsidR="00A45D0A" w:rsidRPr="00453B7D">
        <w:rPr>
          <w:rFonts w:cstheme="minorHAnsi"/>
          <w:b/>
        </w:rPr>
        <w:t xml:space="preserve"> </w:t>
      </w:r>
      <w:r w:rsidR="00453B7D" w:rsidRPr="00453B7D">
        <w:rPr>
          <w:rFonts w:cstheme="minorHAnsi"/>
          <w:b/>
        </w:rPr>
        <w:t>28</w:t>
      </w:r>
      <w:r w:rsidR="007E64A3" w:rsidRPr="00453B7D">
        <w:rPr>
          <w:rFonts w:cstheme="minorHAnsi"/>
          <w:b/>
        </w:rPr>
        <w:t xml:space="preserve">, </w:t>
      </w:r>
      <w:r w:rsidR="00453B7D" w:rsidRPr="00453B7D">
        <w:rPr>
          <w:rFonts w:cstheme="minorHAnsi"/>
          <w:b/>
        </w:rPr>
        <w:t>2026</w:t>
      </w:r>
      <w:r w:rsidR="007E64A3" w:rsidRPr="00526BBB">
        <w:rPr>
          <w:rFonts w:cstheme="minorHAnsi"/>
          <w:b/>
        </w:rPr>
        <w:t>.</w:t>
      </w:r>
    </w:p>
    <w:p w14:paraId="582481B2" w14:textId="4043012D" w:rsidR="005370F5" w:rsidRPr="00526BBB" w:rsidRDefault="005370F5" w:rsidP="004614EA">
      <w:pPr>
        <w:spacing w:after="0" w:line="240" w:lineRule="auto"/>
        <w:rPr>
          <w:rFonts w:cstheme="minorHAnsi"/>
          <w:bCs/>
        </w:rPr>
      </w:pPr>
      <w:r w:rsidRPr="00526BBB">
        <w:rPr>
          <w:rFonts w:cstheme="minorHAnsi"/>
          <w:bCs/>
        </w:rPr>
        <w:t>Respectfully submitted by Salem Quinn, Administrative/Communications Coordinator</w:t>
      </w:r>
      <w:r w:rsidR="003B1ACF">
        <w:rPr>
          <w:rFonts w:cstheme="minorHAnsi"/>
          <w:bCs/>
        </w:rPr>
        <w:t>,</w:t>
      </w:r>
      <w:r w:rsidRPr="00526BBB">
        <w:rPr>
          <w:rFonts w:cstheme="minorHAnsi"/>
          <w:bCs/>
        </w:rPr>
        <w:t xml:space="preserve"> NRPC</w:t>
      </w:r>
    </w:p>
    <w:sectPr w:rsidR="005370F5" w:rsidRPr="00526BBB" w:rsidSect="008F544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6EE15A" w14:textId="77777777" w:rsidR="00235E55" w:rsidRDefault="00235E55" w:rsidP="006E3578">
      <w:pPr>
        <w:spacing w:after="0" w:line="240" w:lineRule="auto"/>
      </w:pPr>
      <w:r>
        <w:separator/>
      </w:r>
    </w:p>
  </w:endnote>
  <w:endnote w:type="continuationSeparator" w:id="0">
    <w:p w14:paraId="627F6AF9" w14:textId="77777777" w:rsidR="00235E55" w:rsidRDefault="00235E55" w:rsidP="006E35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Segoe UI" w:hAnsi="Segoe UI" w:cs="Segoe UI"/>
        <w:sz w:val="20"/>
        <w:szCs w:val="20"/>
      </w:rPr>
      <w:id w:val="-2059930265"/>
      <w:docPartObj>
        <w:docPartGallery w:val="Page Numbers (Bottom of Page)"/>
        <w:docPartUnique/>
      </w:docPartObj>
    </w:sdtPr>
    <w:sdtEndPr/>
    <w:sdtContent>
      <w:sdt>
        <w:sdtPr>
          <w:rPr>
            <w:rFonts w:ascii="Segoe UI" w:hAnsi="Segoe UI" w:cs="Segoe UI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2F2D477" w14:textId="77777777" w:rsidR="005370F5" w:rsidRPr="005370F5" w:rsidRDefault="005370F5">
            <w:pPr>
              <w:pStyle w:val="Footer"/>
              <w:jc w:val="right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6A71C88" wp14:editId="63FE6479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46223</wp:posOffset>
                      </wp:positionV>
                      <wp:extent cx="6020790" cy="0"/>
                      <wp:effectExtent l="0" t="0" r="0" b="0"/>
                      <wp:wrapNone/>
                      <wp:docPr id="2096263185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02079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3267A41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65pt" to="474.1pt,-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5370F5">
              <w:rPr>
                <w:rFonts w:ascii="Segoe UI" w:hAnsi="Segoe UI" w:cs="Segoe UI"/>
                <w:sz w:val="20"/>
                <w:szCs w:val="20"/>
              </w:rPr>
              <w:t xml:space="preserve">Page </w:t>
            </w:r>
            <w:r w:rsidRPr="005370F5">
              <w:rPr>
                <w:rFonts w:ascii="Segoe UI" w:hAnsi="Segoe UI" w:cs="Segoe UI"/>
                <w:b/>
                <w:bCs/>
                <w:sz w:val="20"/>
                <w:szCs w:val="20"/>
              </w:rPr>
              <w:fldChar w:fldCharType="begin"/>
            </w:r>
            <w:r w:rsidRPr="005370F5">
              <w:rPr>
                <w:rFonts w:ascii="Segoe UI" w:hAnsi="Segoe UI" w:cs="Segoe UI"/>
                <w:b/>
                <w:bCs/>
                <w:sz w:val="20"/>
                <w:szCs w:val="20"/>
              </w:rPr>
              <w:instrText xml:space="preserve"> PAGE </w:instrText>
            </w:r>
            <w:r w:rsidRPr="005370F5">
              <w:rPr>
                <w:rFonts w:ascii="Segoe UI" w:hAnsi="Segoe UI" w:cs="Segoe UI"/>
                <w:b/>
                <w:bCs/>
                <w:sz w:val="20"/>
                <w:szCs w:val="20"/>
              </w:rPr>
              <w:fldChar w:fldCharType="separate"/>
            </w:r>
            <w:r w:rsidRPr="005370F5">
              <w:rPr>
                <w:rFonts w:ascii="Segoe UI" w:hAnsi="Segoe UI" w:cs="Segoe UI"/>
                <w:b/>
                <w:bCs/>
                <w:noProof/>
                <w:sz w:val="20"/>
                <w:szCs w:val="20"/>
              </w:rPr>
              <w:t>2</w:t>
            </w:r>
            <w:r w:rsidRPr="005370F5">
              <w:rPr>
                <w:rFonts w:ascii="Segoe UI" w:hAnsi="Segoe UI" w:cs="Segoe UI"/>
                <w:b/>
                <w:bCs/>
                <w:sz w:val="20"/>
                <w:szCs w:val="20"/>
              </w:rPr>
              <w:fldChar w:fldCharType="end"/>
            </w:r>
            <w:r w:rsidRPr="005370F5">
              <w:rPr>
                <w:rFonts w:ascii="Segoe UI" w:hAnsi="Segoe UI" w:cs="Segoe UI"/>
                <w:sz w:val="20"/>
                <w:szCs w:val="20"/>
              </w:rPr>
              <w:t xml:space="preserve"> of </w:t>
            </w:r>
            <w:r w:rsidRPr="005370F5">
              <w:rPr>
                <w:rFonts w:ascii="Segoe UI" w:hAnsi="Segoe UI" w:cs="Segoe UI"/>
                <w:b/>
                <w:bCs/>
                <w:sz w:val="20"/>
                <w:szCs w:val="20"/>
              </w:rPr>
              <w:fldChar w:fldCharType="begin"/>
            </w:r>
            <w:r w:rsidRPr="005370F5">
              <w:rPr>
                <w:rFonts w:ascii="Segoe UI" w:hAnsi="Segoe UI" w:cs="Segoe UI"/>
                <w:b/>
                <w:bCs/>
                <w:sz w:val="20"/>
                <w:szCs w:val="20"/>
              </w:rPr>
              <w:instrText xml:space="preserve"> NUMPAGES  </w:instrText>
            </w:r>
            <w:r w:rsidRPr="005370F5">
              <w:rPr>
                <w:rFonts w:ascii="Segoe UI" w:hAnsi="Segoe UI" w:cs="Segoe UI"/>
                <w:b/>
                <w:bCs/>
                <w:sz w:val="20"/>
                <w:szCs w:val="20"/>
              </w:rPr>
              <w:fldChar w:fldCharType="separate"/>
            </w:r>
            <w:r w:rsidRPr="005370F5">
              <w:rPr>
                <w:rFonts w:ascii="Segoe UI" w:hAnsi="Segoe UI" w:cs="Segoe UI"/>
                <w:b/>
                <w:bCs/>
                <w:noProof/>
                <w:sz w:val="20"/>
                <w:szCs w:val="20"/>
              </w:rPr>
              <w:t>2</w:t>
            </w:r>
            <w:r w:rsidRPr="005370F5">
              <w:rPr>
                <w:rFonts w:ascii="Segoe UI" w:hAnsi="Segoe UI" w:cs="Segoe UI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8CDB64B" w14:textId="77777777" w:rsidR="005370F5" w:rsidRDefault="005370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A3AF20" w14:textId="77777777" w:rsidR="00235E55" w:rsidRDefault="00235E55" w:rsidP="006E3578">
      <w:pPr>
        <w:spacing w:after="0" w:line="240" w:lineRule="auto"/>
      </w:pPr>
      <w:r>
        <w:separator/>
      </w:r>
    </w:p>
  </w:footnote>
  <w:footnote w:type="continuationSeparator" w:id="0">
    <w:p w14:paraId="3A0AC6EC" w14:textId="77777777" w:rsidR="00235E55" w:rsidRDefault="00235E55" w:rsidP="006E35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A473D2" w14:textId="3359BB8A" w:rsidR="00342F39" w:rsidRPr="006A7575" w:rsidRDefault="003930D0" w:rsidP="003930D0">
    <w:pPr>
      <w:pStyle w:val="Header"/>
      <w:pBdr>
        <w:bottom w:val="single" w:sz="4" w:space="0" w:color="auto"/>
      </w:pBdr>
      <w:rPr>
        <w:rFonts w:ascii="Segoe UI" w:hAnsi="Segoe UI" w:cs="Segoe UI"/>
        <w:b/>
        <w:bCs/>
      </w:rPr>
    </w:pPr>
    <w:r>
      <w:rPr>
        <w:rFonts w:ascii="Segoe UI" w:hAnsi="Segoe UI" w:cs="Segoe UI"/>
        <w:b/>
        <w:bCs/>
        <w:noProof/>
      </w:rPr>
      <w:drawing>
        <wp:anchor distT="0" distB="0" distL="114300" distR="114300" simplePos="0" relativeHeight="251661312" behindDoc="1" locked="0" layoutInCell="1" allowOverlap="1" wp14:anchorId="722A22B9" wp14:editId="2FDA6230">
          <wp:simplePos x="0" y="0"/>
          <wp:positionH relativeFrom="column">
            <wp:posOffset>0</wp:posOffset>
          </wp:positionH>
          <wp:positionV relativeFrom="paragraph">
            <wp:posOffset>-179374</wp:posOffset>
          </wp:positionV>
          <wp:extent cx="2686050" cy="944880"/>
          <wp:effectExtent l="0" t="0" r="0" b="7620"/>
          <wp:wrapTopAndBottom/>
          <wp:docPr id="1468104571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8104571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86050" cy="944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E410B"/>
    <w:multiLevelType w:val="hybridMultilevel"/>
    <w:tmpl w:val="6F081AD2"/>
    <w:lvl w:ilvl="0" w:tplc="CAD616BC">
      <w:start w:val="60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7E7B09"/>
    <w:multiLevelType w:val="hybridMultilevel"/>
    <w:tmpl w:val="ABCAF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75F99"/>
    <w:multiLevelType w:val="hybridMultilevel"/>
    <w:tmpl w:val="050E2F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361C68"/>
    <w:multiLevelType w:val="hybridMultilevel"/>
    <w:tmpl w:val="DFCC1964"/>
    <w:lvl w:ilvl="0" w:tplc="04090001">
      <w:start w:val="1"/>
      <w:numFmt w:val="bullet"/>
      <w:lvlText w:val=""/>
      <w:lvlJc w:val="left"/>
      <w:pPr>
        <w:ind w:left="11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1" w:hanging="360"/>
      </w:pPr>
      <w:rPr>
        <w:rFonts w:ascii="Wingdings" w:hAnsi="Wingdings" w:hint="default"/>
      </w:rPr>
    </w:lvl>
  </w:abstractNum>
  <w:abstractNum w:abstractNumId="4" w15:restartNumberingAfterBreak="0">
    <w:nsid w:val="0B5E596B"/>
    <w:multiLevelType w:val="hybridMultilevel"/>
    <w:tmpl w:val="6748B9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131C00"/>
    <w:multiLevelType w:val="hybridMultilevel"/>
    <w:tmpl w:val="FEF47434"/>
    <w:lvl w:ilvl="0" w:tplc="388265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E823997"/>
    <w:multiLevelType w:val="hybridMultilevel"/>
    <w:tmpl w:val="478E65FE"/>
    <w:lvl w:ilvl="0" w:tplc="04090001">
      <w:start w:val="1"/>
      <w:numFmt w:val="bullet"/>
      <w:lvlText w:val=""/>
      <w:lvlJc w:val="left"/>
      <w:pPr>
        <w:ind w:left="11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1" w:hanging="360"/>
      </w:pPr>
      <w:rPr>
        <w:rFonts w:ascii="Wingdings" w:hAnsi="Wingdings" w:hint="default"/>
      </w:rPr>
    </w:lvl>
  </w:abstractNum>
  <w:abstractNum w:abstractNumId="7" w15:restartNumberingAfterBreak="0">
    <w:nsid w:val="0E9B7DF5"/>
    <w:multiLevelType w:val="hybridMultilevel"/>
    <w:tmpl w:val="04625F5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16D470A"/>
    <w:multiLevelType w:val="hybridMultilevel"/>
    <w:tmpl w:val="F814AA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7D56E27"/>
    <w:multiLevelType w:val="hybridMultilevel"/>
    <w:tmpl w:val="1CD208DC"/>
    <w:lvl w:ilvl="0" w:tplc="2D4E522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4F446112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A5B4CA2"/>
    <w:multiLevelType w:val="hybridMultilevel"/>
    <w:tmpl w:val="64B25FD8"/>
    <w:lvl w:ilvl="0" w:tplc="04090001">
      <w:start w:val="1"/>
      <w:numFmt w:val="bullet"/>
      <w:lvlText w:val=""/>
      <w:lvlJc w:val="left"/>
      <w:pPr>
        <w:ind w:left="10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6" w:hanging="360"/>
      </w:pPr>
      <w:rPr>
        <w:rFonts w:ascii="Wingdings" w:hAnsi="Wingdings" w:hint="default"/>
      </w:rPr>
    </w:lvl>
  </w:abstractNum>
  <w:abstractNum w:abstractNumId="11" w15:restartNumberingAfterBreak="0">
    <w:nsid w:val="1BC51441"/>
    <w:multiLevelType w:val="hybridMultilevel"/>
    <w:tmpl w:val="717651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46B4B9E"/>
    <w:multiLevelType w:val="hybridMultilevel"/>
    <w:tmpl w:val="7F5428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F481528"/>
    <w:multiLevelType w:val="hybridMultilevel"/>
    <w:tmpl w:val="83F01E1A"/>
    <w:lvl w:ilvl="0" w:tplc="8FEA87F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07C397D"/>
    <w:multiLevelType w:val="hybridMultilevel"/>
    <w:tmpl w:val="6CC2A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2B220B"/>
    <w:multiLevelType w:val="hybridMultilevel"/>
    <w:tmpl w:val="6260730A"/>
    <w:lvl w:ilvl="0" w:tplc="03529B8A">
      <w:start w:val="4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51C423D"/>
    <w:multiLevelType w:val="hybridMultilevel"/>
    <w:tmpl w:val="9CA4DA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6A65001"/>
    <w:multiLevelType w:val="hybridMultilevel"/>
    <w:tmpl w:val="157C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7A20B59"/>
    <w:multiLevelType w:val="hybridMultilevel"/>
    <w:tmpl w:val="539C0A4C"/>
    <w:lvl w:ilvl="0" w:tplc="3C18C1A2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7DC29F3"/>
    <w:multiLevelType w:val="hybridMultilevel"/>
    <w:tmpl w:val="43C0A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AF2982"/>
    <w:multiLevelType w:val="hybridMultilevel"/>
    <w:tmpl w:val="39B07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7C54D2"/>
    <w:multiLevelType w:val="hybridMultilevel"/>
    <w:tmpl w:val="4A96F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D1180A"/>
    <w:multiLevelType w:val="hybridMultilevel"/>
    <w:tmpl w:val="DE32CF94"/>
    <w:lvl w:ilvl="0" w:tplc="8952733A">
      <w:start w:val="4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3B145B"/>
    <w:multiLevelType w:val="hybridMultilevel"/>
    <w:tmpl w:val="7A2C6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B177D9"/>
    <w:multiLevelType w:val="hybridMultilevel"/>
    <w:tmpl w:val="984ABA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C91D42"/>
    <w:multiLevelType w:val="hybridMultilevel"/>
    <w:tmpl w:val="5B10F1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993BE2"/>
    <w:multiLevelType w:val="hybridMultilevel"/>
    <w:tmpl w:val="3D427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0E06A8"/>
    <w:multiLevelType w:val="hybridMultilevel"/>
    <w:tmpl w:val="0A5E03B6"/>
    <w:lvl w:ilvl="0" w:tplc="9B94EBAE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7F34650"/>
    <w:multiLevelType w:val="hybridMultilevel"/>
    <w:tmpl w:val="E988A1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9B07EC8"/>
    <w:multiLevelType w:val="hybridMultilevel"/>
    <w:tmpl w:val="0B447DDE"/>
    <w:lvl w:ilvl="0" w:tplc="4F446112">
      <w:start w:val="1"/>
      <w:numFmt w:val="lowerLetter"/>
      <w:lvlText w:val="%1."/>
      <w:lvlJc w:val="left"/>
      <w:pPr>
        <w:ind w:left="108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AB3F7C"/>
    <w:multiLevelType w:val="hybridMultilevel"/>
    <w:tmpl w:val="57583C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B126708"/>
    <w:multiLevelType w:val="hybridMultilevel"/>
    <w:tmpl w:val="10CE059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ED74BF"/>
    <w:multiLevelType w:val="hybridMultilevel"/>
    <w:tmpl w:val="3CF84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C30866"/>
    <w:multiLevelType w:val="hybridMultilevel"/>
    <w:tmpl w:val="A2262A9E"/>
    <w:lvl w:ilvl="0" w:tplc="3C18C1A2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2491036">
    <w:abstractNumId w:val="27"/>
  </w:num>
  <w:num w:numId="2" w16cid:durableId="981158114">
    <w:abstractNumId w:val="5"/>
  </w:num>
  <w:num w:numId="3" w16cid:durableId="1230189746">
    <w:abstractNumId w:val="16"/>
  </w:num>
  <w:num w:numId="4" w16cid:durableId="603416068">
    <w:abstractNumId w:val="25"/>
  </w:num>
  <w:num w:numId="5" w16cid:durableId="1272515344">
    <w:abstractNumId w:val="7"/>
  </w:num>
  <w:num w:numId="6" w16cid:durableId="1391274066">
    <w:abstractNumId w:val="11"/>
  </w:num>
  <w:num w:numId="7" w16cid:durableId="1818646398">
    <w:abstractNumId w:val="23"/>
  </w:num>
  <w:num w:numId="8" w16cid:durableId="1824346039">
    <w:abstractNumId w:val="26"/>
  </w:num>
  <w:num w:numId="9" w16cid:durableId="216556174">
    <w:abstractNumId w:val="19"/>
  </w:num>
  <w:num w:numId="10" w16cid:durableId="1351057123">
    <w:abstractNumId w:val="9"/>
  </w:num>
  <w:num w:numId="11" w16cid:durableId="214265453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8986436">
    <w:abstractNumId w:val="17"/>
  </w:num>
  <w:num w:numId="13" w16cid:durableId="1744836306">
    <w:abstractNumId w:val="12"/>
  </w:num>
  <w:num w:numId="14" w16cid:durableId="363332907">
    <w:abstractNumId w:val="30"/>
  </w:num>
  <w:num w:numId="15" w16cid:durableId="47413082">
    <w:abstractNumId w:val="3"/>
  </w:num>
  <w:num w:numId="16" w16cid:durableId="1684897103">
    <w:abstractNumId w:val="6"/>
  </w:num>
  <w:num w:numId="17" w16cid:durableId="102191957">
    <w:abstractNumId w:val="14"/>
  </w:num>
  <w:num w:numId="18" w16cid:durableId="585771366">
    <w:abstractNumId w:val="28"/>
  </w:num>
  <w:num w:numId="19" w16cid:durableId="2039575689">
    <w:abstractNumId w:val="2"/>
  </w:num>
  <w:num w:numId="20" w16cid:durableId="983238859">
    <w:abstractNumId w:val="32"/>
  </w:num>
  <w:num w:numId="21" w16cid:durableId="1887375409">
    <w:abstractNumId w:val="13"/>
  </w:num>
  <w:num w:numId="22" w16cid:durableId="1579633726">
    <w:abstractNumId w:val="18"/>
  </w:num>
  <w:num w:numId="23" w16cid:durableId="1132331501">
    <w:abstractNumId w:val="33"/>
  </w:num>
  <w:num w:numId="24" w16cid:durableId="1379088832">
    <w:abstractNumId w:val="21"/>
  </w:num>
  <w:num w:numId="25" w16cid:durableId="2110352404">
    <w:abstractNumId w:val="15"/>
  </w:num>
  <w:num w:numId="26" w16cid:durableId="1233855117">
    <w:abstractNumId w:val="22"/>
  </w:num>
  <w:num w:numId="27" w16cid:durableId="1546067991">
    <w:abstractNumId w:val="20"/>
  </w:num>
  <w:num w:numId="28" w16cid:durableId="1870557541">
    <w:abstractNumId w:val="1"/>
  </w:num>
  <w:num w:numId="29" w16cid:durableId="1301572445">
    <w:abstractNumId w:val="10"/>
  </w:num>
  <w:num w:numId="30" w16cid:durableId="1381128491">
    <w:abstractNumId w:val="8"/>
  </w:num>
  <w:num w:numId="31" w16cid:durableId="1350450009">
    <w:abstractNumId w:val="4"/>
  </w:num>
  <w:num w:numId="32" w16cid:durableId="1520387648">
    <w:abstractNumId w:val="24"/>
  </w:num>
  <w:num w:numId="33" w16cid:durableId="455606424">
    <w:abstractNumId w:val="31"/>
  </w:num>
  <w:num w:numId="34" w16cid:durableId="329604851">
    <w:abstractNumId w:val="29"/>
  </w:num>
  <w:num w:numId="35" w16cid:durableId="5643399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twDShgamRpaGJko6SsGpxcWZ+XkgBWYWtQCDPyK7LQAAAA=="/>
  </w:docVars>
  <w:rsids>
    <w:rsidRoot w:val="003930D0"/>
    <w:rsid w:val="00004A93"/>
    <w:rsid w:val="00006829"/>
    <w:rsid w:val="000100DB"/>
    <w:rsid w:val="000132C4"/>
    <w:rsid w:val="0001391C"/>
    <w:rsid w:val="000145F1"/>
    <w:rsid w:val="000179F4"/>
    <w:rsid w:val="00020DA8"/>
    <w:rsid w:val="0002143D"/>
    <w:rsid w:val="000230BE"/>
    <w:rsid w:val="000236C3"/>
    <w:rsid w:val="000236F9"/>
    <w:rsid w:val="00025439"/>
    <w:rsid w:val="00025474"/>
    <w:rsid w:val="0003138A"/>
    <w:rsid w:val="00033448"/>
    <w:rsid w:val="00041BAC"/>
    <w:rsid w:val="00045802"/>
    <w:rsid w:val="00047633"/>
    <w:rsid w:val="00051CBB"/>
    <w:rsid w:val="0005202E"/>
    <w:rsid w:val="00052126"/>
    <w:rsid w:val="0005269F"/>
    <w:rsid w:val="00056FB6"/>
    <w:rsid w:val="00064876"/>
    <w:rsid w:val="0006631C"/>
    <w:rsid w:val="00066883"/>
    <w:rsid w:val="00071E0E"/>
    <w:rsid w:val="000724C8"/>
    <w:rsid w:val="000743F5"/>
    <w:rsid w:val="00075AB8"/>
    <w:rsid w:val="000772CD"/>
    <w:rsid w:val="0008131A"/>
    <w:rsid w:val="00082F87"/>
    <w:rsid w:val="000869F6"/>
    <w:rsid w:val="00091310"/>
    <w:rsid w:val="000921CF"/>
    <w:rsid w:val="00092427"/>
    <w:rsid w:val="0009629F"/>
    <w:rsid w:val="000A0288"/>
    <w:rsid w:val="000A06F1"/>
    <w:rsid w:val="000A10FC"/>
    <w:rsid w:val="000A223B"/>
    <w:rsid w:val="000A4504"/>
    <w:rsid w:val="000B2DA3"/>
    <w:rsid w:val="000B360D"/>
    <w:rsid w:val="000B4BF7"/>
    <w:rsid w:val="000B6DB0"/>
    <w:rsid w:val="000C239F"/>
    <w:rsid w:val="000D401E"/>
    <w:rsid w:val="000D46A6"/>
    <w:rsid w:val="000D62C2"/>
    <w:rsid w:val="000D6CF4"/>
    <w:rsid w:val="000D7F4D"/>
    <w:rsid w:val="000E4382"/>
    <w:rsid w:val="000E54A3"/>
    <w:rsid w:val="000E59CE"/>
    <w:rsid w:val="000F1EB7"/>
    <w:rsid w:val="000F2993"/>
    <w:rsid w:val="000F4397"/>
    <w:rsid w:val="000F51F5"/>
    <w:rsid w:val="000F551E"/>
    <w:rsid w:val="000F70A1"/>
    <w:rsid w:val="000F7444"/>
    <w:rsid w:val="0010392B"/>
    <w:rsid w:val="00107535"/>
    <w:rsid w:val="001109F1"/>
    <w:rsid w:val="00111ACD"/>
    <w:rsid w:val="00111BD7"/>
    <w:rsid w:val="001120CE"/>
    <w:rsid w:val="00114048"/>
    <w:rsid w:val="001142EA"/>
    <w:rsid w:val="001145B3"/>
    <w:rsid w:val="00116A6F"/>
    <w:rsid w:val="00117C12"/>
    <w:rsid w:val="00121BCD"/>
    <w:rsid w:val="001220B2"/>
    <w:rsid w:val="00122F8C"/>
    <w:rsid w:val="00126D5F"/>
    <w:rsid w:val="00127C6F"/>
    <w:rsid w:val="0013199A"/>
    <w:rsid w:val="00137434"/>
    <w:rsid w:val="00141DEA"/>
    <w:rsid w:val="001458DA"/>
    <w:rsid w:val="0014674E"/>
    <w:rsid w:val="00150965"/>
    <w:rsid w:val="00153E36"/>
    <w:rsid w:val="00160D46"/>
    <w:rsid w:val="00161D76"/>
    <w:rsid w:val="0016770E"/>
    <w:rsid w:val="001679B3"/>
    <w:rsid w:val="0017169F"/>
    <w:rsid w:val="00171778"/>
    <w:rsid w:val="001717CE"/>
    <w:rsid w:val="0017184E"/>
    <w:rsid w:val="001725F3"/>
    <w:rsid w:val="00172F62"/>
    <w:rsid w:val="00174A3A"/>
    <w:rsid w:val="00174E41"/>
    <w:rsid w:val="001758AC"/>
    <w:rsid w:val="00181D00"/>
    <w:rsid w:val="0018666F"/>
    <w:rsid w:val="00187EA2"/>
    <w:rsid w:val="00190DF5"/>
    <w:rsid w:val="00193E8F"/>
    <w:rsid w:val="00195546"/>
    <w:rsid w:val="0019760C"/>
    <w:rsid w:val="001A439A"/>
    <w:rsid w:val="001A5660"/>
    <w:rsid w:val="001A7F57"/>
    <w:rsid w:val="001B0CCD"/>
    <w:rsid w:val="001B3AA5"/>
    <w:rsid w:val="001C394C"/>
    <w:rsid w:val="001C3998"/>
    <w:rsid w:val="001C4A2A"/>
    <w:rsid w:val="001C7FB5"/>
    <w:rsid w:val="001D333A"/>
    <w:rsid w:val="001D5DAF"/>
    <w:rsid w:val="001E1DFC"/>
    <w:rsid w:val="001E2DC7"/>
    <w:rsid w:val="001E4739"/>
    <w:rsid w:val="001F03FC"/>
    <w:rsid w:val="001F475C"/>
    <w:rsid w:val="001F5B8E"/>
    <w:rsid w:val="00202283"/>
    <w:rsid w:val="00203512"/>
    <w:rsid w:val="00204676"/>
    <w:rsid w:val="00207F69"/>
    <w:rsid w:val="002106F0"/>
    <w:rsid w:val="00212CA4"/>
    <w:rsid w:val="0021400C"/>
    <w:rsid w:val="0021525C"/>
    <w:rsid w:val="00216C1A"/>
    <w:rsid w:val="00216E6C"/>
    <w:rsid w:val="00220BA5"/>
    <w:rsid w:val="002227D9"/>
    <w:rsid w:val="002244BD"/>
    <w:rsid w:val="002256D6"/>
    <w:rsid w:val="00226469"/>
    <w:rsid w:val="0022737A"/>
    <w:rsid w:val="00231C88"/>
    <w:rsid w:val="002349DB"/>
    <w:rsid w:val="00235E55"/>
    <w:rsid w:val="00237FF4"/>
    <w:rsid w:val="00240A0D"/>
    <w:rsid w:val="00240CBE"/>
    <w:rsid w:val="00242F64"/>
    <w:rsid w:val="0024316A"/>
    <w:rsid w:val="0024460D"/>
    <w:rsid w:val="00245851"/>
    <w:rsid w:val="002471C0"/>
    <w:rsid w:val="00256401"/>
    <w:rsid w:val="002611DD"/>
    <w:rsid w:val="0026379E"/>
    <w:rsid w:val="00266473"/>
    <w:rsid w:val="00266D87"/>
    <w:rsid w:val="002728A5"/>
    <w:rsid w:val="002742C9"/>
    <w:rsid w:val="0027733D"/>
    <w:rsid w:val="002813ED"/>
    <w:rsid w:val="002833DD"/>
    <w:rsid w:val="00284BB8"/>
    <w:rsid w:val="002878C8"/>
    <w:rsid w:val="00290130"/>
    <w:rsid w:val="002910AE"/>
    <w:rsid w:val="00296FF1"/>
    <w:rsid w:val="002A6796"/>
    <w:rsid w:val="002A75A1"/>
    <w:rsid w:val="002B129E"/>
    <w:rsid w:val="002B1873"/>
    <w:rsid w:val="002C2145"/>
    <w:rsid w:val="002C2795"/>
    <w:rsid w:val="002C2809"/>
    <w:rsid w:val="002C4AE1"/>
    <w:rsid w:val="002C7F3B"/>
    <w:rsid w:val="002D10E5"/>
    <w:rsid w:val="002D2B7E"/>
    <w:rsid w:val="002D5FE6"/>
    <w:rsid w:val="002E1765"/>
    <w:rsid w:val="002E1FB5"/>
    <w:rsid w:val="002E47DA"/>
    <w:rsid w:val="002E5D93"/>
    <w:rsid w:val="002F01C2"/>
    <w:rsid w:val="002F08EF"/>
    <w:rsid w:val="002F1A9D"/>
    <w:rsid w:val="002F2C96"/>
    <w:rsid w:val="002F5CF1"/>
    <w:rsid w:val="002F5E61"/>
    <w:rsid w:val="002F65CF"/>
    <w:rsid w:val="002F70C8"/>
    <w:rsid w:val="00303CBF"/>
    <w:rsid w:val="00303DAC"/>
    <w:rsid w:val="003048AF"/>
    <w:rsid w:val="00304BD9"/>
    <w:rsid w:val="003061AB"/>
    <w:rsid w:val="0031023E"/>
    <w:rsid w:val="00311A10"/>
    <w:rsid w:val="003153D0"/>
    <w:rsid w:val="003158A8"/>
    <w:rsid w:val="00321F6E"/>
    <w:rsid w:val="00321F96"/>
    <w:rsid w:val="003228C7"/>
    <w:rsid w:val="00323C33"/>
    <w:rsid w:val="00324943"/>
    <w:rsid w:val="0032722C"/>
    <w:rsid w:val="00332330"/>
    <w:rsid w:val="00332E7B"/>
    <w:rsid w:val="00333145"/>
    <w:rsid w:val="00333942"/>
    <w:rsid w:val="0033474A"/>
    <w:rsid w:val="003352B3"/>
    <w:rsid w:val="00342F39"/>
    <w:rsid w:val="00343222"/>
    <w:rsid w:val="00343D16"/>
    <w:rsid w:val="00346020"/>
    <w:rsid w:val="00346522"/>
    <w:rsid w:val="0035005C"/>
    <w:rsid w:val="00350755"/>
    <w:rsid w:val="00351D05"/>
    <w:rsid w:val="00351F21"/>
    <w:rsid w:val="00352C10"/>
    <w:rsid w:val="003547F9"/>
    <w:rsid w:val="0036077F"/>
    <w:rsid w:val="003629C3"/>
    <w:rsid w:val="003638D5"/>
    <w:rsid w:val="00363DBE"/>
    <w:rsid w:val="00365219"/>
    <w:rsid w:val="00367BEC"/>
    <w:rsid w:val="00371705"/>
    <w:rsid w:val="00373D65"/>
    <w:rsid w:val="003743B9"/>
    <w:rsid w:val="00376784"/>
    <w:rsid w:val="00377995"/>
    <w:rsid w:val="0038226A"/>
    <w:rsid w:val="003855B0"/>
    <w:rsid w:val="00386B27"/>
    <w:rsid w:val="003906D5"/>
    <w:rsid w:val="00391E1B"/>
    <w:rsid w:val="003930D0"/>
    <w:rsid w:val="00395B3F"/>
    <w:rsid w:val="003A090B"/>
    <w:rsid w:val="003A19F2"/>
    <w:rsid w:val="003A4B55"/>
    <w:rsid w:val="003A684D"/>
    <w:rsid w:val="003A7FF7"/>
    <w:rsid w:val="003B1ACF"/>
    <w:rsid w:val="003B2782"/>
    <w:rsid w:val="003B67E0"/>
    <w:rsid w:val="003B7146"/>
    <w:rsid w:val="003C11D6"/>
    <w:rsid w:val="003C2963"/>
    <w:rsid w:val="003C3FDC"/>
    <w:rsid w:val="003C4D42"/>
    <w:rsid w:val="003D3029"/>
    <w:rsid w:val="003D3360"/>
    <w:rsid w:val="003D52F0"/>
    <w:rsid w:val="003D5442"/>
    <w:rsid w:val="003D6C8B"/>
    <w:rsid w:val="003D72FE"/>
    <w:rsid w:val="003D7EA2"/>
    <w:rsid w:val="003E0630"/>
    <w:rsid w:val="003E0FA4"/>
    <w:rsid w:val="003E2E9C"/>
    <w:rsid w:val="003E307F"/>
    <w:rsid w:val="003E3E8A"/>
    <w:rsid w:val="003E4968"/>
    <w:rsid w:val="003F0F8C"/>
    <w:rsid w:val="003F1F7F"/>
    <w:rsid w:val="003F3A8A"/>
    <w:rsid w:val="003F5465"/>
    <w:rsid w:val="003F7EFF"/>
    <w:rsid w:val="00400143"/>
    <w:rsid w:val="00401BC3"/>
    <w:rsid w:val="0040445F"/>
    <w:rsid w:val="004058CF"/>
    <w:rsid w:val="004129F4"/>
    <w:rsid w:val="00413A5C"/>
    <w:rsid w:val="00414173"/>
    <w:rsid w:val="00414599"/>
    <w:rsid w:val="0042163B"/>
    <w:rsid w:val="00421E52"/>
    <w:rsid w:val="004222E7"/>
    <w:rsid w:val="00423763"/>
    <w:rsid w:val="0042385A"/>
    <w:rsid w:val="00423FAB"/>
    <w:rsid w:val="00425BC8"/>
    <w:rsid w:val="00426FEC"/>
    <w:rsid w:val="00430442"/>
    <w:rsid w:val="00433FC4"/>
    <w:rsid w:val="00434C86"/>
    <w:rsid w:val="004352C6"/>
    <w:rsid w:val="00436077"/>
    <w:rsid w:val="004377DB"/>
    <w:rsid w:val="00441453"/>
    <w:rsid w:val="0044453E"/>
    <w:rsid w:val="00445D81"/>
    <w:rsid w:val="004510B8"/>
    <w:rsid w:val="00453B7D"/>
    <w:rsid w:val="00455DAE"/>
    <w:rsid w:val="004614EA"/>
    <w:rsid w:val="0046651B"/>
    <w:rsid w:val="00470682"/>
    <w:rsid w:val="004713BA"/>
    <w:rsid w:val="00473246"/>
    <w:rsid w:val="00475245"/>
    <w:rsid w:val="00480861"/>
    <w:rsid w:val="004825BA"/>
    <w:rsid w:val="004825EA"/>
    <w:rsid w:val="00484290"/>
    <w:rsid w:val="00490312"/>
    <w:rsid w:val="00493566"/>
    <w:rsid w:val="00493637"/>
    <w:rsid w:val="00495060"/>
    <w:rsid w:val="004966D4"/>
    <w:rsid w:val="004A33CF"/>
    <w:rsid w:val="004B2240"/>
    <w:rsid w:val="004B293B"/>
    <w:rsid w:val="004C0658"/>
    <w:rsid w:val="004C21D4"/>
    <w:rsid w:val="004C5A53"/>
    <w:rsid w:val="004C7D8E"/>
    <w:rsid w:val="004D47FB"/>
    <w:rsid w:val="004D4E44"/>
    <w:rsid w:val="004D4F9A"/>
    <w:rsid w:val="004F0223"/>
    <w:rsid w:val="004F06DB"/>
    <w:rsid w:val="004F0964"/>
    <w:rsid w:val="004F36AE"/>
    <w:rsid w:val="004F3901"/>
    <w:rsid w:val="004F3A47"/>
    <w:rsid w:val="00502A87"/>
    <w:rsid w:val="00506674"/>
    <w:rsid w:val="005117C2"/>
    <w:rsid w:val="00512280"/>
    <w:rsid w:val="00512850"/>
    <w:rsid w:val="005135D2"/>
    <w:rsid w:val="00513F83"/>
    <w:rsid w:val="00514803"/>
    <w:rsid w:val="0052237E"/>
    <w:rsid w:val="005223E7"/>
    <w:rsid w:val="00526BBB"/>
    <w:rsid w:val="00527787"/>
    <w:rsid w:val="00530363"/>
    <w:rsid w:val="005305EA"/>
    <w:rsid w:val="0053093B"/>
    <w:rsid w:val="005309C6"/>
    <w:rsid w:val="00535054"/>
    <w:rsid w:val="005370F5"/>
    <w:rsid w:val="005411F5"/>
    <w:rsid w:val="00547669"/>
    <w:rsid w:val="005508F8"/>
    <w:rsid w:val="00555E56"/>
    <w:rsid w:val="00556D29"/>
    <w:rsid w:val="0056042E"/>
    <w:rsid w:val="005632AD"/>
    <w:rsid w:val="005646F7"/>
    <w:rsid w:val="00564DAE"/>
    <w:rsid w:val="00572A45"/>
    <w:rsid w:val="00575489"/>
    <w:rsid w:val="0058005B"/>
    <w:rsid w:val="0058239F"/>
    <w:rsid w:val="0058317D"/>
    <w:rsid w:val="00585563"/>
    <w:rsid w:val="00590BDD"/>
    <w:rsid w:val="00591CB8"/>
    <w:rsid w:val="005A00F1"/>
    <w:rsid w:val="005A0BE7"/>
    <w:rsid w:val="005A3F78"/>
    <w:rsid w:val="005A587C"/>
    <w:rsid w:val="005A5BFC"/>
    <w:rsid w:val="005B024F"/>
    <w:rsid w:val="005B4A6A"/>
    <w:rsid w:val="005B76E7"/>
    <w:rsid w:val="005B78DD"/>
    <w:rsid w:val="005B78F2"/>
    <w:rsid w:val="005B7B4C"/>
    <w:rsid w:val="005C0980"/>
    <w:rsid w:val="005C0DE6"/>
    <w:rsid w:val="005C1085"/>
    <w:rsid w:val="005C184C"/>
    <w:rsid w:val="005C4583"/>
    <w:rsid w:val="005D196E"/>
    <w:rsid w:val="005D43D1"/>
    <w:rsid w:val="005D68EE"/>
    <w:rsid w:val="005E09A5"/>
    <w:rsid w:val="005E0E7D"/>
    <w:rsid w:val="005E122B"/>
    <w:rsid w:val="005E6E13"/>
    <w:rsid w:val="005F2BCA"/>
    <w:rsid w:val="005F6009"/>
    <w:rsid w:val="005F61F6"/>
    <w:rsid w:val="006009BF"/>
    <w:rsid w:val="00601809"/>
    <w:rsid w:val="0060241D"/>
    <w:rsid w:val="00607082"/>
    <w:rsid w:val="0061473E"/>
    <w:rsid w:val="006147B1"/>
    <w:rsid w:val="006158F3"/>
    <w:rsid w:val="00615AD2"/>
    <w:rsid w:val="006239D2"/>
    <w:rsid w:val="0062444A"/>
    <w:rsid w:val="0062684B"/>
    <w:rsid w:val="006334FB"/>
    <w:rsid w:val="00637CB0"/>
    <w:rsid w:val="006400E6"/>
    <w:rsid w:val="00640E92"/>
    <w:rsid w:val="00644C02"/>
    <w:rsid w:val="0064675E"/>
    <w:rsid w:val="00654FDA"/>
    <w:rsid w:val="00655206"/>
    <w:rsid w:val="006566CF"/>
    <w:rsid w:val="00656A5E"/>
    <w:rsid w:val="006572E3"/>
    <w:rsid w:val="00657444"/>
    <w:rsid w:val="00660633"/>
    <w:rsid w:val="00663260"/>
    <w:rsid w:val="00665FAC"/>
    <w:rsid w:val="006724C3"/>
    <w:rsid w:val="00680FD9"/>
    <w:rsid w:val="00681D2A"/>
    <w:rsid w:val="0068255E"/>
    <w:rsid w:val="006842F2"/>
    <w:rsid w:val="00685388"/>
    <w:rsid w:val="00690C97"/>
    <w:rsid w:val="00691DEB"/>
    <w:rsid w:val="00693805"/>
    <w:rsid w:val="00694BFC"/>
    <w:rsid w:val="00696E3B"/>
    <w:rsid w:val="006A0F20"/>
    <w:rsid w:val="006A4924"/>
    <w:rsid w:val="006A58B8"/>
    <w:rsid w:val="006A6917"/>
    <w:rsid w:val="006A7575"/>
    <w:rsid w:val="006B0E4D"/>
    <w:rsid w:val="006B14F6"/>
    <w:rsid w:val="006B2572"/>
    <w:rsid w:val="006B4AED"/>
    <w:rsid w:val="006B4CB5"/>
    <w:rsid w:val="006B748B"/>
    <w:rsid w:val="006B78ED"/>
    <w:rsid w:val="006C3EF8"/>
    <w:rsid w:val="006C46AD"/>
    <w:rsid w:val="006C58AD"/>
    <w:rsid w:val="006D1A27"/>
    <w:rsid w:val="006D1C25"/>
    <w:rsid w:val="006D25EE"/>
    <w:rsid w:val="006D3A32"/>
    <w:rsid w:val="006D443E"/>
    <w:rsid w:val="006D7A60"/>
    <w:rsid w:val="006E1FD6"/>
    <w:rsid w:val="006E3578"/>
    <w:rsid w:val="006E36D8"/>
    <w:rsid w:val="006E4E9E"/>
    <w:rsid w:val="006E7307"/>
    <w:rsid w:val="006F55C8"/>
    <w:rsid w:val="006F71A8"/>
    <w:rsid w:val="006F7A14"/>
    <w:rsid w:val="007033D3"/>
    <w:rsid w:val="00703BB4"/>
    <w:rsid w:val="007055B6"/>
    <w:rsid w:val="007071B4"/>
    <w:rsid w:val="00707735"/>
    <w:rsid w:val="007119B1"/>
    <w:rsid w:val="0071315C"/>
    <w:rsid w:val="007147A8"/>
    <w:rsid w:val="00715F61"/>
    <w:rsid w:val="00717A32"/>
    <w:rsid w:val="00717C95"/>
    <w:rsid w:val="007213C4"/>
    <w:rsid w:val="007219B5"/>
    <w:rsid w:val="00722079"/>
    <w:rsid w:val="00724B32"/>
    <w:rsid w:val="00731696"/>
    <w:rsid w:val="0073172B"/>
    <w:rsid w:val="00731E09"/>
    <w:rsid w:val="00732C86"/>
    <w:rsid w:val="007333BB"/>
    <w:rsid w:val="00734B06"/>
    <w:rsid w:val="00742F1B"/>
    <w:rsid w:val="007452EF"/>
    <w:rsid w:val="00745F93"/>
    <w:rsid w:val="00747DBE"/>
    <w:rsid w:val="0075089B"/>
    <w:rsid w:val="00753EAC"/>
    <w:rsid w:val="007546C0"/>
    <w:rsid w:val="00755BDD"/>
    <w:rsid w:val="00757421"/>
    <w:rsid w:val="007575CE"/>
    <w:rsid w:val="007656B0"/>
    <w:rsid w:val="007656FF"/>
    <w:rsid w:val="007659E0"/>
    <w:rsid w:val="00771661"/>
    <w:rsid w:val="0077254B"/>
    <w:rsid w:val="00773A6C"/>
    <w:rsid w:val="00774F66"/>
    <w:rsid w:val="0077540F"/>
    <w:rsid w:val="00783289"/>
    <w:rsid w:val="00784315"/>
    <w:rsid w:val="007849C7"/>
    <w:rsid w:val="0078520E"/>
    <w:rsid w:val="00787EA6"/>
    <w:rsid w:val="00790F72"/>
    <w:rsid w:val="00794676"/>
    <w:rsid w:val="007951AC"/>
    <w:rsid w:val="007A0164"/>
    <w:rsid w:val="007A0204"/>
    <w:rsid w:val="007A05FE"/>
    <w:rsid w:val="007A245C"/>
    <w:rsid w:val="007A3927"/>
    <w:rsid w:val="007A3F64"/>
    <w:rsid w:val="007A69E1"/>
    <w:rsid w:val="007B07D0"/>
    <w:rsid w:val="007B2A97"/>
    <w:rsid w:val="007B2FB6"/>
    <w:rsid w:val="007B3494"/>
    <w:rsid w:val="007B5FED"/>
    <w:rsid w:val="007B6AAC"/>
    <w:rsid w:val="007B6E8C"/>
    <w:rsid w:val="007C47E5"/>
    <w:rsid w:val="007C684A"/>
    <w:rsid w:val="007D2C08"/>
    <w:rsid w:val="007D6543"/>
    <w:rsid w:val="007D770F"/>
    <w:rsid w:val="007D7F76"/>
    <w:rsid w:val="007E2593"/>
    <w:rsid w:val="007E3383"/>
    <w:rsid w:val="007E4E57"/>
    <w:rsid w:val="007E55CF"/>
    <w:rsid w:val="007E64A3"/>
    <w:rsid w:val="007E777F"/>
    <w:rsid w:val="007F14AA"/>
    <w:rsid w:val="007F44BF"/>
    <w:rsid w:val="007F67E4"/>
    <w:rsid w:val="00800A9D"/>
    <w:rsid w:val="008039AD"/>
    <w:rsid w:val="00804EC5"/>
    <w:rsid w:val="00810FCF"/>
    <w:rsid w:val="00811DC2"/>
    <w:rsid w:val="00813C08"/>
    <w:rsid w:val="008165A1"/>
    <w:rsid w:val="00816C64"/>
    <w:rsid w:val="00826F81"/>
    <w:rsid w:val="00827D3A"/>
    <w:rsid w:val="00831636"/>
    <w:rsid w:val="00834116"/>
    <w:rsid w:val="008351CD"/>
    <w:rsid w:val="00841886"/>
    <w:rsid w:val="00843516"/>
    <w:rsid w:val="008459D5"/>
    <w:rsid w:val="00851236"/>
    <w:rsid w:val="00851878"/>
    <w:rsid w:val="008602F6"/>
    <w:rsid w:val="00860629"/>
    <w:rsid w:val="00870CC6"/>
    <w:rsid w:val="00871DD1"/>
    <w:rsid w:val="0087658F"/>
    <w:rsid w:val="0087710F"/>
    <w:rsid w:val="0087762F"/>
    <w:rsid w:val="00880259"/>
    <w:rsid w:val="00881AAD"/>
    <w:rsid w:val="00884C2A"/>
    <w:rsid w:val="00890885"/>
    <w:rsid w:val="00890E69"/>
    <w:rsid w:val="008921A5"/>
    <w:rsid w:val="0089272B"/>
    <w:rsid w:val="00893398"/>
    <w:rsid w:val="008970AE"/>
    <w:rsid w:val="008972DF"/>
    <w:rsid w:val="008A0439"/>
    <w:rsid w:val="008A247F"/>
    <w:rsid w:val="008A3AD5"/>
    <w:rsid w:val="008A45EE"/>
    <w:rsid w:val="008A48A4"/>
    <w:rsid w:val="008A57B8"/>
    <w:rsid w:val="008B0EA5"/>
    <w:rsid w:val="008B6260"/>
    <w:rsid w:val="008C0CEE"/>
    <w:rsid w:val="008C20C1"/>
    <w:rsid w:val="008C24B8"/>
    <w:rsid w:val="008C2EDB"/>
    <w:rsid w:val="008C4D22"/>
    <w:rsid w:val="008C5ECB"/>
    <w:rsid w:val="008C7AA0"/>
    <w:rsid w:val="008D0BC5"/>
    <w:rsid w:val="008D26B6"/>
    <w:rsid w:val="008D43C9"/>
    <w:rsid w:val="008D64C1"/>
    <w:rsid w:val="008D7F5D"/>
    <w:rsid w:val="008E27CA"/>
    <w:rsid w:val="008E5474"/>
    <w:rsid w:val="008F0361"/>
    <w:rsid w:val="008F0679"/>
    <w:rsid w:val="008F20D5"/>
    <w:rsid w:val="008F2C7B"/>
    <w:rsid w:val="008F44B9"/>
    <w:rsid w:val="008F544A"/>
    <w:rsid w:val="008F73AF"/>
    <w:rsid w:val="00901E06"/>
    <w:rsid w:val="00902FA3"/>
    <w:rsid w:val="009047E8"/>
    <w:rsid w:val="0091040D"/>
    <w:rsid w:val="009116B2"/>
    <w:rsid w:val="009127C6"/>
    <w:rsid w:val="009162D2"/>
    <w:rsid w:val="00922BCA"/>
    <w:rsid w:val="00923F5F"/>
    <w:rsid w:val="00925BFD"/>
    <w:rsid w:val="0093081B"/>
    <w:rsid w:val="009317FF"/>
    <w:rsid w:val="00932572"/>
    <w:rsid w:val="00935247"/>
    <w:rsid w:val="00935FDE"/>
    <w:rsid w:val="0093744E"/>
    <w:rsid w:val="0094125C"/>
    <w:rsid w:val="00942B3C"/>
    <w:rsid w:val="00943380"/>
    <w:rsid w:val="00944054"/>
    <w:rsid w:val="009449D1"/>
    <w:rsid w:val="0094743D"/>
    <w:rsid w:val="00947C21"/>
    <w:rsid w:val="00951AF1"/>
    <w:rsid w:val="009523AE"/>
    <w:rsid w:val="009534F0"/>
    <w:rsid w:val="00953D04"/>
    <w:rsid w:val="00955CF5"/>
    <w:rsid w:val="00956CEC"/>
    <w:rsid w:val="009573EB"/>
    <w:rsid w:val="009575C8"/>
    <w:rsid w:val="0096071A"/>
    <w:rsid w:val="00960F0F"/>
    <w:rsid w:val="00962C74"/>
    <w:rsid w:val="00971FDC"/>
    <w:rsid w:val="00976B6B"/>
    <w:rsid w:val="00980DA5"/>
    <w:rsid w:val="00981679"/>
    <w:rsid w:val="00982D1A"/>
    <w:rsid w:val="00984310"/>
    <w:rsid w:val="00984FFA"/>
    <w:rsid w:val="00985505"/>
    <w:rsid w:val="00986A1E"/>
    <w:rsid w:val="009916B9"/>
    <w:rsid w:val="0099446C"/>
    <w:rsid w:val="009A3576"/>
    <w:rsid w:val="009A37FC"/>
    <w:rsid w:val="009B28B4"/>
    <w:rsid w:val="009B2910"/>
    <w:rsid w:val="009B3297"/>
    <w:rsid w:val="009B3362"/>
    <w:rsid w:val="009B3BD4"/>
    <w:rsid w:val="009C3496"/>
    <w:rsid w:val="009C4893"/>
    <w:rsid w:val="009C4EA7"/>
    <w:rsid w:val="009C6E1D"/>
    <w:rsid w:val="009D129B"/>
    <w:rsid w:val="009D34F1"/>
    <w:rsid w:val="009D3A7F"/>
    <w:rsid w:val="009D55DE"/>
    <w:rsid w:val="009E1B89"/>
    <w:rsid w:val="009E4D08"/>
    <w:rsid w:val="009E4DD6"/>
    <w:rsid w:val="009E4DFE"/>
    <w:rsid w:val="009E5074"/>
    <w:rsid w:val="009E5821"/>
    <w:rsid w:val="009E60A4"/>
    <w:rsid w:val="009E614B"/>
    <w:rsid w:val="009F1577"/>
    <w:rsid w:val="009F4F84"/>
    <w:rsid w:val="009F54C2"/>
    <w:rsid w:val="00A0016F"/>
    <w:rsid w:val="00A01805"/>
    <w:rsid w:val="00A023D8"/>
    <w:rsid w:val="00A0467C"/>
    <w:rsid w:val="00A05EA0"/>
    <w:rsid w:val="00A06BB7"/>
    <w:rsid w:val="00A07B82"/>
    <w:rsid w:val="00A07E36"/>
    <w:rsid w:val="00A12C93"/>
    <w:rsid w:val="00A16725"/>
    <w:rsid w:val="00A17A4B"/>
    <w:rsid w:val="00A17ADF"/>
    <w:rsid w:val="00A25717"/>
    <w:rsid w:val="00A2781A"/>
    <w:rsid w:val="00A350FB"/>
    <w:rsid w:val="00A37881"/>
    <w:rsid w:val="00A40F64"/>
    <w:rsid w:val="00A4190E"/>
    <w:rsid w:val="00A42C21"/>
    <w:rsid w:val="00A43D6E"/>
    <w:rsid w:val="00A45D0A"/>
    <w:rsid w:val="00A463DB"/>
    <w:rsid w:val="00A4654F"/>
    <w:rsid w:val="00A50CB4"/>
    <w:rsid w:val="00A51061"/>
    <w:rsid w:val="00A531E5"/>
    <w:rsid w:val="00A53C7E"/>
    <w:rsid w:val="00A558C0"/>
    <w:rsid w:val="00A57554"/>
    <w:rsid w:val="00A579B2"/>
    <w:rsid w:val="00A60494"/>
    <w:rsid w:val="00A638D4"/>
    <w:rsid w:val="00A6445D"/>
    <w:rsid w:val="00A7206B"/>
    <w:rsid w:val="00A73504"/>
    <w:rsid w:val="00A73D46"/>
    <w:rsid w:val="00A74ABC"/>
    <w:rsid w:val="00A77C78"/>
    <w:rsid w:val="00A83CA9"/>
    <w:rsid w:val="00A866CE"/>
    <w:rsid w:val="00A86966"/>
    <w:rsid w:val="00A87148"/>
    <w:rsid w:val="00A90FC1"/>
    <w:rsid w:val="00A91987"/>
    <w:rsid w:val="00A9259E"/>
    <w:rsid w:val="00A92A42"/>
    <w:rsid w:val="00A932E3"/>
    <w:rsid w:val="00A958AD"/>
    <w:rsid w:val="00A96EBF"/>
    <w:rsid w:val="00AA0233"/>
    <w:rsid w:val="00AA062C"/>
    <w:rsid w:val="00AA15C6"/>
    <w:rsid w:val="00AA1D9B"/>
    <w:rsid w:val="00AA233E"/>
    <w:rsid w:val="00AA3B56"/>
    <w:rsid w:val="00AA4094"/>
    <w:rsid w:val="00AA44EC"/>
    <w:rsid w:val="00AA5B59"/>
    <w:rsid w:val="00AA6689"/>
    <w:rsid w:val="00AB0322"/>
    <w:rsid w:val="00AB2D6F"/>
    <w:rsid w:val="00AB2E7F"/>
    <w:rsid w:val="00AB38C1"/>
    <w:rsid w:val="00AB3EF0"/>
    <w:rsid w:val="00AB7D50"/>
    <w:rsid w:val="00AC1822"/>
    <w:rsid w:val="00AC1CC4"/>
    <w:rsid w:val="00AC2034"/>
    <w:rsid w:val="00AD1C48"/>
    <w:rsid w:val="00AE2A99"/>
    <w:rsid w:val="00AE4E8E"/>
    <w:rsid w:val="00AE59E7"/>
    <w:rsid w:val="00AF3610"/>
    <w:rsid w:val="00AF7355"/>
    <w:rsid w:val="00B00942"/>
    <w:rsid w:val="00B063F0"/>
    <w:rsid w:val="00B06733"/>
    <w:rsid w:val="00B10133"/>
    <w:rsid w:val="00B130CE"/>
    <w:rsid w:val="00B152C3"/>
    <w:rsid w:val="00B21C27"/>
    <w:rsid w:val="00B2221B"/>
    <w:rsid w:val="00B22CC0"/>
    <w:rsid w:val="00B33C67"/>
    <w:rsid w:val="00B356DC"/>
    <w:rsid w:val="00B36D0F"/>
    <w:rsid w:val="00B43075"/>
    <w:rsid w:val="00B455EC"/>
    <w:rsid w:val="00B4713C"/>
    <w:rsid w:val="00B471FA"/>
    <w:rsid w:val="00B531FA"/>
    <w:rsid w:val="00B55C5F"/>
    <w:rsid w:val="00B63A61"/>
    <w:rsid w:val="00B63F22"/>
    <w:rsid w:val="00B63FB6"/>
    <w:rsid w:val="00B64D98"/>
    <w:rsid w:val="00B72630"/>
    <w:rsid w:val="00B73722"/>
    <w:rsid w:val="00B80B62"/>
    <w:rsid w:val="00B80F8C"/>
    <w:rsid w:val="00B82ECE"/>
    <w:rsid w:val="00B86B78"/>
    <w:rsid w:val="00B877A7"/>
    <w:rsid w:val="00B9083A"/>
    <w:rsid w:val="00B91011"/>
    <w:rsid w:val="00B92617"/>
    <w:rsid w:val="00B9361E"/>
    <w:rsid w:val="00BA100B"/>
    <w:rsid w:val="00BA1077"/>
    <w:rsid w:val="00BA3C8D"/>
    <w:rsid w:val="00BA480F"/>
    <w:rsid w:val="00BA54F5"/>
    <w:rsid w:val="00BA59B2"/>
    <w:rsid w:val="00BA5B98"/>
    <w:rsid w:val="00BB119C"/>
    <w:rsid w:val="00BB13FA"/>
    <w:rsid w:val="00BB40A4"/>
    <w:rsid w:val="00BB4D64"/>
    <w:rsid w:val="00BB60EB"/>
    <w:rsid w:val="00BB6256"/>
    <w:rsid w:val="00BB761C"/>
    <w:rsid w:val="00BC1267"/>
    <w:rsid w:val="00BC324A"/>
    <w:rsid w:val="00BC3BA1"/>
    <w:rsid w:val="00BC4279"/>
    <w:rsid w:val="00BC48D9"/>
    <w:rsid w:val="00BC512F"/>
    <w:rsid w:val="00BC5CBE"/>
    <w:rsid w:val="00BC65AF"/>
    <w:rsid w:val="00BE0319"/>
    <w:rsid w:val="00BE04DD"/>
    <w:rsid w:val="00BE74DA"/>
    <w:rsid w:val="00BF1D37"/>
    <w:rsid w:val="00BF36BF"/>
    <w:rsid w:val="00BF4EA4"/>
    <w:rsid w:val="00BF56A7"/>
    <w:rsid w:val="00BF6302"/>
    <w:rsid w:val="00BF7235"/>
    <w:rsid w:val="00C01F76"/>
    <w:rsid w:val="00C02B36"/>
    <w:rsid w:val="00C05270"/>
    <w:rsid w:val="00C1375E"/>
    <w:rsid w:val="00C145E1"/>
    <w:rsid w:val="00C1562B"/>
    <w:rsid w:val="00C1636D"/>
    <w:rsid w:val="00C20A8B"/>
    <w:rsid w:val="00C2396F"/>
    <w:rsid w:val="00C23EB5"/>
    <w:rsid w:val="00C267B8"/>
    <w:rsid w:val="00C26856"/>
    <w:rsid w:val="00C276CD"/>
    <w:rsid w:val="00C3610D"/>
    <w:rsid w:val="00C40F09"/>
    <w:rsid w:val="00C4215B"/>
    <w:rsid w:val="00C43190"/>
    <w:rsid w:val="00C43F66"/>
    <w:rsid w:val="00C44034"/>
    <w:rsid w:val="00C46BA3"/>
    <w:rsid w:val="00C46F1B"/>
    <w:rsid w:val="00C46F64"/>
    <w:rsid w:val="00C47406"/>
    <w:rsid w:val="00C5193E"/>
    <w:rsid w:val="00C542A8"/>
    <w:rsid w:val="00C60A95"/>
    <w:rsid w:val="00C62C60"/>
    <w:rsid w:val="00C66F09"/>
    <w:rsid w:val="00C7063E"/>
    <w:rsid w:val="00C71533"/>
    <w:rsid w:val="00C7187E"/>
    <w:rsid w:val="00C73179"/>
    <w:rsid w:val="00C75A56"/>
    <w:rsid w:val="00C76933"/>
    <w:rsid w:val="00C80507"/>
    <w:rsid w:val="00C83E6E"/>
    <w:rsid w:val="00C87D92"/>
    <w:rsid w:val="00C909F1"/>
    <w:rsid w:val="00C938A4"/>
    <w:rsid w:val="00C942A7"/>
    <w:rsid w:val="00C958F3"/>
    <w:rsid w:val="00C95A31"/>
    <w:rsid w:val="00CA08B6"/>
    <w:rsid w:val="00CA0F3A"/>
    <w:rsid w:val="00CA1FE5"/>
    <w:rsid w:val="00CA4E44"/>
    <w:rsid w:val="00CA7167"/>
    <w:rsid w:val="00CB0700"/>
    <w:rsid w:val="00CB66CD"/>
    <w:rsid w:val="00CB730E"/>
    <w:rsid w:val="00CC03CF"/>
    <w:rsid w:val="00CC0C00"/>
    <w:rsid w:val="00CC160C"/>
    <w:rsid w:val="00CC1C97"/>
    <w:rsid w:val="00CD0DDA"/>
    <w:rsid w:val="00CD1478"/>
    <w:rsid w:val="00CD2D77"/>
    <w:rsid w:val="00CD5670"/>
    <w:rsid w:val="00CD5D88"/>
    <w:rsid w:val="00CE127D"/>
    <w:rsid w:val="00CE513B"/>
    <w:rsid w:val="00CE5B53"/>
    <w:rsid w:val="00CF228B"/>
    <w:rsid w:val="00CF24CE"/>
    <w:rsid w:val="00CF52DD"/>
    <w:rsid w:val="00CF544D"/>
    <w:rsid w:val="00CF76B2"/>
    <w:rsid w:val="00D00CD8"/>
    <w:rsid w:val="00D036F6"/>
    <w:rsid w:val="00D1186E"/>
    <w:rsid w:val="00D160D2"/>
    <w:rsid w:val="00D21B38"/>
    <w:rsid w:val="00D24AE9"/>
    <w:rsid w:val="00D2727F"/>
    <w:rsid w:val="00D31F28"/>
    <w:rsid w:val="00D31F46"/>
    <w:rsid w:val="00D413B5"/>
    <w:rsid w:val="00D415EE"/>
    <w:rsid w:val="00D4668C"/>
    <w:rsid w:val="00D50F04"/>
    <w:rsid w:val="00D53615"/>
    <w:rsid w:val="00D56CD7"/>
    <w:rsid w:val="00D7388A"/>
    <w:rsid w:val="00D7550C"/>
    <w:rsid w:val="00D7635C"/>
    <w:rsid w:val="00D80D35"/>
    <w:rsid w:val="00D83A3B"/>
    <w:rsid w:val="00D85500"/>
    <w:rsid w:val="00D859F3"/>
    <w:rsid w:val="00D86755"/>
    <w:rsid w:val="00D86FEB"/>
    <w:rsid w:val="00D90BAE"/>
    <w:rsid w:val="00D91101"/>
    <w:rsid w:val="00D94966"/>
    <w:rsid w:val="00DA08CC"/>
    <w:rsid w:val="00DA20AD"/>
    <w:rsid w:val="00DA3261"/>
    <w:rsid w:val="00DA407F"/>
    <w:rsid w:val="00DA41BF"/>
    <w:rsid w:val="00DA636F"/>
    <w:rsid w:val="00DB2E61"/>
    <w:rsid w:val="00DB54B1"/>
    <w:rsid w:val="00DB6A78"/>
    <w:rsid w:val="00DC1B5C"/>
    <w:rsid w:val="00DC1CD9"/>
    <w:rsid w:val="00DC3DD3"/>
    <w:rsid w:val="00DC4547"/>
    <w:rsid w:val="00DC4DA2"/>
    <w:rsid w:val="00DD33E6"/>
    <w:rsid w:val="00DD6FE6"/>
    <w:rsid w:val="00DD7D78"/>
    <w:rsid w:val="00DE3CF8"/>
    <w:rsid w:val="00DE5F1B"/>
    <w:rsid w:val="00DE5FAD"/>
    <w:rsid w:val="00DF16A5"/>
    <w:rsid w:val="00DF2EC1"/>
    <w:rsid w:val="00DF361D"/>
    <w:rsid w:val="00DF3A4E"/>
    <w:rsid w:val="00DF4E53"/>
    <w:rsid w:val="00DF707E"/>
    <w:rsid w:val="00DF727F"/>
    <w:rsid w:val="00E00D0E"/>
    <w:rsid w:val="00E023FE"/>
    <w:rsid w:val="00E02504"/>
    <w:rsid w:val="00E0258D"/>
    <w:rsid w:val="00E028FB"/>
    <w:rsid w:val="00E02F30"/>
    <w:rsid w:val="00E11462"/>
    <w:rsid w:val="00E11E28"/>
    <w:rsid w:val="00E142D1"/>
    <w:rsid w:val="00E15867"/>
    <w:rsid w:val="00E15D54"/>
    <w:rsid w:val="00E173CC"/>
    <w:rsid w:val="00E24D64"/>
    <w:rsid w:val="00E31998"/>
    <w:rsid w:val="00E44957"/>
    <w:rsid w:val="00E44DDA"/>
    <w:rsid w:val="00E468E7"/>
    <w:rsid w:val="00E46A02"/>
    <w:rsid w:val="00E47D59"/>
    <w:rsid w:val="00E47D5A"/>
    <w:rsid w:val="00E50F2C"/>
    <w:rsid w:val="00E52B6E"/>
    <w:rsid w:val="00E55FE7"/>
    <w:rsid w:val="00E578A1"/>
    <w:rsid w:val="00E60381"/>
    <w:rsid w:val="00E605D2"/>
    <w:rsid w:val="00E63BB0"/>
    <w:rsid w:val="00E65951"/>
    <w:rsid w:val="00E66558"/>
    <w:rsid w:val="00E66B1D"/>
    <w:rsid w:val="00E66C38"/>
    <w:rsid w:val="00E6775B"/>
    <w:rsid w:val="00E71410"/>
    <w:rsid w:val="00E71681"/>
    <w:rsid w:val="00E74B30"/>
    <w:rsid w:val="00E74C40"/>
    <w:rsid w:val="00E76940"/>
    <w:rsid w:val="00E77D12"/>
    <w:rsid w:val="00E871EB"/>
    <w:rsid w:val="00E8794B"/>
    <w:rsid w:val="00E87966"/>
    <w:rsid w:val="00E92014"/>
    <w:rsid w:val="00E9358B"/>
    <w:rsid w:val="00E9412C"/>
    <w:rsid w:val="00E9520F"/>
    <w:rsid w:val="00EA16DF"/>
    <w:rsid w:val="00EA24C9"/>
    <w:rsid w:val="00EA27E9"/>
    <w:rsid w:val="00EA76A4"/>
    <w:rsid w:val="00EB1272"/>
    <w:rsid w:val="00EB2576"/>
    <w:rsid w:val="00EB280E"/>
    <w:rsid w:val="00EB3EBC"/>
    <w:rsid w:val="00EB53A8"/>
    <w:rsid w:val="00EC1A8B"/>
    <w:rsid w:val="00EC5CFB"/>
    <w:rsid w:val="00ED2401"/>
    <w:rsid w:val="00ED2FBD"/>
    <w:rsid w:val="00ED44B7"/>
    <w:rsid w:val="00ED76FF"/>
    <w:rsid w:val="00EE0A9C"/>
    <w:rsid w:val="00EE3FE4"/>
    <w:rsid w:val="00EF551C"/>
    <w:rsid w:val="00EF5D05"/>
    <w:rsid w:val="00EF6B36"/>
    <w:rsid w:val="00F00416"/>
    <w:rsid w:val="00F00C27"/>
    <w:rsid w:val="00F01616"/>
    <w:rsid w:val="00F01F1A"/>
    <w:rsid w:val="00F060C7"/>
    <w:rsid w:val="00F12CBE"/>
    <w:rsid w:val="00F20E76"/>
    <w:rsid w:val="00F24272"/>
    <w:rsid w:val="00F248A7"/>
    <w:rsid w:val="00F258A3"/>
    <w:rsid w:val="00F31111"/>
    <w:rsid w:val="00F32488"/>
    <w:rsid w:val="00F33557"/>
    <w:rsid w:val="00F33D7C"/>
    <w:rsid w:val="00F354EB"/>
    <w:rsid w:val="00F41E3F"/>
    <w:rsid w:val="00F449D1"/>
    <w:rsid w:val="00F44C00"/>
    <w:rsid w:val="00F4708D"/>
    <w:rsid w:val="00F5148A"/>
    <w:rsid w:val="00F5180B"/>
    <w:rsid w:val="00F549D1"/>
    <w:rsid w:val="00F56C1F"/>
    <w:rsid w:val="00F56C58"/>
    <w:rsid w:val="00F62218"/>
    <w:rsid w:val="00F63910"/>
    <w:rsid w:val="00F66A89"/>
    <w:rsid w:val="00F67AD9"/>
    <w:rsid w:val="00F700C8"/>
    <w:rsid w:val="00F72BFD"/>
    <w:rsid w:val="00F76E15"/>
    <w:rsid w:val="00F87215"/>
    <w:rsid w:val="00F873C9"/>
    <w:rsid w:val="00F9339C"/>
    <w:rsid w:val="00FA0409"/>
    <w:rsid w:val="00FA22CD"/>
    <w:rsid w:val="00FA5FF3"/>
    <w:rsid w:val="00FA64A8"/>
    <w:rsid w:val="00FA725C"/>
    <w:rsid w:val="00FB10F2"/>
    <w:rsid w:val="00FB1C5F"/>
    <w:rsid w:val="00FB3F75"/>
    <w:rsid w:val="00FC3927"/>
    <w:rsid w:val="00FC500B"/>
    <w:rsid w:val="00FC72C7"/>
    <w:rsid w:val="00FC733F"/>
    <w:rsid w:val="00FD1C1E"/>
    <w:rsid w:val="00FD2882"/>
    <w:rsid w:val="00FD4C6A"/>
    <w:rsid w:val="00FD64BC"/>
    <w:rsid w:val="00FE0158"/>
    <w:rsid w:val="00FE3073"/>
    <w:rsid w:val="00FE33D5"/>
    <w:rsid w:val="00FE4225"/>
    <w:rsid w:val="00FE54C6"/>
    <w:rsid w:val="00FE6FEA"/>
    <w:rsid w:val="00FE71F5"/>
    <w:rsid w:val="00FE7281"/>
    <w:rsid w:val="00FE7EB6"/>
    <w:rsid w:val="00FF055C"/>
    <w:rsid w:val="00FF39D3"/>
    <w:rsid w:val="00FF6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93EB42"/>
  <w15:chartTrackingRefBased/>
  <w15:docId w15:val="{F7700E57-3782-4683-B393-B814D37EC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0164"/>
    <w:pPr>
      <w:ind w:left="720"/>
      <w:contextualSpacing/>
    </w:pPr>
  </w:style>
  <w:style w:type="table" w:styleId="TableGrid">
    <w:name w:val="Table Grid"/>
    <w:basedOn w:val="TableNormal"/>
    <w:uiPriority w:val="39"/>
    <w:rsid w:val="00773A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35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3578"/>
  </w:style>
  <w:style w:type="paragraph" w:styleId="Footer">
    <w:name w:val="footer"/>
    <w:basedOn w:val="Normal"/>
    <w:link w:val="FooterChar"/>
    <w:uiPriority w:val="99"/>
    <w:unhideWhenUsed/>
    <w:rsid w:val="006E35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3578"/>
  </w:style>
  <w:style w:type="paragraph" w:styleId="NoSpacing">
    <w:name w:val="No Spacing"/>
    <w:uiPriority w:val="1"/>
    <w:qFormat/>
    <w:rsid w:val="002E176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B3A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3AA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C48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C48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48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48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48D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42F6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744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7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236064-5C23-45C4-929C-522422485D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829</Words>
  <Characters>9561</Characters>
  <Application>Microsoft Office Word</Application>
  <DocSecurity>0</DocSecurity>
  <Lines>159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m Quinn</dc:creator>
  <cp:keywords/>
  <dc:description/>
  <cp:lastModifiedBy>Salem Quinn</cp:lastModifiedBy>
  <cp:revision>3</cp:revision>
  <cp:lastPrinted>2026-05-22T11:33:00Z</cp:lastPrinted>
  <dcterms:created xsi:type="dcterms:W3CDTF">2026-07-14T13:31:00Z</dcterms:created>
  <dcterms:modified xsi:type="dcterms:W3CDTF">2026-07-14T13:31:00Z</dcterms:modified>
</cp:coreProperties>
</file>